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34599" w14:textId="77777777" w:rsidR="004B4707" w:rsidRPr="00C84095" w:rsidRDefault="004B4707" w:rsidP="004B4707">
      <w:pPr>
        <w:pStyle w:val="Title"/>
        <w:rPr>
          <w:sz w:val="32"/>
          <w:szCs w:val="32"/>
        </w:rPr>
      </w:pPr>
      <w:r w:rsidRPr="00C84095">
        <w:rPr>
          <w:sz w:val="32"/>
          <w:szCs w:val="32"/>
        </w:rPr>
        <w:t>Department of Local Government Finance</w:t>
      </w:r>
    </w:p>
    <w:p w14:paraId="7611F318" w14:textId="77777777" w:rsidR="004B4707" w:rsidRPr="00C84095" w:rsidRDefault="004B4707" w:rsidP="004B4707">
      <w:pPr>
        <w:jc w:val="center"/>
        <w:rPr>
          <w:b/>
          <w:bCs/>
          <w:sz w:val="32"/>
          <w:szCs w:val="32"/>
        </w:rPr>
      </w:pPr>
      <w:r w:rsidRPr="00C84095">
        <w:rPr>
          <w:b/>
          <w:bCs/>
          <w:sz w:val="32"/>
          <w:szCs w:val="32"/>
        </w:rPr>
        <w:t xml:space="preserve">Report of Appealing Taxing Unit </w:t>
      </w:r>
    </w:p>
    <w:p w14:paraId="29A7CAF1" w14:textId="77777777" w:rsidR="004B4707" w:rsidRPr="005D7756" w:rsidRDefault="004B4707" w:rsidP="004B4707">
      <w:r w:rsidRPr="007E1DA0">
        <w:tab/>
      </w:r>
    </w:p>
    <w:p w14:paraId="252156B2" w14:textId="6535E383" w:rsidR="004B4707" w:rsidRPr="009E3A4F" w:rsidRDefault="004B4707" w:rsidP="004B4707">
      <w:r w:rsidRPr="009E3A4F">
        <w:t xml:space="preserve">The Department of Local Government Finance (“Department”) has prescribed this template through which a petitioner supplies the information the Department requires pursuant to </w:t>
      </w:r>
      <w:r w:rsidR="005250FE" w:rsidRPr="000D70D5">
        <w:rPr>
          <w:bCs/>
        </w:rPr>
        <w:t xml:space="preserve">Ind. Code § </w:t>
      </w:r>
      <w:r w:rsidRPr="009E3A4F">
        <w:t xml:space="preserve">6-1.1-18.5-12(c). The required information must be filed with the Department on or before </w:t>
      </w:r>
      <w:r w:rsidR="00882EEA" w:rsidRPr="009E3A4F">
        <w:t>December 30</w:t>
      </w:r>
      <w:r w:rsidRPr="009E3A4F">
        <w:t xml:space="preserve">. Only </w:t>
      </w:r>
      <w:r w:rsidRPr="009E3A4F">
        <w:rPr>
          <w:bCs/>
        </w:rPr>
        <w:t xml:space="preserve">submissions bearing postmarks (or a timestamp, if sent by email) of </w:t>
      </w:r>
      <w:r w:rsidR="00882EEA" w:rsidRPr="009E3A4F">
        <w:rPr>
          <w:b/>
          <w:bCs/>
          <w:u w:val="single"/>
        </w:rPr>
        <w:t>December 30</w:t>
      </w:r>
      <w:r w:rsidRPr="009E3A4F">
        <w:rPr>
          <w:bCs/>
        </w:rPr>
        <w:t xml:space="preserve"> </w:t>
      </w:r>
      <w:r w:rsidRPr="009E3A4F">
        <w:t xml:space="preserve">or earlier will be considered. Completed submissions and additional questions about excess levy appeals should be directed to your </w:t>
      </w:r>
      <w:hyperlink r:id="rId8" w:history="1">
        <w:r w:rsidRPr="009E3A4F">
          <w:rPr>
            <w:rStyle w:val="Hyperlink"/>
          </w:rPr>
          <w:t>Budget Field Representative</w:t>
        </w:r>
      </w:hyperlink>
      <w:r w:rsidRPr="009E3A4F">
        <w:t>.</w:t>
      </w:r>
    </w:p>
    <w:p w14:paraId="0B07A7A9" w14:textId="77777777" w:rsidR="004B4707" w:rsidRPr="009E3A4F" w:rsidRDefault="004B4707" w:rsidP="004B4707"/>
    <w:p w14:paraId="3FB7AC53" w14:textId="04319410" w:rsidR="004B4707" w:rsidRPr="009E3A4F" w:rsidRDefault="004B4707" w:rsidP="004B4707">
      <w:r w:rsidRPr="009E3A4F">
        <w:t xml:space="preserve">Note that </w:t>
      </w:r>
      <w:r w:rsidR="005250FE" w:rsidRPr="000D70D5">
        <w:rPr>
          <w:bCs/>
        </w:rPr>
        <w:t xml:space="preserve">Ind. Code § </w:t>
      </w:r>
      <w:r w:rsidRPr="009E3A4F">
        <w:t xml:space="preserve">6-1.1-17-3(a)(5) requires that any request for an excess levy appeal be advertised as part of the notice to taxpayers of the estimated budget. Failure to comply with </w:t>
      </w:r>
      <w:r w:rsidR="005250FE" w:rsidRPr="000D70D5">
        <w:rPr>
          <w:bCs/>
        </w:rPr>
        <w:t xml:space="preserve">Ind. Code § </w:t>
      </w:r>
      <w:r w:rsidRPr="009E3A4F">
        <w:t>6-1.1-17-3(a)(5) will be cause for denial.</w:t>
      </w:r>
    </w:p>
    <w:p w14:paraId="045AD342" w14:textId="77777777" w:rsidR="004B4707" w:rsidRPr="009E3A4F" w:rsidRDefault="004B4707" w:rsidP="004B4707"/>
    <w:p w14:paraId="2B673C0E" w14:textId="384F5A31" w:rsidR="004B4707" w:rsidRPr="009E3A4F" w:rsidRDefault="004B4707" w:rsidP="004B4707">
      <w:pPr>
        <w:tabs>
          <w:tab w:val="center" w:pos="-3420"/>
        </w:tabs>
      </w:pPr>
      <w:r w:rsidRPr="009E3A4F">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3277BDF4" w14:textId="77777777" w:rsidR="004B4707" w:rsidRPr="009E3A4F" w:rsidRDefault="004B4707" w:rsidP="004B4707">
      <w:pPr>
        <w:tabs>
          <w:tab w:val="center" w:pos="-3420"/>
        </w:tabs>
      </w:pPr>
    </w:p>
    <w:p w14:paraId="36BEFD74" w14:textId="1B774A42" w:rsidR="004B4707" w:rsidRPr="009E3A4F" w:rsidRDefault="004B4707" w:rsidP="004B4707">
      <w:r w:rsidRPr="009E3A4F">
        <w:rPr>
          <w:bCs/>
        </w:rPr>
        <w:t xml:space="preserve">To submit a petition to the Department units will complete the </w:t>
      </w:r>
      <w:r w:rsidRPr="009E3A4F">
        <w:t xml:space="preserve">following page, the individual page(s) applicable to the appeal(s), and the certification page. Petitions must also include any additional supporting documentation that contains an explanation or justification of the appeal and the appeal amount. Pursuant to </w:t>
      </w:r>
      <w:r w:rsidR="00D225D6" w:rsidRPr="000D70D5">
        <w:rPr>
          <w:bCs/>
        </w:rPr>
        <w:t xml:space="preserve">Ind. Code § </w:t>
      </w:r>
      <w:r w:rsidRPr="009E3A4F">
        <w:t>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580E0D60" w14:textId="77777777" w:rsidR="004B4707" w:rsidRPr="009E3A4F" w:rsidRDefault="004B4707" w:rsidP="004B4707">
      <w:pPr>
        <w:tabs>
          <w:tab w:val="center" w:pos="-3420"/>
        </w:tabs>
      </w:pPr>
    </w:p>
    <w:p w14:paraId="3615EC4C" w14:textId="0F7837B7" w:rsidR="002211EA" w:rsidRPr="009E3A4F" w:rsidRDefault="002211EA">
      <w:r w:rsidRPr="009E3A4F">
        <w:t xml:space="preserve">Pursuant to </w:t>
      </w:r>
      <w:r w:rsidR="00D225D6" w:rsidRPr="000D70D5">
        <w:rPr>
          <w:bCs/>
        </w:rPr>
        <w:t xml:space="preserve">Ind. Code § </w:t>
      </w:r>
      <w:r w:rsidRPr="009E3A4F">
        <w:t xml:space="preserve">6-1.1-18.5-12(c), the Department reserves the right to conduct hearings, require any officer </w:t>
      </w:r>
      <w:r w:rsidR="00D225D6" w:rsidRPr="009E3A4F">
        <w:t>o</w:t>
      </w:r>
      <w:r w:rsidR="00D225D6">
        <w:t>r</w:t>
      </w:r>
      <w:r w:rsidR="00D225D6" w:rsidRPr="009E3A4F">
        <w:t xml:space="preserve"> </w:t>
      </w:r>
      <w:r w:rsidRPr="009E3A4F">
        <w:t>member of the unit to appear before the Department</w:t>
      </w:r>
      <w:r w:rsidR="004D38C8">
        <w:t>,</w:t>
      </w:r>
      <w:r w:rsidRPr="009E3A4F">
        <w:t xml:space="preserve"> or require the appropriate unit official to produce relevant records or books in consideration of the appeal. The Department shall determine whether a hearing or production of records or both, is necessary if, after an examination of the appeal and supporting information provided by the unit, the Department is unable to ascertain the unit’s justification for the appeal or the appeal amount.</w:t>
      </w:r>
    </w:p>
    <w:p w14:paraId="454D0F62" w14:textId="77777777" w:rsidR="002211EA" w:rsidRPr="009E3A4F" w:rsidRDefault="002211EA"/>
    <w:p w14:paraId="3859F29E" w14:textId="0216F1F6" w:rsidR="00FC011C" w:rsidRPr="009E3A4F" w:rsidRDefault="00FC011C">
      <w:r w:rsidRPr="009E3A4F">
        <w:br w:type="page"/>
      </w:r>
    </w:p>
    <w:p w14:paraId="71914575" w14:textId="77777777" w:rsidR="00927FB3" w:rsidRDefault="00FC011C" w:rsidP="00FC011C">
      <w:pPr>
        <w:jc w:val="center"/>
        <w:rPr>
          <w:b/>
          <w:sz w:val="32"/>
          <w:szCs w:val="32"/>
          <w:u w:val="single"/>
        </w:rPr>
      </w:pPr>
      <w:r w:rsidRPr="00927FB3">
        <w:rPr>
          <w:b/>
          <w:sz w:val="32"/>
          <w:szCs w:val="32"/>
          <w:u w:val="single"/>
        </w:rPr>
        <w:lastRenderedPageBreak/>
        <w:t xml:space="preserve">PROPERTY TAX SHORTFALL DUE TO </w:t>
      </w:r>
    </w:p>
    <w:p w14:paraId="2CE470ED" w14:textId="53D3708A" w:rsidR="00FC011C" w:rsidRPr="00927FB3" w:rsidRDefault="00FC011C" w:rsidP="00FC011C">
      <w:pPr>
        <w:jc w:val="center"/>
        <w:rPr>
          <w:sz w:val="32"/>
          <w:szCs w:val="32"/>
          <w:u w:val="single"/>
        </w:rPr>
      </w:pPr>
      <w:r w:rsidRPr="00927FB3">
        <w:rPr>
          <w:b/>
          <w:sz w:val="32"/>
          <w:szCs w:val="32"/>
          <w:u w:val="single"/>
        </w:rPr>
        <w:t>ERRONEOUS ASSESSED VALUATION</w:t>
      </w:r>
    </w:p>
    <w:p w14:paraId="52CCF37C" w14:textId="43035E75" w:rsidR="00FC011C" w:rsidRPr="005250FE" w:rsidRDefault="00FC011C" w:rsidP="00FC011C">
      <w:pPr>
        <w:jc w:val="center"/>
        <w:rPr>
          <w:b/>
        </w:rPr>
      </w:pPr>
      <w:r w:rsidRPr="005250FE">
        <w:rPr>
          <w:b/>
        </w:rPr>
        <w:t>(</w:t>
      </w:r>
      <w:r w:rsidR="00D225D6" w:rsidRPr="009E3A4F">
        <w:rPr>
          <w:b/>
        </w:rPr>
        <w:t xml:space="preserve">Ind. Code § </w:t>
      </w:r>
      <w:r w:rsidRPr="005250FE">
        <w:rPr>
          <w:b/>
        </w:rPr>
        <w:t>6-1.1-18.5-16)</w:t>
      </w:r>
    </w:p>
    <w:p w14:paraId="46F28E12" w14:textId="77777777" w:rsidR="00CD0B5C" w:rsidRPr="005250FE" w:rsidRDefault="00CD0B5C" w:rsidP="00FC011C">
      <w:pPr>
        <w:jc w:val="center"/>
      </w:pPr>
    </w:p>
    <w:p w14:paraId="1BA5CF84" w14:textId="5743E4D6" w:rsidR="00FC011C" w:rsidRPr="005250FE" w:rsidRDefault="00FC011C" w:rsidP="00FC011C">
      <w:r w:rsidRPr="005250FE">
        <w:t xml:space="preserve">This appeal is applicable only to those funds under the maximum permissible levy as determined by </w:t>
      </w:r>
      <w:r w:rsidR="00D225D6" w:rsidRPr="000D70D5">
        <w:rPr>
          <w:bCs/>
        </w:rPr>
        <w:t xml:space="preserve">Ind. Code § </w:t>
      </w:r>
      <w:r w:rsidRPr="005250FE">
        <w:t xml:space="preserve">6-1.1-18.5-3. “Shortfall” is defined as a unit receiving a property tax distribution less than the unit’s certified levy due to erroneous assessed value estimates or refunds paid on successful assessment appeals. The impact of circuit breaker credits does not constitute a shortfall for purposes of this appeal and those losses cannot be recovered with additional property taxes. Also, a difference in assessed valuation between the certified net assessed value and the county abstract does not mean that an error necessarily occurred. A unit alleging a shortfall because of a difference in assessed valuation between the certified net assessed value and the county abstract must demonstrate to the Department that the difference was due to an actual error, not simply the auditor’s statutorily-permissible withholding of assessed valuation under </w:t>
      </w:r>
      <w:r w:rsidR="00D225D6" w:rsidRPr="000D70D5">
        <w:rPr>
          <w:bCs/>
        </w:rPr>
        <w:t xml:space="preserve">Ind. Code § </w:t>
      </w:r>
      <w:r w:rsidRPr="005250FE">
        <w:t>6-1.1-17-0.5. State the taxing year(s) for which this appeal is to be considered and the amount to be considered for each year (i.e., which budget year experienced a shortfall?).</w:t>
      </w:r>
      <w:r w:rsidR="00CD0B5C" w:rsidRPr="005250FE">
        <w:t xml:space="preserve"> </w:t>
      </w:r>
      <w:r w:rsidR="00A93786" w:rsidRPr="005250FE">
        <w:t xml:space="preserve">Please be aware that </w:t>
      </w:r>
      <w:r w:rsidR="00531DEE" w:rsidRPr="005250FE">
        <w:t xml:space="preserve">under </w:t>
      </w:r>
      <w:r w:rsidR="00D225D6" w:rsidRPr="000D70D5">
        <w:rPr>
          <w:bCs/>
        </w:rPr>
        <w:t xml:space="preserve">Ind. Code § </w:t>
      </w:r>
      <w:r w:rsidR="00A93786" w:rsidRPr="005250FE">
        <w:t>6-1.1-18.5-16(a)</w:t>
      </w:r>
      <w:r w:rsidR="00531DEE" w:rsidRPr="005250FE">
        <w:t xml:space="preserve"> and (b), a unit may not request an excess levy for a shortfall that occurred </w:t>
      </w:r>
      <w:r w:rsidR="008B746F" w:rsidRPr="005250FE">
        <w:t xml:space="preserve">more than five (5) years from the date of the unit’s most recent certified budget, rate, and levy. </w:t>
      </w:r>
      <w:r w:rsidR="00A93786" w:rsidRPr="005250FE">
        <w:t xml:space="preserve"> </w:t>
      </w:r>
    </w:p>
    <w:p w14:paraId="4316AAE8" w14:textId="77777777" w:rsidR="00FC011C" w:rsidRPr="005250FE" w:rsidRDefault="00FC011C" w:rsidP="00FC011C"/>
    <w:p w14:paraId="05154DCF" w14:textId="77777777" w:rsidR="00FC011C" w:rsidRPr="005250FE" w:rsidRDefault="00FC011C" w:rsidP="00FC011C">
      <w:r w:rsidRPr="005250FE">
        <w:t>This appeal is based on the unit’s share of lost revenues shown on the Certificate of Error or Certificate of Tax Refund Claims. The Actual Distribution column is not to include delinquent property tax payments or circuit breaker credits. Also, the Department will not grant a shortfall appeal in an amount greater than the unit’s portion of errors and refunds, even if the unit’s actual shortfall is greater than its portion of errors and refunds.</w:t>
      </w:r>
    </w:p>
    <w:p w14:paraId="64AABCAE" w14:textId="77777777" w:rsidR="00FC011C" w:rsidRPr="005250FE" w:rsidRDefault="00FC011C" w:rsidP="00FC011C"/>
    <w:p w14:paraId="79A6A5E4" w14:textId="0DEA4A3D" w:rsidR="00FC011C" w:rsidRPr="005250FE" w:rsidRDefault="00FC011C">
      <w:r w:rsidRPr="005250FE">
        <w:t>Although a shortfall appeal is statutorily not due until December 30, the Department requests that this appeal be submitted as soon as possible to facilitate timely budget review and certification.</w:t>
      </w:r>
    </w:p>
    <w:p w14:paraId="357D954C" w14:textId="77777777" w:rsidR="006D4B2F" w:rsidRPr="005250FE" w:rsidRDefault="006D4B2F" w:rsidP="006D4B2F"/>
    <w:p w14:paraId="61D1421D" w14:textId="77777777" w:rsidR="00FC011C" w:rsidRPr="005250FE" w:rsidRDefault="00FC011C">
      <w:pPr>
        <w:rPr>
          <w:b/>
        </w:rPr>
      </w:pPr>
      <w:r w:rsidRPr="005250FE">
        <w:rPr>
          <w:b/>
        </w:rPr>
        <w:br w:type="page"/>
      </w:r>
    </w:p>
    <w:p w14:paraId="516DCA73" w14:textId="20AE8281" w:rsidR="001D0A0D" w:rsidRPr="005250FE" w:rsidRDefault="001D0A0D" w:rsidP="001D0A0D">
      <w:pPr>
        <w:jc w:val="center"/>
        <w:rPr>
          <w:b/>
        </w:rPr>
      </w:pPr>
      <w:r w:rsidRPr="005250FE">
        <w:rPr>
          <w:b/>
        </w:rPr>
        <w:lastRenderedPageBreak/>
        <w:t>EXCESS LEVY APPEAL PETITION - COVER PAGE</w:t>
      </w:r>
    </w:p>
    <w:p w14:paraId="7BFC8B2B" w14:textId="77540E65" w:rsidR="001D0A0D" w:rsidRPr="005250FE" w:rsidRDefault="004B4707" w:rsidP="001D0A0D">
      <w:pPr>
        <w:tabs>
          <w:tab w:val="center" w:pos="-3330"/>
        </w:tabs>
        <w:jc w:val="center"/>
      </w:pPr>
      <w:bookmarkStart w:id="0" w:name="_Hlk106862172"/>
      <w:r w:rsidRPr="005250FE">
        <w:t>Shortfall Appeal</w:t>
      </w:r>
    </w:p>
    <w:bookmarkEnd w:id="0"/>
    <w:p w14:paraId="2273F852" w14:textId="77777777" w:rsidR="001D0A0D" w:rsidRPr="005250FE" w:rsidRDefault="001D0A0D" w:rsidP="001D0A0D">
      <w:pPr>
        <w:rPr>
          <w:b/>
        </w:rPr>
      </w:pPr>
    </w:p>
    <w:tbl>
      <w:tblPr>
        <w:tblStyle w:val="TableGrid"/>
        <w:tblW w:w="0" w:type="auto"/>
        <w:tblLook w:val="04A0" w:firstRow="1" w:lastRow="0" w:firstColumn="1" w:lastColumn="0" w:noHBand="0" w:noVBand="1"/>
      </w:tblPr>
      <w:tblGrid>
        <w:gridCol w:w="2605"/>
        <w:gridCol w:w="6745"/>
      </w:tblGrid>
      <w:tr w:rsidR="001D0A0D" w:rsidRPr="005250FE" w14:paraId="4CE14110" w14:textId="77777777" w:rsidTr="001E52C3">
        <w:tc>
          <w:tcPr>
            <w:tcW w:w="2605" w:type="dxa"/>
          </w:tcPr>
          <w:p w14:paraId="560A1377" w14:textId="77777777" w:rsidR="001D0A0D" w:rsidRPr="005250FE" w:rsidRDefault="001D0A0D" w:rsidP="001E52C3">
            <w:pPr>
              <w:jc w:val="right"/>
              <w:rPr>
                <w:b/>
              </w:rPr>
            </w:pPr>
            <w:r w:rsidRPr="005250FE">
              <w:rPr>
                <w:b/>
              </w:rPr>
              <w:t>Taxing Unit Name:</w:t>
            </w:r>
          </w:p>
          <w:p w14:paraId="5B99A67A" w14:textId="77777777" w:rsidR="001D0A0D" w:rsidRPr="005250FE" w:rsidRDefault="001D0A0D" w:rsidP="001E52C3">
            <w:pPr>
              <w:jc w:val="right"/>
              <w:rPr>
                <w:b/>
              </w:rPr>
            </w:pPr>
          </w:p>
        </w:tc>
        <w:tc>
          <w:tcPr>
            <w:tcW w:w="6745" w:type="dxa"/>
          </w:tcPr>
          <w:p w14:paraId="309485E4" w14:textId="77777777" w:rsidR="001D0A0D" w:rsidRPr="005250FE" w:rsidRDefault="001D0A0D" w:rsidP="001E52C3">
            <w:pPr>
              <w:rPr>
                <w:b/>
              </w:rPr>
            </w:pPr>
          </w:p>
        </w:tc>
      </w:tr>
      <w:tr w:rsidR="001D0A0D" w:rsidRPr="005250FE" w14:paraId="01E17193" w14:textId="77777777" w:rsidTr="001E52C3">
        <w:tc>
          <w:tcPr>
            <w:tcW w:w="2605" w:type="dxa"/>
          </w:tcPr>
          <w:p w14:paraId="7889D65B" w14:textId="77777777" w:rsidR="001D0A0D" w:rsidRPr="005250FE" w:rsidRDefault="001D0A0D" w:rsidP="001E52C3">
            <w:pPr>
              <w:jc w:val="right"/>
              <w:rPr>
                <w:b/>
              </w:rPr>
            </w:pPr>
            <w:r w:rsidRPr="005250FE">
              <w:rPr>
                <w:b/>
              </w:rPr>
              <w:t>County:</w:t>
            </w:r>
          </w:p>
          <w:p w14:paraId="5AF14F34" w14:textId="77777777" w:rsidR="001D0A0D" w:rsidRPr="005250FE" w:rsidRDefault="001D0A0D" w:rsidP="001E52C3">
            <w:pPr>
              <w:jc w:val="right"/>
              <w:rPr>
                <w:b/>
              </w:rPr>
            </w:pPr>
          </w:p>
        </w:tc>
        <w:tc>
          <w:tcPr>
            <w:tcW w:w="6745" w:type="dxa"/>
          </w:tcPr>
          <w:p w14:paraId="76785853" w14:textId="77777777" w:rsidR="001D0A0D" w:rsidRPr="005250FE" w:rsidRDefault="001D0A0D" w:rsidP="001E52C3">
            <w:pPr>
              <w:rPr>
                <w:b/>
              </w:rPr>
            </w:pPr>
          </w:p>
        </w:tc>
      </w:tr>
      <w:tr w:rsidR="001D0A0D" w:rsidRPr="005250FE" w14:paraId="5489B114" w14:textId="77777777" w:rsidTr="001E52C3">
        <w:tc>
          <w:tcPr>
            <w:tcW w:w="2605" w:type="dxa"/>
          </w:tcPr>
          <w:p w14:paraId="40CECCF9" w14:textId="77777777" w:rsidR="001D0A0D" w:rsidRPr="005250FE" w:rsidRDefault="001D0A0D" w:rsidP="001E52C3">
            <w:pPr>
              <w:jc w:val="right"/>
              <w:rPr>
                <w:b/>
              </w:rPr>
            </w:pPr>
            <w:r w:rsidRPr="005250FE">
              <w:rPr>
                <w:b/>
              </w:rPr>
              <w:t>Fiscal Officer Name:</w:t>
            </w:r>
          </w:p>
          <w:p w14:paraId="589A4B9E" w14:textId="77777777" w:rsidR="001D0A0D" w:rsidRPr="005250FE" w:rsidRDefault="001D0A0D" w:rsidP="001E52C3">
            <w:pPr>
              <w:jc w:val="right"/>
              <w:rPr>
                <w:b/>
              </w:rPr>
            </w:pPr>
          </w:p>
        </w:tc>
        <w:tc>
          <w:tcPr>
            <w:tcW w:w="6745" w:type="dxa"/>
          </w:tcPr>
          <w:p w14:paraId="3253D11A" w14:textId="77777777" w:rsidR="001D0A0D" w:rsidRPr="005250FE" w:rsidRDefault="001D0A0D" w:rsidP="001E52C3">
            <w:pPr>
              <w:rPr>
                <w:b/>
              </w:rPr>
            </w:pPr>
          </w:p>
        </w:tc>
      </w:tr>
      <w:tr w:rsidR="001D0A0D" w:rsidRPr="005250FE" w14:paraId="36E12CE9" w14:textId="77777777" w:rsidTr="001E52C3">
        <w:tc>
          <w:tcPr>
            <w:tcW w:w="2605" w:type="dxa"/>
          </w:tcPr>
          <w:p w14:paraId="415B35EA" w14:textId="77777777" w:rsidR="001D0A0D" w:rsidRPr="005250FE" w:rsidRDefault="001D0A0D" w:rsidP="001E52C3">
            <w:pPr>
              <w:jc w:val="right"/>
              <w:rPr>
                <w:b/>
              </w:rPr>
            </w:pPr>
            <w:r w:rsidRPr="005250FE">
              <w:rPr>
                <w:b/>
              </w:rPr>
              <w:t>Office Address:</w:t>
            </w:r>
          </w:p>
        </w:tc>
        <w:tc>
          <w:tcPr>
            <w:tcW w:w="6745" w:type="dxa"/>
          </w:tcPr>
          <w:p w14:paraId="63303031" w14:textId="77777777" w:rsidR="001D0A0D" w:rsidRPr="005250FE" w:rsidRDefault="001D0A0D" w:rsidP="001E52C3">
            <w:pPr>
              <w:rPr>
                <w:b/>
              </w:rPr>
            </w:pPr>
          </w:p>
          <w:p w14:paraId="4AB5AE01" w14:textId="77777777" w:rsidR="001D0A0D" w:rsidRPr="005250FE" w:rsidRDefault="001D0A0D" w:rsidP="001E52C3">
            <w:pPr>
              <w:rPr>
                <w:b/>
              </w:rPr>
            </w:pPr>
          </w:p>
        </w:tc>
      </w:tr>
      <w:tr w:rsidR="001D0A0D" w:rsidRPr="005250FE" w14:paraId="159B0945" w14:textId="77777777" w:rsidTr="001E52C3">
        <w:tc>
          <w:tcPr>
            <w:tcW w:w="2605" w:type="dxa"/>
          </w:tcPr>
          <w:p w14:paraId="7784CA99" w14:textId="77777777" w:rsidR="001D0A0D" w:rsidRPr="005250FE" w:rsidRDefault="001D0A0D" w:rsidP="001E52C3">
            <w:pPr>
              <w:jc w:val="right"/>
              <w:rPr>
                <w:b/>
              </w:rPr>
            </w:pPr>
            <w:r w:rsidRPr="005250FE">
              <w:rPr>
                <w:b/>
              </w:rPr>
              <w:t>Telephone Number:</w:t>
            </w:r>
          </w:p>
          <w:p w14:paraId="3C5D3543" w14:textId="77777777" w:rsidR="001D0A0D" w:rsidRPr="005250FE" w:rsidRDefault="001D0A0D" w:rsidP="001E52C3">
            <w:pPr>
              <w:jc w:val="right"/>
              <w:rPr>
                <w:b/>
              </w:rPr>
            </w:pPr>
          </w:p>
        </w:tc>
        <w:tc>
          <w:tcPr>
            <w:tcW w:w="6745" w:type="dxa"/>
          </w:tcPr>
          <w:p w14:paraId="5ED1118C" w14:textId="77777777" w:rsidR="001D0A0D" w:rsidRPr="005250FE" w:rsidRDefault="001D0A0D" w:rsidP="001E52C3">
            <w:pPr>
              <w:rPr>
                <w:b/>
              </w:rPr>
            </w:pPr>
          </w:p>
        </w:tc>
      </w:tr>
      <w:tr w:rsidR="001D0A0D" w:rsidRPr="005250FE" w14:paraId="16EA6EDA" w14:textId="77777777" w:rsidTr="001E52C3">
        <w:tc>
          <w:tcPr>
            <w:tcW w:w="2605" w:type="dxa"/>
          </w:tcPr>
          <w:p w14:paraId="77BF54A2" w14:textId="77777777" w:rsidR="001D0A0D" w:rsidRPr="005250FE" w:rsidRDefault="001D0A0D" w:rsidP="001E52C3">
            <w:pPr>
              <w:jc w:val="right"/>
              <w:rPr>
                <w:b/>
              </w:rPr>
            </w:pPr>
            <w:r w:rsidRPr="005250FE">
              <w:rPr>
                <w:b/>
              </w:rPr>
              <w:t>Email Address:</w:t>
            </w:r>
          </w:p>
          <w:p w14:paraId="021ED061" w14:textId="77777777" w:rsidR="001D0A0D" w:rsidRPr="005250FE" w:rsidRDefault="001D0A0D" w:rsidP="001E52C3">
            <w:pPr>
              <w:jc w:val="right"/>
              <w:rPr>
                <w:b/>
              </w:rPr>
            </w:pPr>
          </w:p>
        </w:tc>
        <w:tc>
          <w:tcPr>
            <w:tcW w:w="6745" w:type="dxa"/>
          </w:tcPr>
          <w:p w14:paraId="732CC0B9" w14:textId="77777777" w:rsidR="001D0A0D" w:rsidRPr="005250FE" w:rsidRDefault="001D0A0D" w:rsidP="001E52C3">
            <w:pPr>
              <w:rPr>
                <w:b/>
              </w:rPr>
            </w:pPr>
          </w:p>
        </w:tc>
      </w:tr>
      <w:tr w:rsidR="001D0A0D" w:rsidRPr="005250FE" w14:paraId="7B85DCE7" w14:textId="77777777" w:rsidTr="001E52C3">
        <w:tc>
          <w:tcPr>
            <w:tcW w:w="2605" w:type="dxa"/>
          </w:tcPr>
          <w:p w14:paraId="3AAB4C21" w14:textId="77777777" w:rsidR="001D0A0D" w:rsidRPr="005250FE" w:rsidRDefault="001D0A0D" w:rsidP="001E52C3">
            <w:pPr>
              <w:jc w:val="right"/>
              <w:rPr>
                <w:b/>
              </w:rPr>
            </w:pPr>
            <w:r w:rsidRPr="005250FE">
              <w:rPr>
                <w:b/>
              </w:rPr>
              <w:t xml:space="preserve">Financial Advisor </w:t>
            </w:r>
          </w:p>
          <w:p w14:paraId="58946AE6" w14:textId="77777777" w:rsidR="001D0A0D" w:rsidRPr="005250FE" w:rsidRDefault="001D0A0D" w:rsidP="001E52C3">
            <w:pPr>
              <w:jc w:val="right"/>
              <w:rPr>
                <w:b/>
              </w:rPr>
            </w:pPr>
            <w:r w:rsidRPr="005250FE">
              <w:rPr>
                <w:b/>
              </w:rPr>
              <w:t>Contact Information:</w:t>
            </w:r>
          </w:p>
          <w:p w14:paraId="50D5DC62" w14:textId="77777777" w:rsidR="001D0A0D" w:rsidRPr="005250FE" w:rsidRDefault="001D0A0D" w:rsidP="001E52C3">
            <w:pPr>
              <w:jc w:val="right"/>
              <w:rPr>
                <w:b/>
              </w:rPr>
            </w:pPr>
          </w:p>
        </w:tc>
        <w:tc>
          <w:tcPr>
            <w:tcW w:w="6745" w:type="dxa"/>
          </w:tcPr>
          <w:p w14:paraId="37748BD8" w14:textId="77777777" w:rsidR="001D0A0D" w:rsidRPr="005250FE" w:rsidRDefault="001D0A0D" w:rsidP="001E52C3">
            <w:pPr>
              <w:rPr>
                <w:b/>
              </w:rPr>
            </w:pPr>
          </w:p>
          <w:p w14:paraId="0D25BB0F" w14:textId="77777777" w:rsidR="001D0A0D" w:rsidRPr="005250FE" w:rsidRDefault="001D0A0D" w:rsidP="001E52C3">
            <w:pPr>
              <w:rPr>
                <w:b/>
              </w:rPr>
            </w:pPr>
          </w:p>
        </w:tc>
      </w:tr>
      <w:tr w:rsidR="001D0A0D" w:rsidRPr="005250FE" w14:paraId="74D62880" w14:textId="77777777" w:rsidTr="001E52C3">
        <w:tc>
          <w:tcPr>
            <w:tcW w:w="2605" w:type="dxa"/>
          </w:tcPr>
          <w:p w14:paraId="59787B6F" w14:textId="77777777" w:rsidR="001D0A0D" w:rsidRPr="005250FE" w:rsidRDefault="001D0A0D" w:rsidP="001E52C3">
            <w:pPr>
              <w:jc w:val="right"/>
              <w:rPr>
                <w:b/>
              </w:rPr>
            </w:pPr>
            <w:r w:rsidRPr="005250FE">
              <w:rPr>
                <w:b/>
              </w:rPr>
              <w:t>Appeal Amount:</w:t>
            </w:r>
          </w:p>
          <w:p w14:paraId="7E24325A" w14:textId="77777777" w:rsidR="001D0A0D" w:rsidRPr="005250FE" w:rsidRDefault="001D0A0D" w:rsidP="001E52C3">
            <w:pPr>
              <w:jc w:val="right"/>
              <w:rPr>
                <w:b/>
              </w:rPr>
            </w:pPr>
          </w:p>
        </w:tc>
        <w:tc>
          <w:tcPr>
            <w:tcW w:w="6745" w:type="dxa"/>
          </w:tcPr>
          <w:p w14:paraId="4DACAF84" w14:textId="77777777" w:rsidR="001D0A0D" w:rsidRPr="005250FE" w:rsidRDefault="001D0A0D" w:rsidP="001E52C3">
            <w:pPr>
              <w:rPr>
                <w:b/>
              </w:rPr>
            </w:pPr>
          </w:p>
        </w:tc>
      </w:tr>
    </w:tbl>
    <w:p w14:paraId="56DCB6A0" w14:textId="77777777" w:rsidR="001D0A0D" w:rsidRPr="005250FE" w:rsidRDefault="001D0A0D" w:rsidP="001D0A0D">
      <w:pPr>
        <w:tabs>
          <w:tab w:val="center" w:pos="-3330"/>
        </w:tabs>
        <w:jc w:val="center"/>
      </w:pPr>
    </w:p>
    <w:p w14:paraId="6C570957" w14:textId="2A075CD3" w:rsidR="001D0A0D" w:rsidRPr="005250FE" w:rsidRDefault="001D0A0D" w:rsidP="001D0A0D">
      <w:pPr>
        <w:rPr>
          <w:b/>
        </w:rPr>
      </w:pPr>
      <w:r w:rsidRPr="005250FE">
        <w:rPr>
          <w:b/>
        </w:rPr>
        <w:t xml:space="preserve">For consideration, the submission </w:t>
      </w:r>
      <w:r w:rsidRPr="005250FE">
        <w:rPr>
          <w:b/>
          <w:u w:val="single"/>
        </w:rPr>
        <w:t>must</w:t>
      </w:r>
      <w:r w:rsidRPr="005250FE">
        <w:rPr>
          <w:b/>
        </w:rPr>
        <w:t xml:space="preserve"> include the following documentation. Confirm that </w:t>
      </w:r>
      <w:r w:rsidR="00100106">
        <w:rPr>
          <w:b/>
        </w:rPr>
        <w:t xml:space="preserve">the </w:t>
      </w:r>
      <w:r w:rsidRPr="005250FE">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1D0A0D" w:rsidRPr="005250FE" w14:paraId="619D8942" w14:textId="77777777" w:rsidTr="001E52C3">
        <w:trPr>
          <w:trHeight w:val="170"/>
        </w:trPr>
        <w:tc>
          <w:tcPr>
            <w:tcW w:w="396" w:type="dxa"/>
          </w:tcPr>
          <w:p w14:paraId="620E3A0D" w14:textId="77777777" w:rsidR="001D0A0D" w:rsidRPr="005250FE" w:rsidRDefault="001D0A0D" w:rsidP="001E52C3">
            <w:pPr>
              <w:jc w:val="center"/>
            </w:pPr>
          </w:p>
        </w:tc>
        <w:tc>
          <w:tcPr>
            <w:tcW w:w="7791" w:type="dxa"/>
          </w:tcPr>
          <w:p w14:paraId="56D5F0D8" w14:textId="77777777" w:rsidR="001D0A0D" w:rsidRPr="005250FE" w:rsidRDefault="001D0A0D" w:rsidP="001E52C3">
            <w:pPr>
              <w:jc w:val="center"/>
            </w:pPr>
            <w:r w:rsidRPr="005250FE">
              <w:t>Required Documentation</w:t>
            </w:r>
          </w:p>
        </w:tc>
        <w:tc>
          <w:tcPr>
            <w:tcW w:w="1163" w:type="dxa"/>
          </w:tcPr>
          <w:p w14:paraId="68856C6D" w14:textId="77777777" w:rsidR="001D0A0D" w:rsidRPr="005250FE" w:rsidRDefault="001D0A0D" w:rsidP="001E52C3">
            <w:pPr>
              <w:jc w:val="center"/>
            </w:pPr>
            <w:r w:rsidRPr="005250FE">
              <w:t>Included?</w:t>
            </w:r>
          </w:p>
        </w:tc>
      </w:tr>
      <w:tr w:rsidR="001D0A0D" w:rsidRPr="005250FE" w14:paraId="1C24C9F2" w14:textId="77777777" w:rsidTr="001E52C3">
        <w:trPr>
          <w:trHeight w:val="170"/>
        </w:trPr>
        <w:tc>
          <w:tcPr>
            <w:tcW w:w="396" w:type="dxa"/>
          </w:tcPr>
          <w:p w14:paraId="73A785E3" w14:textId="77777777" w:rsidR="001D0A0D" w:rsidRPr="005250FE" w:rsidRDefault="001D0A0D" w:rsidP="001E52C3">
            <w:pPr>
              <w:jc w:val="center"/>
            </w:pPr>
            <w:r w:rsidRPr="005250FE">
              <w:t>1.</w:t>
            </w:r>
          </w:p>
        </w:tc>
        <w:tc>
          <w:tcPr>
            <w:tcW w:w="7791" w:type="dxa"/>
          </w:tcPr>
          <w:p w14:paraId="677BB4DE" w14:textId="77777777" w:rsidR="001D0A0D" w:rsidRPr="005250FE" w:rsidRDefault="001D0A0D" w:rsidP="001E52C3">
            <w:r w:rsidRPr="005250FE">
              <w:t>Cover page</w:t>
            </w:r>
          </w:p>
          <w:p w14:paraId="7CC8384B" w14:textId="124E78C4" w:rsidR="001D0A0D" w:rsidRPr="005250FE" w:rsidRDefault="001D0A0D" w:rsidP="001E52C3"/>
        </w:tc>
        <w:tc>
          <w:tcPr>
            <w:tcW w:w="1163" w:type="dxa"/>
          </w:tcPr>
          <w:p w14:paraId="28248591" w14:textId="77777777" w:rsidR="001D0A0D" w:rsidRPr="005250FE" w:rsidRDefault="001D0A0D" w:rsidP="001E52C3">
            <w:pPr>
              <w:jc w:val="center"/>
            </w:pPr>
            <w:r w:rsidRPr="005250FE">
              <w:t>Y or N</w:t>
            </w:r>
          </w:p>
        </w:tc>
      </w:tr>
      <w:tr w:rsidR="001D0A0D" w:rsidRPr="005250FE" w14:paraId="74C932A2" w14:textId="77777777" w:rsidTr="001E52C3">
        <w:trPr>
          <w:trHeight w:val="143"/>
        </w:trPr>
        <w:tc>
          <w:tcPr>
            <w:tcW w:w="396" w:type="dxa"/>
          </w:tcPr>
          <w:p w14:paraId="4A63FA37" w14:textId="77777777" w:rsidR="001D0A0D" w:rsidRPr="005250FE" w:rsidRDefault="001D0A0D" w:rsidP="001E52C3">
            <w:pPr>
              <w:jc w:val="center"/>
            </w:pPr>
            <w:r w:rsidRPr="005250FE">
              <w:t>2.</w:t>
            </w:r>
          </w:p>
        </w:tc>
        <w:tc>
          <w:tcPr>
            <w:tcW w:w="7791" w:type="dxa"/>
          </w:tcPr>
          <w:p w14:paraId="7882FDBF" w14:textId="041E7CE8" w:rsidR="001D0A0D" w:rsidRPr="005250FE" w:rsidRDefault="001D0A0D" w:rsidP="001E52C3">
            <w:r w:rsidRPr="005250FE">
              <w:t>Excess Levy Appeal Petition Page 1</w:t>
            </w:r>
            <w:r w:rsidR="004152E7" w:rsidRPr="005250FE">
              <w:t>,</w:t>
            </w:r>
            <w:r w:rsidR="00393D45" w:rsidRPr="005250FE">
              <w:t xml:space="preserve"> </w:t>
            </w:r>
            <w:r w:rsidRPr="005250FE">
              <w:t>Page 2</w:t>
            </w:r>
            <w:r w:rsidR="004152E7" w:rsidRPr="005250FE">
              <w:t>, and Page 3</w:t>
            </w:r>
          </w:p>
          <w:p w14:paraId="544D8C8F" w14:textId="77777777" w:rsidR="001D0A0D" w:rsidRPr="005250FE" w:rsidRDefault="001D0A0D" w:rsidP="001E52C3"/>
        </w:tc>
        <w:tc>
          <w:tcPr>
            <w:tcW w:w="1163" w:type="dxa"/>
          </w:tcPr>
          <w:p w14:paraId="3E1633AC" w14:textId="77777777" w:rsidR="001D0A0D" w:rsidRPr="005250FE" w:rsidRDefault="001D0A0D" w:rsidP="001E52C3">
            <w:pPr>
              <w:jc w:val="center"/>
            </w:pPr>
            <w:r w:rsidRPr="005250FE">
              <w:t>Y or N</w:t>
            </w:r>
          </w:p>
        </w:tc>
      </w:tr>
      <w:tr w:rsidR="001D0A0D" w:rsidRPr="005250FE" w14:paraId="397E17EC" w14:textId="77777777" w:rsidTr="001E52C3">
        <w:trPr>
          <w:trHeight w:val="215"/>
        </w:trPr>
        <w:tc>
          <w:tcPr>
            <w:tcW w:w="396" w:type="dxa"/>
          </w:tcPr>
          <w:p w14:paraId="65A8794B" w14:textId="77777777" w:rsidR="001D0A0D" w:rsidRPr="005250FE" w:rsidRDefault="001D0A0D" w:rsidP="001E52C3">
            <w:pPr>
              <w:tabs>
                <w:tab w:val="center" w:pos="-3420"/>
              </w:tabs>
              <w:jc w:val="center"/>
            </w:pPr>
            <w:r w:rsidRPr="005250FE">
              <w:t>3.</w:t>
            </w:r>
          </w:p>
        </w:tc>
        <w:tc>
          <w:tcPr>
            <w:tcW w:w="7791" w:type="dxa"/>
          </w:tcPr>
          <w:p w14:paraId="0B42299C" w14:textId="77777777" w:rsidR="001D0A0D" w:rsidRPr="005250FE" w:rsidRDefault="001D0A0D" w:rsidP="001E52C3">
            <w:r w:rsidRPr="005250FE">
              <w:t>Petition to appeal for an increase above the maximum levy</w:t>
            </w:r>
          </w:p>
          <w:p w14:paraId="044306B7" w14:textId="77777777" w:rsidR="001D0A0D" w:rsidRPr="005250FE" w:rsidRDefault="001D0A0D" w:rsidP="001E52C3"/>
        </w:tc>
        <w:tc>
          <w:tcPr>
            <w:tcW w:w="1163" w:type="dxa"/>
          </w:tcPr>
          <w:p w14:paraId="1A654112" w14:textId="77777777" w:rsidR="001D0A0D" w:rsidRPr="005250FE" w:rsidRDefault="001D0A0D" w:rsidP="001E52C3">
            <w:pPr>
              <w:tabs>
                <w:tab w:val="center" w:pos="-3420"/>
              </w:tabs>
              <w:jc w:val="center"/>
            </w:pPr>
            <w:r w:rsidRPr="005250FE">
              <w:t>Y or N</w:t>
            </w:r>
          </w:p>
        </w:tc>
      </w:tr>
      <w:tr w:rsidR="001D0A0D" w:rsidRPr="005250FE" w14:paraId="3F3618EA" w14:textId="77777777" w:rsidTr="001E52C3">
        <w:trPr>
          <w:trHeight w:val="548"/>
        </w:trPr>
        <w:tc>
          <w:tcPr>
            <w:tcW w:w="396" w:type="dxa"/>
          </w:tcPr>
          <w:p w14:paraId="35687E0B" w14:textId="77777777" w:rsidR="001D0A0D" w:rsidRPr="005250FE" w:rsidRDefault="001D0A0D" w:rsidP="001E52C3">
            <w:pPr>
              <w:tabs>
                <w:tab w:val="center" w:pos="-3420"/>
              </w:tabs>
              <w:jc w:val="center"/>
            </w:pPr>
            <w:r w:rsidRPr="005250FE">
              <w:t>4.</w:t>
            </w:r>
          </w:p>
        </w:tc>
        <w:tc>
          <w:tcPr>
            <w:tcW w:w="7791" w:type="dxa"/>
          </w:tcPr>
          <w:p w14:paraId="04B84683" w14:textId="77777777" w:rsidR="001D0A0D" w:rsidRPr="005250FE" w:rsidRDefault="001D0A0D" w:rsidP="001E52C3">
            <w:r w:rsidRPr="005250FE">
              <w:t xml:space="preserve">Signed Certification of Appeal Information </w:t>
            </w:r>
          </w:p>
        </w:tc>
        <w:tc>
          <w:tcPr>
            <w:tcW w:w="1163" w:type="dxa"/>
          </w:tcPr>
          <w:p w14:paraId="2C75D340" w14:textId="77777777" w:rsidR="001D0A0D" w:rsidRPr="005250FE" w:rsidRDefault="001D0A0D" w:rsidP="001E52C3">
            <w:pPr>
              <w:tabs>
                <w:tab w:val="center" w:pos="-3420"/>
              </w:tabs>
              <w:jc w:val="center"/>
            </w:pPr>
            <w:r w:rsidRPr="005250FE">
              <w:t>Y or N</w:t>
            </w:r>
          </w:p>
        </w:tc>
      </w:tr>
      <w:tr w:rsidR="008E63F5" w:rsidRPr="005250FE" w14:paraId="0292677B" w14:textId="77777777" w:rsidTr="001E52C3">
        <w:trPr>
          <w:trHeight w:val="548"/>
        </w:trPr>
        <w:tc>
          <w:tcPr>
            <w:tcW w:w="396" w:type="dxa"/>
          </w:tcPr>
          <w:p w14:paraId="33736D19" w14:textId="37AE8AE9" w:rsidR="008E63F5" w:rsidRPr="005250FE" w:rsidRDefault="008E63F5" w:rsidP="008E63F5">
            <w:pPr>
              <w:tabs>
                <w:tab w:val="center" w:pos="-3420"/>
              </w:tabs>
              <w:jc w:val="center"/>
            </w:pPr>
            <w:r w:rsidRPr="005250FE">
              <w:t>5.</w:t>
            </w:r>
          </w:p>
        </w:tc>
        <w:tc>
          <w:tcPr>
            <w:tcW w:w="7791" w:type="dxa"/>
          </w:tcPr>
          <w:p w14:paraId="6B665805" w14:textId="77777777" w:rsidR="008E63F5" w:rsidRPr="005250FE" w:rsidRDefault="008E63F5" w:rsidP="008E63F5">
            <w:r w:rsidRPr="005250FE">
              <w:t>County Form 127-CER (Register of Certificates of Error) for the year(s) in which the shortfall occurred for each taxing district of which the unit is a taxing entity.</w:t>
            </w:r>
            <w:r w:rsidRPr="005250FE">
              <w:tab/>
            </w:r>
          </w:p>
          <w:p w14:paraId="6E2D2DA6" w14:textId="77777777" w:rsidR="008E63F5" w:rsidRPr="005250FE" w:rsidRDefault="008E63F5" w:rsidP="008E63F5"/>
        </w:tc>
        <w:tc>
          <w:tcPr>
            <w:tcW w:w="1163" w:type="dxa"/>
          </w:tcPr>
          <w:p w14:paraId="563D23C7" w14:textId="03E3C778" w:rsidR="008E63F5" w:rsidRPr="005250FE" w:rsidRDefault="008E63F5" w:rsidP="008E63F5">
            <w:pPr>
              <w:tabs>
                <w:tab w:val="center" w:pos="-3420"/>
              </w:tabs>
              <w:jc w:val="center"/>
            </w:pPr>
            <w:r w:rsidRPr="005250FE">
              <w:t>Y or N</w:t>
            </w:r>
          </w:p>
        </w:tc>
      </w:tr>
      <w:tr w:rsidR="008E63F5" w:rsidRPr="005250FE" w14:paraId="33F94105" w14:textId="77777777" w:rsidTr="001E52C3">
        <w:trPr>
          <w:trHeight w:val="548"/>
        </w:trPr>
        <w:tc>
          <w:tcPr>
            <w:tcW w:w="396" w:type="dxa"/>
          </w:tcPr>
          <w:p w14:paraId="48DD2F27" w14:textId="1C5B7646" w:rsidR="008E63F5" w:rsidRPr="005250FE" w:rsidRDefault="008E63F5" w:rsidP="008E63F5">
            <w:pPr>
              <w:tabs>
                <w:tab w:val="center" w:pos="-3420"/>
              </w:tabs>
              <w:jc w:val="center"/>
            </w:pPr>
            <w:r w:rsidRPr="005250FE">
              <w:t>6.</w:t>
            </w:r>
          </w:p>
        </w:tc>
        <w:tc>
          <w:tcPr>
            <w:tcW w:w="7791" w:type="dxa"/>
          </w:tcPr>
          <w:p w14:paraId="6DC615A7" w14:textId="77777777" w:rsidR="008E63F5" w:rsidRPr="005250FE" w:rsidRDefault="008E63F5" w:rsidP="008E63F5">
            <w:r w:rsidRPr="005250FE">
              <w:t>County Form 17-TC (Certificate of County Auditor of Tax Refund Claims) for each taxing district of which the unit is a taxing entity. Refunds must clearly indicate the assessment year for which the refund is claimed.</w:t>
            </w:r>
          </w:p>
          <w:p w14:paraId="6866D87C" w14:textId="77777777" w:rsidR="008E63F5" w:rsidRPr="005250FE" w:rsidRDefault="008E63F5" w:rsidP="008E63F5"/>
        </w:tc>
        <w:tc>
          <w:tcPr>
            <w:tcW w:w="1163" w:type="dxa"/>
          </w:tcPr>
          <w:p w14:paraId="4C8C0DC6" w14:textId="786B4476" w:rsidR="008E63F5" w:rsidRPr="005250FE" w:rsidRDefault="008E63F5" w:rsidP="008E63F5">
            <w:pPr>
              <w:tabs>
                <w:tab w:val="center" w:pos="-3420"/>
              </w:tabs>
              <w:jc w:val="center"/>
            </w:pPr>
            <w:r w:rsidRPr="005250FE">
              <w:t>Y or N</w:t>
            </w:r>
          </w:p>
        </w:tc>
      </w:tr>
      <w:tr w:rsidR="008E63F5" w:rsidRPr="005250FE" w14:paraId="26450D69" w14:textId="77777777" w:rsidTr="001E52C3">
        <w:trPr>
          <w:trHeight w:val="548"/>
        </w:trPr>
        <w:tc>
          <w:tcPr>
            <w:tcW w:w="396" w:type="dxa"/>
          </w:tcPr>
          <w:p w14:paraId="510DED78" w14:textId="3941D997" w:rsidR="008E63F5" w:rsidRPr="005250FE" w:rsidRDefault="008E63F5" w:rsidP="008E63F5">
            <w:pPr>
              <w:tabs>
                <w:tab w:val="center" w:pos="-3420"/>
              </w:tabs>
              <w:jc w:val="center"/>
            </w:pPr>
            <w:r w:rsidRPr="005250FE">
              <w:t>7.</w:t>
            </w:r>
          </w:p>
        </w:tc>
        <w:tc>
          <w:tcPr>
            <w:tcW w:w="7791" w:type="dxa"/>
          </w:tcPr>
          <w:p w14:paraId="35F28772" w14:textId="77777777" w:rsidR="008E63F5" w:rsidRPr="005250FE" w:rsidRDefault="008E63F5" w:rsidP="008E63F5">
            <w:r w:rsidRPr="005250FE">
              <w:t>County Form 22 (County Auditor’s Certificate of Tax Distribution) for each year the unit is claiming a property tax shortfall (for both the June &amp; December settlements).</w:t>
            </w:r>
          </w:p>
          <w:p w14:paraId="1E5BFE9F" w14:textId="77777777" w:rsidR="008E63F5" w:rsidRPr="005250FE" w:rsidRDefault="008E63F5" w:rsidP="008E63F5"/>
        </w:tc>
        <w:tc>
          <w:tcPr>
            <w:tcW w:w="1163" w:type="dxa"/>
          </w:tcPr>
          <w:p w14:paraId="4A43CE10" w14:textId="58468292" w:rsidR="008E63F5" w:rsidRPr="005250FE" w:rsidRDefault="008E63F5" w:rsidP="008E63F5">
            <w:pPr>
              <w:tabs>
                <w:tab w:val="center" w:pos="-3420"/>
              </w:tabs>
              <w:jc w:val="center"/>
            </w:pPr>
            <w:r w:rsidRPr="005250FE">
              <w:t>Y or N</w:t>
            </w:r>
          </w:p>
        </w:tc>
      </w:tr>
    </w:tbl>
    <w:p w14:paraId="19669A9B" w14:textId="00735934" w:rsidR="001D0A0D" w:rsidRPr="005250FE" w:rsidRDefault="001D0A0D" w:rsidP="001D0A0D"/>
    <w:p w14:paraId="50070F3B" w14:textId="7244ACAC" w:rsidR="00A34EC8" w:rsidRPr="005250FE" w:rsidRDefault="001D0A0D" w:rsidP="57110FF5">
      <w:r w:rsidRPr="005250FE">
        <w:t xml:space="preserve">The required information must be filed with the Department on or before </w:t>
      </w:r>
      <w:r w:rsidR="001C6602" w:rsidRPr="005250FE">
        <w:t>DECEMBER 30</w:t>
      </w:r>
      <w:r w:rsidRPr="005250FE">
        <w:t xml:space="preserve">. Only submissions bearing postmarks (or a timestamp, if sent by email) of </w:t>
      </w:r>
      <w:r w:rsidR="001C6602" w:rsidRPr="005250FE">
        <w:t>DECEMBER 30</w:t>
      </w:r>
      <w:r w:rsidRPr="005250FE">
        <w:t xml:space="preserve"> or earlier will be considered. Completed submissions should be directed to your DLGF Budget Field Representative.</w:t>
      </w:r>
    </w:p>
    <w:p w14:paraId="6F6B6363" w14:textId="77777777" w:rsidR="006A0FEE" w:rsidRPr="005250FE" w:rsidRDefault="006A0FEE" w:rsidP="00F01183"/>
    <w:p w14:paraId="57C0CF9A" w14:textId="69384517" w:rsidR="00164208" w:rsidRPr="005250FE" w:rsidRDefault="007E1DA0" w:rsidP="00164208">
      <w:pPr>
        <w:jc w:val="center"/>
        <w:rPr>
          <w:b/>
          <w:u w:val="single"/>
        </w:rPr>
      </w:pPr>
      <w:r w:rsidRPr="005250FE">
        <w:br w:type="page"/>
      </w:r>
    </w:p>
    <w:p w14:paraId="49180678" w14:textId="1E375EDA" w:rsidR="00FC011C" w:rsidRPr="005250FE" w:rsidRDefault="00FC011C" w:rsidP="00FC011C">
      <w:pPr>
        <w:jc w:val="center"/>
        <w:rPr>
          <w:b/>
        </w:rPr>
      </w:pPr>
      <w:r w:rsidRPr="005250FE">
        <w:rPr>
          <w:b/>
        </w:rPr>
        <w:lastRenderedPageBreak/>
        <w:t xml:space="preserve">EXCESS LEVY APPEAL PETITION – PAGE </w:t>
      </w:r>
      <w:r w:rsidR="00393D45" w:rsidRPr="005250FE">
        <w:rPr>
          <w:b/>
        </w:rPr>
        <w:t>1</w:t>
      </w:r>
    </w:p>
    <w:p w14:paraId="39BD0CF3" w14:textId="278E06D6" w:rsidR="00FC011C" w:rsidRPr="005250FE" w:rsidRDefault="00FC011C" w:rsidP="00FC011C">
      <w:pPr>
        <w:tabs>
          <w:tab w:val="center" w:pos="-3330"/>
        </w:tabs>
        <w:jc w:val="center"/>
      </w:pPr>
      <w:r w:rsidRPr="005250FE">
        <w:t xml:space="preserve">Shortfall Appeal </w:t>
      </w:r>
    </w:p>
    <w:p w14:paraId="24A69A93" w14:textId="77777777" w:rsidR="00FC011C" w:rsidRPr="005250FE" w:rsidRDefault="00FC011C" w:rsidP="00FC011C">
      <w:pPr>
        <w:rPr>
          <w:b/>
          <w:u w:val="single"/>
        </w:rPr>
      </w:pPr>
    </w:p>
    <w:p w14:paraId="2684BA24" w14:textId="22DB76B1" w:rsidR="00FC011C" w:rsidRPr="005250FE" w:rsidRDefault="00FC011C" w:rsidP="00FC011C">
      <w:pPr>
        <w:rPr>
          <w:b/>
          <w:bCs/>
        </w:rPr>
      </w:pPr>
      <w:r w:rsidRPr="005250FE">
        <w:rPr>
          <w:b/>
          <w:bCs/>
        </w:rPr>
        <w:t xml:space="preserve">Section 1 – </w:t>
      </w:r>
      <w:r w:rsidR="001C6602" w:rsidRPr="005250FE">
        <w:rPr>
          <w:b/>
          <w:bCs/>
        </w:rPr>
        <w:t>Non-</w:t>
      </w:r>
      <w:r w:rsidRPr="005250FE">
        <w:rPr>
          <w:b/>
          <w:bCs/>
        </w:rPr>
        <w:t>Property Tax Revenue available to Unit</w:t>
      </w:r>
    </w:p>
    <w:tbl>
      <w:tblPr>
        <w:tblW w:w="10265" w:type="dxa"/>
        <w:jc w:val="center"/>
        <w:tblLook w:val="0000" w:firstRow="0" w:lastRow="0" w:firstColumn="0" w:lastColumn="0" w:noHBand="0" w:noVBand="0"/>
      </w:tblPr>
      <w:tblGrid>
        <w:gridCol w:w="3245"/>
        <w:gridCol w:w="1776"/>
        <w:gridCol w:w="1776"/>
        <w:gridCol w:w="1776"/>
        <w:gridCol w:w="1692"/>
      </w:tblGrid>
      <w:tr w:rsidR="00FC011C" w:rsidRPr="005250FE" w14:paraId="53825A40"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E5CE85" w14:textId="77777777" w:rsidR="00FC011C" w:rsidRPr="005250FE" w:rsidRDefault="00FC011C" w:rsidP="001E52C3">
            <w:pPr>
              <w:jc w:val="center"/>
              <w:rPr>
                <w:b/>
              </w:rPr>
            </w:pPr>
            <w:r w:rsidRPr="005250FE">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309D2F" w14:textId="77777777" w:rsidR="00FC011C" w:rsidRPr="005250FE" w:rsidRDefault="00FC011C" w:rsidP="001E52C3">
            <w:pPr>
              <w:jc w:val="center"/>
            </w:pPr>
            <w:r w:rsidRPr="005250FE">
              <w:t>2020</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F0AD7E3" w14:textId="77777777" w:rsidR="00FC011C" w:rsidRPr="005250FE" w:rsidRDefault="00FC011C" w:rsidP="001E52C3">
            <w:pPr>
              <w:jc w:val="center"/>
            </w:pPr>
            <w:r w:rsidRPr="005250FE">
              <w:t>202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E08E1B4" w14:textId="77777777" w:rsidR="00FC011C" w:rsidRPr="005250FE" w:rsidRDefault="00FC011C" w:rsidP="001E52C3">
            <w:pPr>
              <w:jc w:val="center"/>
            </w:pPr>
            <w:r w:rsidRPr="005250FE">
              <w:t>2022</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25C77FBF" w14:textId="77777777" w:rsidR="00FC011C" w:rsidRPr="005250FE" w:rsidRDefault="00FC011C" w:rsidP="001E52C3">
            <w:pPr>
              <w:jc w:val="center"/>
            </w:pPr>
            <w:r w:rsidRPr="005250FE">
              <w:t>2023</w:t>
            </w:r>
          </w:p>
          <w:p w14:paraId="717C958E" w14:textId="77777777" w:rsidR="00FC011C" w:rsidRPr="005250FE" w:rsidRDefault="00FC011C" w:rsidP="001E52C3">
            <w:pPr>
              <w:jc w:val="center"/>
            </w:pPr>
            <w:r w:rsidRPr="005250FE">
              <w:t>(Estimated)</w:t>
            </w:r>
          </w:p>
        </w:tc>
      </w:tr>
      <w:tr w:rsidR="00FC011C" w:rsidRPr="005250FE" w14:paraId="345208EA" w14:textId="77777777" w:rsidTr="00393D45">
        <w:trPr>
          <w:trHeight w:val="255"/>
          <w:jc w:val="center"/>
        </w:trPr>
        <w:tc>
          <w:tcPr>
            <w:tcW w:w="3245" w:type="dxa"/>
            <w:tcBorders>
              <w:top w:val="nil"/>
              <w:left w:val="single" w:sz="4" w:space="0" w:color="auto"/>
              <w:bottom w:val="single" w:sz="4" w:space="0" w:color="auto"/>
              <w:right w:val="single" w:sz="4" w:space="0" w:color="auto"/>
            </w:tcBorders>
            <w:shd w:val="clear" w:color="auto" w:fill="auto"/>
            <w:noWrap/>
            <w:vAlign w:val="bottom"/>
          </w:tcPr>
          <w:p w14:paraId="4ACD3838" w14:textId="77777777" w:rsidR="00FC011C" w:rsidRPr="005250FE" w:rsidRDefault="00FC011C" w:rsidP="001E52C3">
            <w:r w:rsidRPr="005250FE">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3DF2968F" w14:textId="77777777" w:rsidR="00FC011C" w:rsidRPr="005250FE" w:rsidRDefault="00FC011C" w:rsidP="001E52C3"/>
        </w:tc>
        <w:tc>
          <w:tcPr>
            <w:tcW w:w="1776" w:type="dxa"/>
            <w:tcBorders>
              <w:top w:val="nil"/>
              <w:left w:val="nil"/>
              <w:bottom w:val="single" w:sz="4" w:space="0" w:color="auto"/>
              <w:right w:val="single" w:sz="4" w:space="0" w:color="auto"/>
            </w:tcBorders>
            <w:shd w:val="clear" w:color="auto" w:fill="auto"/>
            <w:noWrap/>
            <w:vAlign w:val="bottom"/>
          </w:tcPr>
          <w:p w14:paraId="1E86BA1A" w14:textId="77777777" w:rsidR="00FC011C" w:rsidRPr="005250FE" w:rsidRDefault="00FC011C" w:rsidP="001E52C3"/>
        </w:tc>
        <w:tc>
          <w:tcPr>
            <w:tcW w:w="1776" w:type="dxa"/>
            <w:tcBorders>
              <w:top w:val="nil"/>
              <w:left w:val="nil"/>
              <w:bottom w:val="single" w:sz="4" w:space="0" w:color="auto"/>
              <w:right w:val="single" w:sz="4" w:space="0" w:color="auto"/>
            </w:tcBorders>
            <w:shd w:val="clear" w:color="auto" w:fill="auto"/>
            <w:noWrap/>
            <w:vAlign w:val="bottom"/>
          </w:tcPr>
          <w:p w14:paraId="319E3C3B" w14:textId="77777777" w:rsidR="00FC011C" w:rsidRPr="005250FE" w:rsidRDefault="00FC011C" w:rsidP="001E52C3"/>
        </w:tc>
        <w:tc>
          <w:tcPr>
            <w:tcW w:w="1692" w:type="dxa"/>
            <w:tcBorders>
              <w:top w:val="nil"/>
              <w:left w:val="nil"/>
              <w:bottom w:val="single" w:sz="4" w:space="0" w:color="auto"/>
              <w:right w:val="single" w:sz="4" w:space="0" w:color="auto"/>
            </w:tcBorders>
            <w:shd w:val="clear" w:color="auto" w:fill="auto"/>
            <w:noWrap/>
            <w:vAlign w:val="bottom"/>
          </w:tcPr>
          <w:p w14:paraId="1E797389" w14:textId="77777777" w:rsidR="00FC011C" w:rsidRPr="005250FE" w:rsidRDefault="00FC011C" w:rsidP="001E52C3"/>
        </w:tc>
      </w:tr>
      <w:tr w:rsidR="00FC011C" w:rsidRPr="005250FE" w14:paraId="129A3E39"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2CD10C" w14:textId="77777777" w:rsidR="00FC011C" w:rsidRPr="005250FE" w:rsidRDefault="00FC011C" w:rsidP="001E52C3">
            <w:r w:rsidRPr="005250FE">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45CA39C"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0FD60E0"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37A5CF8"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84D9001" w14:textId="77777777" w:rsidR="00FC011C" w:rsidRPr="005250FE" w:rsidRDefault="00FC011C" w:rsidP="001E52C3"/>
        </w:tc>
      </w:tr>
      <w:tr w:rsidR="00FC011C" w:rsidRPr="005250FE" w14:paraId="159EF842"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51CB9A" w14:textId="77777777" w:rsidR="00FC011C" w:rsidRPr="005250FE" w:rsidRDefault="00FC011C" w:rsidP="001E52C3">
            <w:r w:rsidRPr="005250FE">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6FCA3F1"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52A3BF4"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04ACC98"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4097AB9A" w14:textId="77777777" w:rsidR="00FC011C" w:rsidRPr="005250FE" w:rsidRDefault="00FC011C" w:rsidP="001E52C3"/>
        </w:tc>
      </w:tr>
      <w:tr w:rsidR="00FC011C" w:rsidRPr="005250FE" w14:paraId="16F8CD6E"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A6B021" w14:textId="77777777" w:rsidR="00FC011C" w:rsidRPr="005250FE" w:rsidRDefault="00FC011C" w:rsidP="001E52C3">
            <w:r w:rsidRPr="005250FE">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BFA5A6"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242ABF7"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2CC1AB2"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6B28CACB" w14:textId="77777777" w:rsidR="00FC011C" w:rsidRPr="005250FE" w:rsidRDefault="00FC011C" w:rsidP="001E52C3"/>
        </w:tc>
      </w:tr>
      <w:tr w:rsidR="00FC011C" w:rsidRPr="005250FE" w14:paraId="60713CF8"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EDACEE" w14:textId="77777777" w:rsidR="00FC011C" w:rsidRPr="005250FE" w:rsidRDefault="00FC011C" w:rsidP="001E52C3">
            <w:r w:rsidRPr="005250FE">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101A99"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2D94E40"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459BD207"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05D53C26" w14:textId="77777777" w:rsidR="00FC011C" w:rsidRPr="005250FE" w:rsidRDefault="00FC011C" w:rsidP="001E52C3"/>
        </w:tc>
      </w:tr>
      <w:tr w:rsidR="00FC011C" w:rsidRPr="005250FE" w14:paraId="24E8F7E4"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3CD4A7" w14:textId="77777777" w:rsidR="00FC011C" w:rsidRPr="005250FE" w:rsidRDefault="00FC011C" w:rsidP="001E52C3">
            <w:r w:rsidRPr="005250FE">
              <w:t>Other Revenue Source 1</w:t>
            </w:r>
          </w:p>
          <w:p w14:paraId="7FB6ED58" w14:textId="77777777" w:rsidR="00FC011C" w:rsidRPr="005250FE" w:rsidRDefault="00FC011C" w:rsidP="001E52C3">
            <w:r w:rsidRPr="005250FE">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BC51B7"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E979FFC"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E183D4"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7B8B2A76" w14:textId="77777777" w:rsidR="00FC011C" w:rsidRPr="005250FE" w:rsidRDefault="00FC011C" w:rsidP="001E52C3"/>
        </w:tc>
      </w:tr>
      <w:tr w:rsidR="00FC011C" w:rsidRPr="005250FE" w14:paraId="532C7A31"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AA598" w14:textId="77777777" w:rsidR="00FC011C" w:rsidRPr="005250FE" w:rsidRDefault="00FC011C" w:rsidP="001E52C3">
            <w:r w:rsidRPr="005250FE">
              <w:t>Other Revenue Source 2</w:t>
            </w:r>
          </w:p>
          <w:p w14:paraId="342F81CD" w14:textId="77777777" w:rsidR="00FC011C" w:rsidRPr="005250FE" w:rsidRDefault="00FC011C" w:rsidP="001E52C3">
            <w:r w:rsidRPr="005250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D935730"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8848B61"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4FE3D1E4"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71F806DE" w14:textId="77777777" w:rsidR="00FC011C" w:rsidRPr="005250FE" w:rsidRDefault="00FC011C" w:rsidP="001E52C3"/>
        </w:tc>
      </w:tr>
      <w:tr w:rsidR="00FC011C" w:rsidRPr="005250FE" w14:paraId="721BD1E8"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589A44" w14:textId="77777777" w:rsidR="00FC011C" w:rsidRPr="005250FE" w:rsidRDefault="00FC011C" w:rsidP="001E52C3">
            <w:r w:rsidRPr="005250FE">
              <w:t>Other Revenue Source 3</w:t>
            </w:r>
          </w:p>
          <w:p w14:paraId="1E231532" w14:textId="77777777" w:rsidR="00FC011C" w:rsidRPr="005250FE" w:rsidRDefault="00FC011C" w:rsidP="001E52C3">
            <w:r w:rsidRPr="005250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2F0E79F"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EF28B0A"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9CCD507"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2153194" w14:textId="77777777" w:rsidR="00FC011C" w:rsidRPr="005250FE" w:rsidRDefault="00FC011C" w:rsidP="001E52C3"/>
        </w:tc>
      </w:tr>
      <w:tr w:rsidR="00FC011C" w:rsidRPr="005250FE" w14:paraId="6FECA7B3"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5094A3" w14:textId="77777777" w:rsidR="00FC011C" w:rsidRPr="005250FE" w:rsidRDefault="00FC011C" w:rsidP="001E52C3">
            <w:r w:rsidRPr="005250FE">
              <w:t>Other Revenue Source 4</w:t>
            </w:r>
          </w:p>
          <w:p w14:paraId="1E6305A9" w14:textId="77777777" w:rsidR="00FC011C" w:rsidRPr="005250FE" w:rsidRDefault="00FC011C" w:rsidP="001E52C3">
            <w:r w:rsidRPr="005250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7DCF311"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5265C8BD"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D2D447"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24266490" w14:textId="77777777" w:rsidR="00FC011C" w:rsidRPr="005250FE" w:rsidRDefault="00FC011C" w:rsidP="001E52C3"/>
        </w:tc>
      </w:tr>
      <w:tr w:rsidR="00FC011C" w:rsidRPr="005250FE" w14:paraId="328EF4A8"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EA717D" w14:textId="77777777" w:rsidR="00FC011C" w:rsidRPr="005250FE" w:rsidRDefault="00FC011C" w:rsidP="001E52C3">
            <w:r w:rsidRPr="005250FE">
              <w:t>Other Revenue Source 5</w:t>
            </w:r>
          </w:p>
          <w:p w14:paraId="1110C52B" w14:textId="77777777" w:rsidR="00FC011C" w:rsidRPr="005250FE" w:rsidRDefault="00FC011C" w:rsidP="001E52C3">
            <w:r w:rsidRPr="005250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B68C6A8"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D99F22D" w14:textId="77777777" w:rsidR="00FC011C" w:rsidRPr="005250FE"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5EC6556" w14:textId="77777777" w:rsidR="00FC011C" w:rsidRPr="005250FE"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8F88EE7" w14:textId="77777777" w:rsidR="00FC011C" w:rsidRPr="005250FE" w:rsidRDefault="00FC011C" w:rsidP="001E52C3"/>
        </w:tc>
      </w:tr>
    </w:tbl>
    <w:p w14:paraId="314CA879" w14:textId="77777777" w:rsidR="00FC011C" w:rsidRPr="009E3A4F" w:rsidRDefault="00FC011C" w:rsidP="00FC011C">
      <w:pPr>
        <w:jc w:val="center"/>
        <w:rPr>
          <w:b/>
          <w:u w:val="single"/>
        </w:rPr>
      </w:pPr>
    </w:p>
    <w:p w14:paraId="64E802D2" w14:textId="77777777" w:rsidR="00FC011C" w:rsidRPr="005250FE" w:rsidRDefault="00FC011C" w:rsidP="00FC011C">
      <w:pPr>
        <w:rPr>
          <w:b/>
          <w:bCs/>
        </w:rPr>
      </w:pPr>
      <w:r w:rsidRPr="005250FE">
        <w:rPr>
          <w:b/>
          <w:bCs/>
        </w:rPr>
        <w:t>Section 2 – Percentage Increase to the Levy</w:t>
      </w:r>
    </w:p>
    <w:tbl>
      <w:tblPr>
        <w:tblW w:w="10265" w:type="dxa"/>
        <w:jc w:val="center"/>
        <w:tblLook w:val="0000" w:firstRow="0" w:lastRow="0" w:firstColumn="0" w:lastColumn="0" w:noHBand="0" w:noVBand="0"/>
      </w:tblPr>
      <w:tblGrid>
        <w:gridCol w:w="2975"/>
        <w:gridCol w:w="2440"/>
        <w:gridCol w:w="4850"/>
      </w:tblGrid>
      <w:tr w:rsidR="00FC011C" w:rsidRPr="005250FE" w14:paraId="5E67E314" w14:textId="77777777" w:rsidTr="00393D45">
        <w:trPr>
          <w:trHeight w:val="255"/>
          <w:jc w:val="center"/>
        </w:trPr>
        <w:tc>
          <w:tcPr>
            <w:tcW w:w="29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C11C77" w14:textId="77777777" w:rsidR="00FC011C" w:rsidRPr="005250FE" w:rsidRDefault="00FC011C" w:rsidP="001E52C3">
            <w:pPr>
              <w:jc w:val="center"/>
              <w:rPr>
                <w:b/>
              </w:rPr>
            </w:pPr>
            <w:r w:rsidRPr="005250FE">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126DC378" w14:textId="77777777" w:rsidR="00FC011C" w:rsidRPr="005250FE" w:rsidRDefault="00FC011C" w:rsidP="001E52C3">
            <w:pPr>
              <w:jc w:val="center"/>
            </w:pPr>
            <w:r w:rsidRPr="005250FE">
              <w:t>2023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17F09BF4" w14:textId="77777777" w:rsidR="00FC011C" w:rsidRPr="005250FE" w:rsidRDefault="00FC011C" w:rsidP="001E52C3">
            <w:pPr>
              <w:jc w:val="center"/>
            </w:pPr>
            <w:r w:rsidRPr="005250FE">
              <w:t>Percentage Increase</w:t>
            </w:r>
          </w:p>
          <w:p w14:paraId="049B8C74" w14:textId="77777777" w:rsidR="00FC011C" w:rsidRPr="005250FE" w:rsidRDefault="00FC011C" w:rsidP="001E52C3">
            <w:pPr>
              <w:jc w:val="center"/>
            </w:pPr>
            <w:r w:rsidRPr="005250FE">
              <w:t>(Requested Appeal / 2023 Max Levy)</w:t>
            </w:r>
          </w:p>
        </w:tc>
      </w:tr>
      <w:tr w:rsidR="00FC011C" w:rsidRPr="005250FE" w14:paraId="5243ED41" w14:textId="77777777" w:rsidTr="00393D45">
        <w:trPr>
          <w:trHeight w:val="255"/>
          <w:jc w:val="center"/>
        </w:trPr>
        <w:tc>
          <w:tcPr>
            <w:tcW w:w="2975" w:type="dxa"/>
            <w:tcBorders>
              <w:top w:val="nil"/>
              <w:left w:val="single" w:sz="4" w:space="0" w:color="auto"/>
              <w:bottom w:val="single" w:sz="4" w:space="0" w:color="auto"/>
              <w:right w:val="single" w:sz="4" w:space="0" w:color="auto"/>
            </w:tcBorders>
            <w:shd w:val="clear" w:color="auto" w:fill="auto"/>
            <w:noWrap/>
            <w:vAlign w:val="bottom"/>
          </w:tcPr>
          <w:p w14:paraId="527F6529" w14:textId="77777777" w:rsidR="00FC011C" w:rsidRPr="005250FE" w:rsidRDefault="00FC011C" w:rsidP="001E52C3"/>
        </w:tc>
        <w:tc>
          <w:tcPr>
            <w:tcW w:w="2440" w:type="dxa"/>
            <w:tcBorders>
              <w:top w:val="nil"/>
              <w:left w:val="nil"/>
              <w:bottom w:val="single" w:sz="4" w:space="0" w:color="auto"/>
              <w:right w:val="single" w:sz="4" w:space="0" w:color="auto"/>
            </w:tcBorders>
            <w:shd w:val="clear" w:color="auto" w:fill="auto"/>
            <w:noWrap/>
            <w:vAlign w:val="bottom"/>
          </w:tcPr>
          <w:p w14:paraId="7C58A923" w14:textId="77777777" w:rsidR="00FC011C" w:rsidRPr="005250FE" w:rsidRDefault="00FC011C" w:rsidP="001E52C3"/>
        </w:tc>
        <w:tc>
          <w:tcPr>
            <w:tcW w:w="4850" w:type="dxa"/>
            <w:tcBorders>
              <w:top w:val="nil"/>
              <w:left w:val="nil"/>
              <w:bottom w:val="single" w:sz="4" w:space="0" w:color="auto"/>
              <w:right w:val="single" w:sz="4" w:space="0" w:color="auto"/>
            </w:tcBorders>
            <w:shd w:val="clear" w:color="auto" w:fill="auto"/>
            <w:noWrap/>
            <w:vAlign w:val="bottom"/>
          </w:tcPr>
          <w:p w14:paraId="705D9C59" w14:textId="77777777" w:rsidR="00FC011C" w:rsidRPr="005250FE" w:rsidRDefault="00FC011C" w:rsidP="001E52C3"/>
        </w:tc>
      </w:tr>
    </w:tbl>
    <w:p w14:paraId="12F1B83F" w14:textId="77777777" w:rsidR="00FC011C" w:rsidRPr="009E3A4F" w:rsidRDefault="00FC011C" w:rsidP="00FC011C">
      <w:pPr>
        <w:jc w:val="center"/>
        <w:rPr>
          <w:b/>
          <w:u w:val="single"/>
        </w:rPr>
      </w:pPr>
    </w:p>
    <w:p w14:paraId="5E36165C" w14:textId="77777777" w:rsidR="00FC011C" w:rsidRPr="005250FE" w:rsidRDefault="00FC011C" w:rsidP="00FC011C">
      <w:pPr>
        <w:rPr>
          <w:b/>
          <w:bCs/>
        </w:rPr>
      </w:pPr>
      <w:r w:rsidRPr="005250FE">
        <w:rPr>
          <w:b/>
          <w:bCs/>
        </w:rPr>
        <w:t xml:space="preserve">Section 3 – Estimated Impact to Tax Rate </w:t>
      </w:r>
    </w:p>
    <w:tbl>
      <w:tblPr>
        <w:tblW w:w="10265" w:type="dxa"/>
        <w:jc w:val="center"/>
        <w:tblLook w:val="0000" w:firstRow="0" w:lastRow="0" w:firstColumn="0" w:lastColumn="0" w:noHBand="0" w:noVBand="0"/>
      </w:tblPr>
      <w:tblGrid>
        <w:gridCol w:w="2975"/>
        <w:gridCol w:w="2430"/>
        <w:gridCol w:w="4860"/>
      </w:tblGrid>
      <w:tr w:rsidR="00FC011C" w:rsidRPr="005250FE" w14:paraId="4995B2ED" w14:textId="77777777" w:rsidTr="00393D45">
        <w:trPr>
          <w:trHeight w:val="255"/>
          <w:jc w:val="center"/>
        </w:trPr>
        <w:tc>
          <w:tcPr>
            <w:tcW w:w="29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04C094" w14:textId="77777777" w:rsidR="00FC011C" w:rsidRPr="005250FE" w:rsidRDefault="00FC011C" w:rsidP="001E52C3">
            <w:pPr>
              <w:jc w:val="center"/>
              <w:rPr>
                <w:b/>
              </w:rPr>
            </w:pPr>
            <w:r w:rsidRPr="005250FE">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3D5CE2F4" w14:textId="77777777" w:rsidR="00FC011C" w:rsidRPr="005250FE" w:rsidRDefault="00FC011C" w:rsidP="001E52C3">
            <w:pPr>
              <w:jc w:val="center"/>
            </w:pPr>
            <w:r w:rsidRPr="005250FE">
              <w:t xml:space="preserve">2023 Certified Net Assessed Value </w:t>
            </w:r>
          </w:p>
          <w:p w14:paraId="2F7B87C7" w14:textId="77777777" w:rsidR="00FC011C" w:rsidRPr="005250FE" w:rsidRDefault="00FC011C" w:rsidP="001E52C3">
            <w:pPr>
              <w:jc w:val="center"/>
            </w:pPr>
            <w:r w:rsidRPr="005250FE">
              <w:t>General Fund</w:t>
            </w:r>
            <w:r w:rsidRPr="005250FE">
              <w:rPr>
                <w:vertAlign w:val="superscript"/>
              </w:rPr>
              <w:t>1</w:t>
            </w:r>
            <w:r w:rsidRPr="005250FE">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3114AEAB" w14:textId="77777777" w:rsidR="00FC011C" w:rsidRPr="005250FE" w:rsidRDefault="00FC011C" w:rsidP="001E52C3">
            <w:pPr>
              <w:jc w:val="center"/>
            </w:pPr>
            <w:r w:rsidRPr="005250FE">
              <w:t>Percentage Increase</w:t>
            </w:r>
          </w:p>
          <w:p w14:paraId="017D93A4" w14:textId="77777777" w:rsidR="00FC011C" w:rsidRPr="005250FE" w:rsidRDefault="00FC011C" w:rsidP="001E52C3">
            <w:pPr>
              <w:jc w:val="center"/>
            </w:pPr>
            <w:r w:rsidRPr="005250FE">
              <w:t>(Requested Appeal / 2023 CNAV)</w:t>
            </w:r>
          </w:p>
        </w:tc>
      </w:tr>
      <w:tr w:rsidR="00FC011C" w:rsidRPr="005250FE" w14:paraId="1C3B0263" w14:textId="77777777" w:rsidTr="00393D45">
        <w:trPr>
          <w:trHeight w:val="255"/>
          <w:jc w:val="center"/>
        </w:trPr>
        <w:tc>
          <w:tcPr>
            <w:tcW w:w="2975" w:type="dxa"/>
            <w:tcBorders>
              <w:top w:val="nil"/>
              <w:left w:val="single" w:sz="4" w:space="0" w:color="auto"/>
              <w:bottom w:val="single" w:sz="4" w:space="0" w:color="auto"/>
              <w:right w:val="single" w:sz="4" w:space="0" w:color="auto"/>
            </w:tcBorders>
            <w:shd w:val="clear" w:color="auto" w:fill="auto"/>
            <w:noWrap/>
            <w:vAlign w:val="bottom"/>
          </w:tcPr>
          <w:p w14:paraId="0EFDF85B" w14:textId="77777777" w:rsidR="00FC011C" w:rsidRPr="005250FE" w:rsidRDefault="00FC011C" w:rsidP="001E52C3"/>
        </w:tc>
        <w:tc>
          <w:tcPr>
            <w:tcW w:w="2430" w:type="dxa"/>
            <w:tcBorders>
              <w:top w:val="nil"/>
              <w:left w:val="nil"/>
              <w:bottom w:val="single" w:sz="4" w:space="0" w:color="auto"/>
              <w:right w:val="single" w:sz="4" w:space="0" w:color="auto"/>
            </w:tcBorders>
            <w:shd w:val="clear" w:color="auto" w:fill="auto"/>
            <w:noWrap/>
            <w:vAlign w:val="bottom"/>
          </w:tcPr>
          <w:p w14:paraId="402D7A39" w14:textId="77777777" w:rsidR="00FC011C" w:rsidRPr="005250FE" w:rsidRDefault="00FC011C" w:rsidP="001E52C3"/>
        </w:tc>
        <w:tc>
          <w:tcPr>
            <w:tcW w:w="4860" w:type="dxa"/>
            <w:tcBorders>
              <w:top w:val="nil"/>
              <w:left w:val="nil"/>
              <w:bottom w:val="single" w:sz="4" w:space="0" w:color="auto"/>
              <w:right w:val="single" w:sz="4" w:space="0" w:color="auto"/>
            </w:tcBorders>
            <w:shd w:val="clear" w:color="auto" w:fill="auto"/>
            <w:noWrap/>
            <w:vAlign w:val="bottom"/>
          </w:tcPr>
          <w:p w14:paraId="2BB6BB45" w14:textId="77777777" w:rsidR="00FC011C" w:rsidRPr="005250FE" w:rsidRDefault="00FC011C" w:rsidP="001E52C3"/>
        </w:tc>
      </w:tr>
    </w:tbl>
    <w:p w14:paraId="1ED74BE9" w14:textId="6E71676E" w:rsidR="00FC011C" w:rsidRPr="005250FE" w:rsidRDefault="00FC011C" w:rsidP="00FC011C">
      <w:pPr>
        <w:rPr>
          <w:b/>
          <w:bCs/>
        </w:rPr>
      </w:pPr>
      <w:r w:rsidRPr="005250FE">
        <w:rPr>
          <w:b/>
          <w:bCs/>
        </w:rPr>
        <w:t xml:space="preserve">Note 1: The 2023 NAV must be certified by the </w:t>
      </w:r>
      <w:r w:rsidR="00D225D6">
        <w:rPr>
          <w:b/>
          <w:bCs/>
        </w:rPr>
        <w:t>c</w:t>
      </w:r>
      <w:r w:rsidRPr="005250FE">
        <w:rPr>
          <w:b/>
          <w:bCs/>
        </w:rPr>
        <w:t xml:space="preserve">ounty </w:t>
      </w:r>
      <w:r w:rsidR="00D225D6">
        <w:rPr>
          <w:b/>
          <w:bCs/>
        </w:rPr>
        <w:t>a</w:t>
      </w:r>
      <w:r w:rsidRPr="005250FE">
        <w:rPr>
          <w:b/>
          <w:bCs/>
        </w:rPr>
        <w:t xml:space="preserve">uditor by August 1. If the NAV has not been certified, contact the </w:t>
      </w:r>
      <w:r w:rsidR="00D225D6">
        <w:rPr>
          <w:b/>
          <w:bCs/>
        </w:rPr>
        <w:t>c</w:t>
      </w:r>
      <w:r w:rsidRPr="005250FE">
        <w:rPr>
          <w:b/>
          <w:bCs/>
        </w:rPr>
        <w:t xml:space="preserve">ounty </w:t>
      </w:r>
      <w:r w:rsidR="00D225D6">
        <w:rPr>
          <w:b/>
          <w:bCs/>
        </w:rPr>
        <w:t>a</w:t>
      </w:r>
      <w:r w:rsidRPr="005250FE">
        <w:rPr>
          <w:b/>
          <w:bCs/>
        </w:rPr>
        <w:t xml:space="preserve">uditor for an estimated value. </w:t>
      </w:r>
    </w:p>
    <w:p w14:paraId="1918EB6A" w14:textId="0C5AE92E" w:rsidR="00FC011C" w:rsidRPr="005250FE" w:rsidRDefault="00FC011C" w:rsidP="00FC011C">
      <w:pPr>
        <w:rPr>
          <w:b/>
          <w:bCs/>
        </w:rPr>
      </w:pPr>
    </w:p>
    <w:p w14:paraId="0480F116" w14:textId="461EA384" w:rsidR="0071021E" w:rsidRPr="005250FE" w:rsidRDefault="0071021E" w:rsidP="0071021E">
      <w:pPr>
        <w:rPr>
          <w:b/>
          <w:bCs/>
        </w:rPr>
      </w:pPr>
      <w:r w:rsidRPr="005250FE">
        <w:rPr>
          <w:b/>
          <w:bCs/>
        </w:rPr>
        <w:t xml:space="preserve">Section 4 – Levy Excess </w:t>
      </w:r>
    </w:p>
    <w:p w14:paraId="61AD7AB5" w14:textId="77777777" w:rsidR="0071021E" w:rsidRPr="005250FE" w:rsidRDefault="0071021E" w:rsidP="0071021E">
      <w:r w:rsidRPr="005250FE">
        <w:t xml:space="preserve">Use the table below to report any Levy Excess amount in the prior five years. </w:t>
      </w:r>
    </w:p>
    <w:p w14:paraId="574967EA" w14:textId="77777777" w:rsidR="0071021E" w:rsidRPr="005250FE" w:rsidRDefault="0071021E" w:rsidP="0071021E"/>
    <w:tbl>
      <w:tblPr>
        <w:tblStyle w:val="TableGrid"/>
        <w:tblW w:w="0" w:type="auto"/>
        <w:tblInd w:w="715" w:type="dxa"/>
        <w:tblLook w:val="04A0" w:firstRow="1" w:lastRow="0" w:firstColumn="1" w:lastColumn="0" w:noHBand="0" w:noVBand="1"/>
      </w:tblPr>
      <w:tblGrid>
        <w:gridCol w:w="2070"/>
        <w:gridCol w:w="6120"/>
      </w:tblGrid>
      <w:tr w:rsidR="0071021E" w:rsidRPr="005250FE" w14:paraId="1AA0E238" w14:textId="77777777" w:rsidTr="0056003D">
        <w:tc>
          <w:tcPr>
            <w:tcW w:w="2070" w:type="dxa"/>
          </w:tcPr>
          <w:p w14:paraId="36246702" w14:textId="77777777" w:rsidR="0071021E" w:rsidRPr="005250FE" w:rsidRDefault="0071021E" w:rsidP="0056003D">
            <w:pPr>
              <w:jc w:val="center"/>
              <w:rPr>
                <w:b/>
                <w:bCs/>
              </w:rPr>
            </w:pPr>
            <w:r w:rsidRPr="005250FE">
              <w:rPr>
                <w:b/>
                <w:bCs/>
              </w:rPr>
              <w:t>Budget Year</w:t>
            </w:r>
          </w:p>
        </w:tc>
        <w:tc>
          <w:tcPr>
            <w:tcW w:w="6120" w:type="dxa"/>
          </w:tcPr>
          <w:p w14:paraId="2D9079E4" w14:textId="77777777" w:rsidR="0071021E" w:rsidRPr="005250FE" w:rsidRDefault="0071021E" w:rsidP="0056003D">
            <w:pPr>
              <w:jc w:val="center"/>
              <w:rPr>
                <w:b/>
                <w:bCs/>
              </w:rPr>
            </w:pPr>
            <w:r w:rsidRPr="005250FE">
              <w:rPr>
                <w:b/>
                <w:bCs/>
              </w:rPr>
              <w:t>Levy Excess Amount</w:t>
            </w:r>
          </w:p>
        </w:tc>
      </w:tr>
      <w:tr w:rsidR="0071021E" w:rsidRPr="005250FE" w14:paraId="6202A479" w14:textId="77777777" w:rsidTr="0056003D">
        <w:tc>
          <w:tcPr>
            <w:tcW w:w="2070" w:type="dxa"/>
          </w:tcPr>
          <w:p w14:paraId="29132F46" w14:textId="77777777" w:rsidR="0071021E" w:rsidRPr="005250FE" w:rsidRDefault="0071021E" w:rsidP="0056003D">
            <w:pPr>
              <w:jc w:val="center"/>
              <w:rPr>
                <w:b/>
                <w:bCs/>
              </w:rPr>
            </w:pPr>
            <w:r w:rsidRPr="005250FE">
              <w:rPr>
                <w:b/>
                <w:bCs/>
              </w:rPr>
              <w:t>2022</w:t>
            </w:r>
          </w:p>
        </w:tc>
        <w:tc>
          <w:tcPr>
            <w:tcW w:w="6120" w:type="dxa"/>
          </w:tcPr>
          <w:p w14:paraId="60095B5B" w14:textId="77777777" w:rsidR="0071021E" w:rsidRPr="005250FE" w:rsidRDefault="0071021E" w:rsidP="0056003D">
            <w:pPr>
              <w:rPr>
                <w:b/>
                <w:bCs/>
              </w:rPr>
            </w:pPr>
          </w:p>
        </w:tc>
      </w:tr>
      <w:tr w:rsidR="0071021E" w:rsidRPr="005250FE" w14:paraId="0DDE699A" w14:textId="77777777" w:rsidTr="0056003D">
        <w:tc>
          <w:tcPr>
            <w:tcW w:w="2070" w:type="dxa"/>
          </w:tcPr>
          <w:p w14:paraId="1A6C9DCF" w14:textId="77777777" w:rsidR="0071021E" w:rsidRPr="005250FE" w:rsidRDefault="0071021E" w:rsidP="0056003D">
            <w:pPr>
              <w:jc w:val="center"/>
              <w:rPr>
                <w:b/>
                <w:bCs/>
              </w:rPr>
            </w:pPr>
            <w:r w:rsidRPr="005250FE">
              <w:rPr>
                <w:b/>
                <w:bCs/>
              </w:rPr>
              <w:t>2021</w:t>
            </w:r>
          </w:p>
        </w:tc>
        <w:tc>
          <w:tcPr>
            <w:tcW w:w="6120" w:type="dxa"/>
          </w:tcPr>
          <w:p w14:paraId="53EEDE99" w14:textId="77777777" w:rsidR="0071021E" w:rsidRPr="005250FE" w:rsidRDefault="0071021E" w:rsidP="0056003D">
            <w:pPr>
              <w:rPr>
                <w:b/>
                <w:bCs/>
              </w:rPr>
            </w:pPr>
          </w:p>
        </w:tc>
      </w:tr>
      <w:tr w:rsidR="0071021E" w:rsidRPr="005250FE" w14:paraId="78D1C45E" w14:textId="77777777" w:rsidTr="0056003D">
        <w:tc>
          <w:tcPr>
            <w:tcW w:w="2070" w:type="dxa"/>
          </w:tcPr>
          <w:p w14:paraId="28860081" w14:textId="77777777" w:rsidR="0071021E" w:rsidRPr="005250FE" w:rsidRDefault="0071021E" w:rsidP="0056003D">
            <w:pPr>
              <w:jc w:val="center"/>
              <w:rPr>
                <w:b/>
                <w:bCs/>
              </w:rPr>
            </w:pPr>
            <w:r w:rsidRPr="005250FE">
              <w:rPr>
                <w:b/>
                <w:bCs/>
              </w:rPr>
              <w:t>2020</w:t>
            </w:r>
          </w:p>
        </w:tc>
        <w:tc>
          <w:tcPr>
            <w:tcW w:w="6120" w:type="dxa"/>
          </w:tcPr>
          <w:p w14:paraId="37CE1A3F" w14:textId="77777777" w:rsidR="0071021E" w:rsidRPr="005250FE" w:rsidRDefault="0071021E" w:rsidP="0056003D">
            <w:pPr>
              <w:rPr>
                <w:b/>
                <w:bCs/>
              </w:rPr>
            </w:pPr>
          </w:p>
        </w:tc>
      </w:tr>
      <w:tr w:rsidR="0071021E" w:rsidRPr="005250FE" w14:paraId="236D2FEB" w14:textId="77777777" w:rsidTr="0056003D">
        <w:tc>
          <w:tcPr>
            <w:tcW w:w="2070" w:type="dxa"/>
          </w:tcPr>
          <w:p w14:paraId="2267300E" w14:textId="77777777" w:rsidR="0071021E" w:rsidRPr="005250FE" w:rsidRDefault="0071021E" w:rsidP="0056003D">
            <w:pPr>
              <w:jc w:val="center"/>
              <w:rPr>
                <w:b/>
                <w:bCs/>
              </w:rPr>
            </w:pPr>
            <w:r w:rsidRPr="005250FE">
              <w:rPr>
                <w:b/>
                <w:bCs/>
              </w:rPr>
              <w:t>2019</w:t>
            </w:r>
          </w:p>
        </w:tc>
        <w:tc>
          <w:tcPr>
            <w:tcW w:w="6120" w:type="dxa"/>
          </w:tcPr>
          <w:p w14:paraId="6BAB3DC2" w14:textId="77777777" w:rsidR="0071021E" w:rsidRPr="005250FE" w:rsidRDefault="0071021E" w:rsidP="0056003D">
            <w:pPr>
              <w:rPr>
                <w:b/>
                <w:bCs/>
              </w:rPr>
            </w:pPr>
          </w:p>
        </w:tc>
      </w:tr>
      <w:tr w:rsidR="0071021E" w:rsidRPr="005250FE" w14:paraId="0D18F9F3" w14:textId="77777777" w:rsidTr="0056003D">
        <w:tc>
          <w:tcPr>
            <w:tcW w:w="2070" w:type="dxa"/>
          </w:tcPr>
          <w:p w14:paraId="2ED40857" w14:textId="77777777" w:rsidR="0071021E" w:rsidRPr="005250FE" w:rsidRDefault="0071021E" w:rsidP="0056003D">
            <w:pPr>
              <w:jc w:val="center"/>
              <w:rPr>
                <w:b/>
                <w:bCs/>
              </w:rPr>
            </w:pPr>
            <w:r w:rsidRPr="005250FE">
              <w:rPr>
                <w:b/>
                <w:bCs/>
              </w:rPr>
              <w:t>2018</w:t>
            </w:r>
          </w:p>
        </w:tc>
        <w:tc>
          <w:tcPr>
            <w:tcW w:w="6120" w:type="dxa"/>
          </w:tcPr>
          <w:p w14:paraId="1750AD67" w14:textId="77777777" w:rsidR="0071021E" w:rsidRPr="005250FE" w:rsidRDefault="0071021E" w:rsidP="0056003D">
            <w:pPr>
              <w:rPr>
                <w:b/>
                <w:bCs/>
              </w:rPr>
            </w:pPr>
          </w:p>
        </w:tc>
      </w:tr>
    </w:tbl>
    <w:p w14:paraId="16B04CD9" w14:textId="56BC8871" w:rsidR="0071021E" w:rsidRPr="005250FE" w:rsidRDefault="0071021E" w:rsidP="00FC011C">
      <w:pPr>
        <w:rPr>
          <w:b/>
          <w:bCs/>
        </w:rPr>
      </w:pPr>
    </w:p>
    <w:p w14:paraId="19CB2D98" w14:textId="77777777" w:rsidR="0071021E" w:rsidRPr="005250FE" w:rsidRDefault="0071021E">
      <w:pPr>
        <w:rPr>
          <w:b/>
          <w:bCs/>
        </w:rPr>
      </w:pPr>
      <w:r w:rsidRPr="005250FE">
        <w:rPr>
          <w:b/>
          <w:bCs/>
        </w:rPr>
        <w:br w:type="page"/>
      </w:r>
    </w:p>
    <w:p w14:paraId="68D0E180" w14:textId="0DCBCDA6" w:rsidR="00FC011C" w:rsidRPr="005250FE" w:rsidRDefault="00FC011C" w:rsidP="00FC011C">
      <w:pPr>
        <w:rPr>
          <w:b/>
          <w:bCs/>
        </w:rPr>
      </w:pPr>
      <w:r w:rsidRPr="005250FE">
        <w:rPr>
          <w:b/>
          <w:bCs/>
        </w:rPr>
        <w:lastRenderedPageBreak/>
        <w:t xml:space="preserve">Section </w:t>
      </w:r>
      <w:r w:rsidR="0071021E" w:rsidRPr="005250FE">
        <w:rPr>
          <w:b/>
          <w:bCs/>
        </w:rPr>
        <w:t>5</w:t>
      </w:r>
      <w:r w:rsidRPr="005250FE">
        <w:rPr>
          <w:b/>
          <w:bCs/>
        </w:rPr>
        <w:t xml:space="preserve"> – Shortfall </w:t>
      </w:r>
      <w:r w:rsidR="00D16382" w:rsidRPr="005250FE">
        <w:rPr>
          <w:b/>
          <w:bCs/>
        </w:rPr>
        <w:t>Appeal Und</w:t>
      </w:r>
      <w:r w:rsidR="00D16382" w:rsidRPr="00D225D6">
        <w:rPr>
          <w:b/>
          <w:bCs/>
        </w:rPr>
        <w:t xml:space="preserve">er </w:t>
      </w:r>
      <w:r w:rsidR="00D225D6" w:rsidRPr="009E3A4F">
        <w:rPr>
          <w:b/>
          <w:bCs/>
        </w:rPr>
        <w:t xml:space="preserve">Ind. Code § </w:t>
      </w:r>
      <w:r w:rsidR="00D16382" w:rsidRPr="005250FE">
        <w:rPr>
          <w:b/>
          <w:bCs/>
        </w:rPr>
        <w:t xml:space="preserve">6-1.1-18.5-16 </w:t>
      </w:r>
    </w:p>
    <w:p w14:paraId="06990A40" w14:textId="593277EC" w:rsidR="00C17EED" w:rsidRPr="005250FE" w:rsidRDefault="00FC011C" w:rsidP="00FC011C">
      <w:r w:rsidRPr="005250FE">
        <w:t xml:space="preserve">Complete the following information to compute the amount of distribution less than 100% of the unit’s certified levy. Columns A, B, and C can be found on the Certified Budget Order. </w:t>
      </w:r>
    </w:p>
    <w:p w14:paraId="2F6B4DED" w14:textId="1A767557" w:rsidR="00FC011C" w:rsidRPr="009E3A4F" w:rsidRDefault="00FC011C" w:rsidP="00FC011C"/>
    <w:tbl>
      <w:tblPr>
        <w:tblStyle w:val="TableGrid"/>
        <w:tblW w:w="0" w:type="auto"/>
        <w:tblInd w:w="265" w:type="dxa"/>
        <w:tblLook w:val="04A0" w:firstRow="1" w:lastRow="0" w:firstColumn="1" w:lastColumn="0" w:noHBand="0" w:noVBand="1"/>
      </w:tblPr>
      <w:tblGrid>
        <w:gridCol w:w="2160"/>
        <w:gridCol w:w="2070"/>
      </w:tblGrid>
      <w:tr w:rsidR="0043415F" w:rsidRPr="005250FE" w14:paraId="2C0434C2" w14:textId="77777777" w:rsidTr="00D41333">
        <w:tc>
          <w:tcPr>
            <w:tcW w:w="2160" w:type="dxa"/>
          </w:tcPr>
          <w:p w14:paraId="6085AA86" w14:textId="753A510B" w:rsidR="0043415F" w:rsidRPr="009E3A4F" w:rsidRDefault="00F266FE" w:rsidP="00FC011C">
            <w:r w:rsidRPr="009E3A4F">
              <w:t>Enter Shortfall Year</w:t>
            </w:r>
          </w:p>
        </w:tc>
        <w:tc>
          <w:tcPr>
            <w:tcW w:w="2070" w:type="dxa"/>
          </w:tcPr>
          <w:p w14:paraId="02EBD2D7" w14:textId="77777777" w:rsidR="0043415F" w:rsidRPr="009E3A4F" w:rsidRDefault="0043415F" w:rsidP="00FC011C"/>
        </w:tc>
      </w:tr>
    </w:tbl>
    <w:p w14:paraId="02C6DB0D" w14:textId="77777777" w:rsidR="0043415F" w:rsidRPr="009E3A4F" w:rsidRDefault="0043415F" w:rsidP="00FC011C"/>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131"/>
        <w:gridCol w:w="1710"/>
        <w:gridCol w:w="2131"/>
        <w:gridCol w:w="2152"/>
      </w:tblGrid>
      <w:tr w:rsidR="00FC011C" w:rsidRPr="005250FE" w14:paraId="1E0DB7D3" w14:textId="77777777" w:rsidTr="00393D45">
        <w:trPr>
          <w:trHeight w:val="300"/>
          <w:jc w:val="center"/>
        </w:trPr>
        <w:tc>
          <w:tcPr>
            <w:tcW w:w="2131" w:type="dxa"/>
            <w:shd w:val="clear" w:color="auto" w:fill="auto"/>
            <w:noWrap/>
            <w:vAlign w:val="bottom"/>
          </w:tcPr>
          <w:p w14:paraId="42994002" w14:textId="77777777" w:rsidR="00FC011C" w:rsidRPr="009E3A4F" w:rsidRDefault="00FC011C" w:rsidP="00393D45">
            <w:pPr>
              <w:jc w:val="center"/>
            </w:pPr>
            <w:r w:rsidRPr="009E3A4F">
              <w:t>(A) Fund</w:t>
            </w:r>
          </w:p>
        </w:tc>
        <w:tc>
          <w:tcPr>
            <w:tcW w:w="2131" w:type="dxa"/>
            <w:shd w:val="clear" w:color="auto" w:fill="auto"/>
            <w:noWrap/>
            <w:vAlign w:val="bottom"/>
          </w:tcPr>
          <w:p w14:paraId="0C396E70" w14:textId="77777777" w:rsidR="00FC011C" w:rsidRPr="009E3A4F" w:rsidRDefault="00FC011C" w:rsidP="00393D45">
            <w:pPr>
              <w:jc w:val="center"/>
            </w:pPr>
            <w:r w:rsidRPr="009E3A4F">
              <w:t>(B) Certified Levy</w:t>
            </w:r>
          </w:p>
        </w:tc>
        <w:tc>
          <w:tcPr>
            <w:tcW w:w="1710" w:type="dxa"/>
            <w:shd w:val="clear" w:color="auto" w:fill="auto"/>
            <w:noWrap/>
            <w:vAlign w:val="bottom"/>
          </w:tcPr>
          <w:p w14:paraId="124E6CC6" w14:textId="77777777" w:rsidR="00FC011C" w:rsidRPr="009E3A4F" w:rsidRDefault="00FC011C" w:rsidP="00393D45">
            <w:pPr>
              <w:jc w:val="center"/>
            </w:pPr>
            <w:r w:rsidRPr="009E3A4F">
              <w:t>(C) Certified Rate</w:t>
            </w:r>
          </w:p>
        </w:tc>
        <w:tc>
          <w:tcPr>
            <w:tcW w:w="2131" w:type="dxa"/>
            <w:vAlign w:val="bottom"/>
          </w:tcPr>
          <w:p w14:paraId="65AF903D" w14:textId="77777777" w:rsidR="00FC011C" w:rsidRPr="009E3A4F" w:rsidRDefault="00FC011C" w:rsidP="00393D45">
            <w:pPr>
              <w:jc w:val="center"/>
            </w:pPr>
            <w:r w:rsidRPr="009E3A4F">
              <w:t>(D) Actual Distribution</w:t>
            </w:r>
          </w:p>
        </w:tc>
        <w:tc>
          <w:tcPr>
            <w:tcW w:w="2152" w:type="dxa"/>
            <w:vAlign w:val="bottom"/>
          </w:tcPr>
          <w:p w14:paraId="1B3D69BA" w14:textId="77777777" w:rsidR="00FC011C" w:rsidRPr="009E3A4F" w:rsidRDefault="00FC011C" w:rsidP="00393D45">
            <w:pPr>
              <w:jc w:val="center"/>
            </w:pPr>
            <w:r w:rsidRPr="009E3A4F">
              <w:t>(E) Circuit Breaker</w:t>
            </w:r>
          </w:p>
        </w:tc>
      </w:tr>
      <w:tr w:rsidR="00FC011C" w:rsidRPr="005250FE" w14:paraId="7DB180F3" w14:textId="77777777" w:rsidTr="00393D45">
        <w:trPr>
          <w:trHeight w:val="291"/>
          <w:jc w:val="center"/>
        </w:trPr>
        <w:tc>
          <w:tcPr>
            <w:tcW w:w="2131" w:type="dxa"/>
            <w:shd w:val="clear" w:color="auto" w:fill="auto"/>
            <w:noWrap/>
            <w:vAlign w:val="bottom"/>
          </w:tcPr>
          <w:p w14:paraId="0F51D66C" w14:textId="77777777" w:rsidR="00FC011C" w:rsidRPr="009E3A4F" w:rsidRDefault="00FC011C" w:rsidP="001E52C3">
            <w:r w:rsidRPr="009E3A4F">
              <w:t> </w:t>
            </w:r>
          </w:p>
        </w:tc>
        <w:tc>
          <w:tcPr>
            <w:tcW w:w="2131" w:type="dxa"/>
            <w:shd w:val="clear" w:color="auto" w:fill="auto"/>
            <w:noWrap/>
            <w:vAlign w:val="bottom"/>
          </w:tcPr>
          <w:p w14:paraId="519BAC9F" w14:textId="77777777" w:rsidR="00FC011C" w:rsidRPr="009E3A4F" w:rsidRDefault="00FC011C" w:rsidP="001E52C3">
            <w:r w:rsidRPr="009E3A4F">
              <w:t> $</w:t>
            </w:r>
          </w:p>
        </w:tc>
        <w:tc>
          <w:tcPr>
            <w:tcW w:w="1710" w:type="dxa"/>
            <w:shd w:val="clear" w:color="auto" w:fill="auto"/>
            <w:noWrap/>
            <w:vAlign w:val="bottom"/>
          </w:tcPr>
          <w:p w14:paraId="5C3A433A" w14:textId="77777777" w:rsidR="00FC011C" w:rsidRPr="009E3A4F" w:rsidRDefault="00FC011C" w:rsidP="001E52C3">
            <w:r w:rsidRPr="009E3A4F">
              <w:t> $</w:t>
            </w:r>
          </w:p>
        </w:tc>
        <w:tc>
          <w:tcPr>
            <w:tcW w:w="2131" w:type="dxa"/>
            <w:vAlign w:val="bottom"/>
          </w:tcPr>
          <w:p w14:paraId="4231DE63" w14:textId="77777777" w:rsidR="00FC011C" w:rsidRPr="009E3A4F" w:rsidRDefault="00FC011C" w:rsidP="001E52C3">
            <w:r w:rsidRPr="009E3A4F">
              <w:t> $</w:t>
            </w:r>
          </w:p>
        </w:tc>
        <w:tc>
          <w:tcPr>
            <w:tcW w:w="2152" w:type="dxa"/>
            <w:vAlign w:val="bottom"/>
          </w:tcPr>
          <w:p w14:paraId="0E2D5F66" w14:textId="77777777" w:rsidR="00FC011C" w:rsidRPr="009E3A4F" w:rsidRDefault="00FC011C" w:rsidP="001E52C3"/>
        </w:tc>
      </w:tr>
      <w:tr w:rsidR="00FC011C" w:rsidRPr="005250FE" w14:paraId="749A16D4" w14:textId="77777777" w:rsidTr="00393D45">
        <w:trPr>
          <w:trHeight w:val="291"/>
          <w:jc w:val="center"/>
        </w:trPr>
        <w:tc>
          <w:tcPr>
            <w:tcW w:w="2131" w:type="dxa"/>
            <w:shd w:val="clear" w:color="auto" w:fill="auto"/>
            <w:noWrap/>
            <w:vAlign w:val="bottom"/>
          </w:tcPr>
          <w:p w14:paraId="1DACF3A0" w14:textId="77777777" w:rsidR="00FC011C" w:rsidRPr="009E3A4F" w:rsidRDefault="00FC011C" w:rsidP="001E52C3">
            <w:r w:rsidRPr="009E3A4F">
              <w:t> </w:t>
            </w:r>
          </w:p>
        </w:tc>
        <w:tc>
          <w:tcPr>
            <w:tcW w:w="2131" w:type="dxa"/>
            <w:shd w:val="clear" w:color="auto" w:fill="auto"/>
            <w:noWrap/>
            <w:vAlign w:val="bottom"/>
          </w:tcPr>
          <w:p w14:paraId="0F0AF2A8" w14:textId="77777777" w:rsidR="00FC011C" w:rsidRPr="009E3A4F" w:rsidRDefault="00FC011C" w:rsidP="001E52C3">
            <w:r w:rsidRPr="009E3A4F">
              <w:t> $</w:t>
            </w:r>
          </w:p>
        </w:tc>
        <w:tc>
          <w:tcPr>
            <w:tcW w:w="1710" w:type="dxa"/>
            <w:shd w:val="clear" w:color="auto" w:fill="auto"/>
            <w:noWrap/>
            <w:vAlign w:val="bottom"/>
          </w:tcPr>
          <w:p w14:paraId="320BCCFB" w14:textId="77777777" w:rsidR="00FC011C" w:rsidRPr="009E3A4F" w:rsidRDefault="00FC011C" w:rsidP="001E52C3">
            <w:r w:rsidRPr="009E3A4F">
              <w:t> $</w:t>
            </w:r>
          </w:p>
        </w:tc>
        <w:tc>
          <w:tcPr>
            <w:tcW w:w="2131" w:type="dxa"/>
            <w:vAlign w:val="bottom"/>
          </w:tcPr>
          <w:p w14:paraId="09C38AA2" w14:textId="77777777" w:rsidR="00FC011C" w:rsidRPr="009E3A4F" w:rsidRDefault="00FC011C" w:rsidP="001E52C3">
            <w:r w:rsidRPr="009E3A4F">
              <w:t> $</w:t>
            </w:r>
          </w:p>
        </w:tc>
        <w:tc>
          <w:tcPr>
            <w:tcW w:w="2152" w:type="dxa"/>
            <w:vAlign w:val="bottom"/>
          </w:tcPr>
          <w:p w14:paraId="2DAA2D56" w14:textId="77777777" w:rsidR="00FC011C" w:rsidRPr="009E3A4F" w:rsidRDefault="00FC011C" w:rsidP="001E52C3"/>
        </w:tc>
      </w:tr>
      <w:tr w:rsidR="00FC011C" w:rsidRPr="005250FE" w14:paraId="4488C1D7" w14:textId="77777777" w:rsidTr="00393D45">
        <w:trPr>
          <w:trHeight w:val="291"/>
          <w:jc w:val="center"/>
        </w:trPr>
        <w:tc>
          <w:tcPr>
            <w:tcW w:w="2131" w:type="dxa"/>
            <w:shd w:val="clear" w:color="auto" w:fill="auto"/>
            <w:noWrap/>
            <w:vAlign w:val="bottom"/>
          </w:tcPr>
          <w:p w14:paraId="566AB402" w14:textId="77777777" w:rsidR="00FC011C" w:rsidRPr="009E3A4F" w:rsidRDefault="00FC011C" w:rsidP="001E52C3">
            <w:r w:rsidRPr="009E3A4F">
              <w:t> </w:t>
            </w:r>
          </w:p>
        </w:tc>
        <w:tc>
          <w:tcPr>
            <w:tcW w:w="2131" w:type="dxa"/>
            <w:shd w:val="clear" w:color="auto" w:fill="auto"/>
            <w:noWrap/>
            <w:vAlign w:val="bottom"/>
          </w:tcPr>
          <w:p w14:paraId="56888745" w14:textId="77777777" w:rsidR="00FC011C" w:rsidRPr="009E3A4F" w:rsidRDefault="00FC011C" w:rsidP="001E52C3">
            <w:r w:rsidRPr="009E3A4F">
              <w:t> $</w:t>
            </w:r>
          </w:p>
        </w:tc>
        <w:tc>
          <w:tcPr>
            <w:tcW w:w="1710" w:type="dxa"/>
            <w:shd w:val="clear" w:color="auto" w:fill="auto"/>
            <w:noWrap/>
            <w:vAlign w:val="bottom"/>
          </w:tcPr>
          <w:p w14:paraId="4EBA340A" w14:textId="77777777" w:rsidR="00FC011C" w:rsidRPr="009E3A4F" w:rsidRDefault="00FC011C" w:rsidP="001E52C3">
            <w:r w:rsidRPr="009E3A4F">
              <w:t> $</w:t>
            </w:r>
          </w:p>
        </w:tc>
        <w:tc>
          <w:tcPr>
            <w:tcW w:w="2131" w:type="dxa"/>
            <w:vAlign w:val="bottom"/>
          </w:tcPr>
          <w:p w14:paraId="586B3288" w14:textId="77777777" w:rsidR="00FC011C" w:rsidRPr="009E3A4F" w:rsidRDefault="00FC011C" w:rsidP="001E52C3">
            <w:r w:rsidRPr="009E3A4F">
              <w:t> $</w:t>
            </w:r>
          </w:p>
        </w:tc>
        <w:tc>
          <w:tcPr>
            <w:tcW w:w="2152" w:type="dxa"/>
            <w:vAlign w:val="bottom"/>
          </w:tcPr>
          <w:p w14:paraId="237E6F83" w14:textId="77777777" w:rsidR="00FC011C" w:rsidRPr="009E3A4F" w:rsidRDefault="00FC011C" w:rsidP="001E52C3"/>
        </w:tc>
      </w:tr>
      <w:tr w:rsidR="00FC011C" w:rsidRPr="005250FE" w14:paraId="2670770A" w14:textId="77777777" w:rsidTr="00393D45">
        <w:trPr>
          <w:trHeight w:val="291"/>
          <w:jc w:val="center"/>
        </w:trPr>
        <w:tc>
          <w:tcPr>
            <w:tcW w:w="2131" w:type="dxa"/>
            <w:shd w:val="clear" w:color="auto" w:fill="auto"/>
            <w:noWrap/>
            <w:vAlign w:val="bottom"/>
          </w:tcPr>
          <w:p w14:paraId="4D81395C" w14:textId="77777777" w:rsidR="00FC011C" w:rsidRPr="009E3A4F" w:rsidRDefault="00FC011C" w:rsidP="001E52C3">
            <w:r w:rsidRPr="009E3A4F">
              <w:t> </w:t>
            </w:r>
          </w:p>
        </w:tc>
        <w:tc>
          <w:tcPr>
            <w:tcW w:w="2131" w:type="dxa"/>
            <w:shd w:val="clear" w:color="auto" w:fill="auto"/>
            <w:noWrap/>
            <w:vAlign w:val="bottom"/>
          </w:tcPr>
          <w:p w14:paraId="7182599B" w14:textId="77777777" w:rsidR="00FC011C" w:rsidRPr="009E3A4F" w:rsidRDefault="00FC011C" w:rsidP="001E52C3">
            <w:r w:rsidRPr="009E3A4F">
              <w:t> $</w:t>
            </w:r>
          </w:p>
        </w:tc>
        <w:tc>
          <w:tcPr>
            <w:tcW w:w="1710" w:type="dxa"/>
            <w:shd w:val="clear" w:color="auto" w:fill="auto"/>
            <w:noWrap/>
            <w:vAlign w:val="bottom"/>
          </w:tcPr>
          <w:p w14:paraId="30B491AF" w14:textId="77777777" w:rsidR="00FC011C" w:rsidRPr="009E3A4F" w:rsidRDefault="00FC011C" w:rsidP="001E52C3">
            <w:r w:rsidRPr="009E3A4F">
              <w:t> $</w:t>
            </w:r>
          </w:p>
        </w:tc>
        <w:tc>
          <w:tcPr>
            <w:tcW w:w="2131" w:type="dxa"/>
            <w:vAlign w:val="bottom"/>
          </w:tcPr>
          <w:p w14:paraId="1A45C284" w14:textId="77777777" w:rsidR="00FC011C" w:rsidRPr="009E3A4F" w:rsidRDefault="00FC011C" w:rsidP="001E52C3">
            <w:r w:rsidRPr="009E3A4F">
              <w:t> $</w:t>
            </w:r>
          </w:p>
        </w:tc>
        <w:tc>
          <w:tcPr>
            <w:tcW w:w="2152" w:type="dxa"/>
            <w:vAlign w:val="bottom"/>
          </w:tcPr>
          <w:p w14:paraId="0143F090" w14:textId="77777777" w:rsidR="00FC011C" w:rsidRPr="009E3A4F" w:rsidRDefault="00FC011C" w:rsidP="001E52C3"/>
        </w:tc>
      </w:tr>
      <w:tr w:rsidR="00FC011C" w:rsidRPr="005250FE" w14:paraId="6E5CA4AB" w14:textId="77777777" w:rsidTr="00393D45">
        <w:trPr>
          <w:trHeight w:val="291"/>
          <w:jc w:val="center"/>
        </w:trPr>
        <w:tc>
          <w:tcPr>
            <w:tcW w:w="2131" w:type="dxa"/>
            <w:shd w:val="clear" w:color="auto" w:fill="auto"/>
            <w:noWrap/>
            <w:vAlign w:val="bottom"/>
          </w:tcPr>
          <w:p w14:paraId="43939359" w14:textId="77777777" w:rsidR="00FC011C" w:rsidRPr="009E3A4F" w:rsidRDefault="00FC011C" w:rsidP="001E52C3">
            <w:r w:rsidRPr="009E3A4F">
              <w:t> </w:t>
            </w:r>
          </w:p>
        </w:tc>
        <w:tc>
          <w:tcPr>
            <w:tcW w:w="2131" w:type="dxa"/>
            <w:shd w:val="clear" w:color="auto" w:fill="auto"/>
            <w:noWrap/>
            <w:vAlign w:val="bottom"/>
          </w:tcPr>
          <w:p w14:paraId="0F88A513" w14:textId="77777777" w:rsidR="00FC011C" w:rsidRPr="009E3A4F" w:rsidRDefault="00FC011C" w:rsidP="001E52C3">
            <w:r w:rsidRPr="009E3A4F">
              <w:t> $</w:t>
            </w:r>
          </w:p>
        </w:tc>
        <w:tc>
          <w:tcPr>
            <w:tcW w:w="1710" w:type="dxa"/>
            <w:shd w:val="clear" w:color="auto" w:fill="auto"/>
            <w:noWrap/>
            <w:vAlign w:val="bottom"/>
          </w:tcPr>
          <w:p w14:paraId="08317CB5" w14:textId="77777777" w:rsidR="00FC011C" w:rsidRPr="009E3A4F" w:rsidRDefault="00FC011C" w:rsidP="001E52C3">
            <w:r w:rsidRPr="009E3A4F">
              <w:t> $</w:t>
            </w:r>
          </w:p>
        </w:tc>
        <w:tc>
          <w:tcPr>
            <w:tcW w:w="2131" w:type="dxa"/>
            <w:vAlign w:val="bottom"/>
          </w:tcPr>
          <w:p w14:paraId="6D89E512" w14:textId="77777777" w:rsidR="00FC011C" w:rsidRPr="009E3A4F" w:rsidRDefault="00FC011C" w:rsidP="001E52C3">
            <w:r w:rsidRPr="009E3A4F">
              <w:t> $</w:t>
            </w:r>
          </w:p>
        </w:tc>
        <w:tc>
          <w:tcPr>
            <w:tcW w:w="2152" w:type="dxa"/>
            <w:vAlign w:val="bottom"/>
          </w:tcPr>
          <w:p w14:paraId="5E25E204" w14:textId="77777777" w:rsidR="00FC011C" w:rsidRPr="009E3A4F" w:rsidRDefault="00FC011C" w:rsidP="001E52C3"/>
        </w:tc>
      </w:tr>
      <w:tr w:rsidR="00FC011C" w:rsidRPr="005250FE" w14:paraId="6378F3B3" w14:textId="77777777" w:rsidTr="00393D45">
        <w:trPr>
          <w:trHeight w:val="291"/>
          <w:jc w:val="center"/>
        </w:trPr>
        <w:tc>
          <w:tcPr>
            <w:tcW w:w="2131" w:type="dxa"/>
            <w:shd w:val="clear" w:color="auto" w:fill="auto"/>
            <w:noWrap/>
            <w:vAlign w:val="bottom"/>
          </w:tcPr>
          <w:p w14:paraId="73261F91" w14:textId="77777777" w:rsidR="00FC011C" w:rsidRPr="009E3A4F" w:rsidRDefault="00FC011C" w:rsidP="001E52C3">
            <w:r w:rsidRPr="009E3A4F">
              <w:t> </w:t>
            </w:r>
          </w:p>
        </w:tc>
        <w:tc>
          <w:tcPr>
            <w:tcW w:w="2131" w:type="dxa"/>
            <w:shd w:val="clear" w:color="auto" w:fill="auto"/>
            <w:noWrap/>
            <w:vAlign w:val="bottom"/>
          </w:tcPr>
          <w:p w14:paraId="1895E9CD" w14:textId="77777777" w:rsidR="00FC011C" w:rsidRPr="009E3A4F" w:rsidRDefault="00FC011C" w:rsidP="001E52C3">
            <w:r w:rsidRPr="009E3A4F">
              <w:t> $</w:t>
            </w:r>
          </w:p>
        </w:tc>
        <w:tc>
          <w:tcPr>
            <w:tcW w:w="1710" w:type="dxa"/>
            <w:shd w:val="clear" w:color="auto" w:fill="auto"/>
            <w:noWrap/>
            <w:vAlign w:val="bottom"/>
          </w:tcPr>
          <w:p w14:paraId="4A371525" w14:textId="77777777" w:rsidR="00FC011C" w:rsidRPr="009E3A4F" w:rsidRDefault="00FC011C" w:rsidP="001E52C3">
            <w:r w:rsidRPr="009E3A4F">
              <w:t> $</w:t>
            </w:r>
          </w:p>
        </w:tc>
        <w:tc>
          <w:tcPr>
            <w:tcW w:w="2131" w:type="dxa"/>
            <w:vAlign w:val="bottom"/>
          </w:tcPr>
          <w:p w14:paraId="3E3304B5" w14:textId="77777777" w:rsidR="00FC011C" w:rsidRPr="009E3A4F" w:rsidRDefault="00FC011C" w:rsidP="001E52C3">
            <w:r w:rsidRPr="009E3A4F">
              <w:t> $</w:t>
            </w:r>
          </w:p>
        </w:tc>
        <w:tc>
          <w:tcPr>
            <w:tcW w:w="2152" w:type="dxa"/>
            <w:vAlign w:val="bottom"/>
          </w:tcPr>
          <w:p w14:paraId="46486C8B" w14:textId="77777777" w:rsidR="00FC011C" w:rsidRPr="009E3A4F" w:rsidRDefault="00FC011C" w:rsidP="001E52C3"/>
        </w:tc>
      </w:tr>
      <w:tr w:rsidR="00FC011C" w:rsidRPr="005250FE" w14:paraId="00D79DF5" w14:textId="77777777" w:rsidTr="00393D45">
        <w:trPr>
          <w:trHeight w:val="291"/>
          <w:jc w:val="center"/>
        </w:trPr>
        <w:tc>
          <w:tcPr>
            <w:tcW w:w="2131" w:type="dxa"/>
            <w:shd w:val="clear" w:color="auto" w:fill="auto"/>
            <w:noWrap/>
            <w:vAlign w:val="bottom"/>
          </w:tcPr>
          <w:p w14:paraId="322A06C0" w14:textId="77777777" w:rsidR="00FC011C" w:rsidRPr="009E3A4F" w:rsidRDefault="00FC011C" w:rsidP="001E52C3">
            <w:r w:rsidRPr="009E3A4F">
              <w:t> </w:t>
            </w:r>
          </w:p>
        </w:tc>
        <w:tc>
          <w:tcPr>
            <w:tcW w:w="2131" w:type="dxa"/>
            <w:shd w:val="clear" w:color="auto" w:fill="auto"/>
            <w:noWrap/>
            <w:vAlign w:val="bottom"/>
          </w:tcPr>
          <w:p w14:paraId="1151BCBC" w14:textId="77777777" w:rsidR="00FC011C" w:rsidRPr="009E3A4F" w:rsidRDefault="00FC011C" w:rsidP="001E52C3">
            <w:r w:rsidRPr="009E3A4F">
              <w:t> $</w:t>
            </w:r>
          </w:p>
        </w:tc>
        <w:tc>
          <w:tcPr>
            <w:tcW w:w="1710" w:type="dxa"/>
            <w:shd w:val="clear" w:color="auto" w:fill="auto"/>
            <w:noWrap/>
            <w:vAlign w:val="bottom"/>
          </w:tcPr>
          <w:p w14:paraId="07C228A1" w14:textId="77777777" w:rsidR="00FC011C" w:rsidRPr="009E3A4F" w:rsidRDefault="00FC011C" w:rsidP="001E52C3">
            <w:r w:rsidRPr="009E3A4F">
              <w:t> $</w:t>
            </w:r>
          </w:p>
        </w:tc>
        <w:tc>
          <w:tcPr>
            <w:tcW w:w="2131" w:type="dxa"/>
            <w:vAlign w:val="bottom"/>
          </w:tcPr>
          <w:p w14:paraId="3E9D6209" w14:textId="77777777" w:rsidR="00FC011C" w:rsidRPr="009E3A4F" w:rsidRDefault="00FC011C" w:rsidP="001E52C3">
            <w:r w:rsidRPr="009E3A4F">
              <w:t> $</w:t>
            </w:r>
          </w:p>
        </w:tc>
        <w:tc>
          <w:tcPr>
            <w:tcW w:w="2152" w:type="dxa"/>
            <w:vAlign w:val="bottom"/>
          </w:tcPr>
          <w:p w14:paraId="36C6B9EE" w14:textId="77777777" w:rsidR="00FC011C" w:rsidRPr="009E3A4F" w:rsidRDefault="00FC011C" w:rsidP="001E52C3"/>
        </w:tc>
      </w:tr>
      <w:tr w:rsidR="00FC011C" w:rsidRPr="005250FE" w14:paraId="27C5F79E" w14:textId="77777777" w:rsidTr="00393D45">
        <w:trPr>
          <w:trHeight w:val="291"/>
          <w:jc w:val="center"/>
        </w:trPr>
        <w:tc>
          <w:tcPr>
            <w:tcW w:w="2131" w:type="dxa"/>
            <w:shd w:val="clear" w:color="auto" w:fill="auto"/>
            <w:noWrap/>
            <w:vAlign w:val="bottom"/>
          </w:tcPr>
          <w:p w14:paraId="6AD35FD9" w14:textId="77777777" w:rsidR="00FC011C" w:rsidRPr="009E3A4F" w:rsidRDefault="00FC011C" w:rsidP="001E52C3">
            <w:r w:rsidRPr="009E3A4F">
              <w:t>Total</w:t>
            </w:r>
          </w:p>
        </w:tc>
        <w:tc>
          <w:tcPr>
            <w:tcW w:w="2131" w:type="dxa"/>
            <w:shd w:val="clear" w:color="auto" w:fill="auto"/>
            <w:noWrap/>
            <w:vAlign w:val="bottom"/>
          </w:tcPr>
          <w:p w14:paraId="4A10E93D" w14:textId="77777777" w:rsidR="00FC011C" w:rsidRPr="009E3A4F" w:rsidRDefault="00FC011C" w:rsidP="001E52C3">
            <w:r w:rsidRPr="009E3A4F">
              <w:t> $</w:t>
            </w:r>
          </w:p>
        </w:tc>
        <w:tc>
          <w:tcPr>
            <w:tcW w:w="1710" w:type="dxa"/>
            <w:shd w:val="clear" w:color="auto" w:fill="auto"/>
            <w:noWrap/>
            <w:vAlign w:val="bottom"/>
          </w:tcPr>
          <w:p w14:paraId="05D0B3A3" w14:textId="77777777" w:rsidR="00FC011C" w:rsidRPr="009E3A4F" w:rsidRDefault="00FC011C" w:rsidP="001E52C3">
            <w:r w:rsidRPr="009E3A4F">
              <w:t> $</w:t>
            </w:r>
          </w:p>
        </w:tc>
        <w:tc>
          <w:tcPr>
            <w:tcW w:w="2131" w:type="dxa"/>
            <w:vAlign w:val="bottom"/>
          </w:tcPr>
          <w:p w14:paraId="32882BF6" w14:textId="77777777" w:rsidR="00FC011C" w:rsidRPr="009E3A4F" w:rsidRDefault="00FC011C" w:rsidP="001E52C3">
            <w:r w:rsidRPr="009E3A4F">
              <w:t> $</w:t>
            </w:r>
          </w:p>
        </w:tc>
        <w:tc>
          <w:tcPr>
            <w:tcW w:w="2152" w:type="dxa"/>
            <w:vAlign w:val="bottom"/>
          </w:tcPr>
          <w:p w14:paraId="2D0B5B9A" w14:textId="77777777" w:rsidR="00FC011C" w:rsidRPr="009E3A4F" w:rsidRDefault="00FC011C" w:rsidP="001E52C3"/>
        </w:tc>
      </w:tr>
    </w:tbl>
    <w:p w14:paraId="70B9259D" w14:textId="19298FDE" w:rsidR="00FC011C" w:rsidRPr="009E3A4F" w:rsidRDefault="00FC011C" w:rsidP="00FC011C"/>
    <w:p w14:paraId="67401CBE" w14:textId="77777777" w:rsidR="00B2672F" w:rsidRPr="005250FE" w:rsidRDefault="00B2672F" w:rsidP="00B2672F">
      <w:r w:rsidRPr="005250FE">
        <w:t xml:space="preserve">Note 1: </w:t>
      </w:r>
      <w:r w:rsidRPr="009E3A4F">
        <w:rPr>
          <w:highlight w:val="yellow"/>
        </w:rPr>
        <w:t>Appeals must only funds wit</w:t>
      </w:r>
      <w:r w:rsidRPr="005250FE">
        <w:t xml:space="preserve">hin the maximum levy; debt funds and certain cumulative funds do not qualify for this appeal. </w:t>
      </w:r>
    </w:p>
    <w:p w14:paraId="471203D3" w14:textId="219B9BDD" w:rsidR="008E63F5" w:rsidRPr="005250FE" w:rsidRDefault="008E63F5" w:rsidP="008E63F5">
      <w:pPr>
        <w:rPr>
          <w:b/>
          <w:bCs/>
        </w:rPr>
      </w:pPr>
    </w:p>
    <w:p w14:paraId="69B72F5F" w14:textId="37EB2812" w:rsidR="00B2672F" w:rsidRPr="005250FE" w:rsidRDefault="00B2672F" w:rsidP="008E63F5">
      <w:r w:rsidRPr="005250FE">
        <w:t>Note 2: Units may file a shortfall appea</w:t>
      </w:r>
      <w:r w:rsidR="0033018D" w:rsidRPr="005250FE">
        <w:t xml:space="preserve">l </w:t>
      </w:r>
      <w:r w:rsidRPr="005250FE">
        <w:t xml:space="preserve">for </w:t>
      </w:r>
      <w:r w:rsidR="007208C5">
        <w:t xml:space="preserve">a </w:t>
      </w:r>
      <w:r w:rsidRPr="005250FE">
        <w:t>different year</w:t>
      </w:r>
      <w:r w:rsidR="0033018D" w:rsidRPr="005250FE">
        <w:t xml:space="preserve">. If the shortfall will cover more than one year, </w:t>
      </w:r>
      <w:r w:rsidR="00706082" w:rsidRPr="005250FE">
        <w:t xml:space="preserve">the unit should </w:t>
      </w:r>
      <w:r w:rsidR="0033018D" w:rsidRPr="005250FE">
        <w:t>includ</w:t>
      </w:r>
      <w:r w:rsidR="00706082" w:rsidRPr="005250FE">
        <w:t xml:space="preserve">e a separate Section 5 for each year being appealed. </w:t>
      </w:r>
    </w:p>
    <w:p w14:paraId="33CC72FE" w14:textId="77777777" w:rsidR="00FA4325" w:rsidRPr="005250FE" w:rsidRDefault="00FA4325" w:rsidP="008E63F5">
      <w:pPr>
        <w:rPr>
          <w:b/>
          <w:bCs/>
        </w:rPr>
      </w:pPr>
    </w:p>
    <w:p w14:paraId="26E750B9" w14:textId="2765819F" w:rsidR="00FA4325" w:rsidRPr="005250FE" w:rsidRDefault="0071021E" w:rsidP="008E63F5">
      <w:pPr>
        <w:rPr>
          <w:b/>
          <w:bCs/>
        </w:rPr>
      </w:pPr>
      <w:r w:rsidRPr="005250FE">
        <w:rPr>
          <w:b/>
          <w:bCs/>
        </w:rPr>
        <w:br w:type="page"/>
      </w:r>
    </w:p>
    <w:p w14:paraId="7C63F4F7" w14:textId="510A869F" w:rsidR="00F33BF0" w:rsidRPr="005250FE" w:rsidRDefault="00F33BF0" w:rsidP="00F33BF0">
      <w:pPr>
        <w:jc w:val="center"/>
        <w:rPr>
          <w:b/>
        </w:rPr>
      </w:pPr>
      <w:r w:rsidRPr="005250FE">
        <w:rPr>
          <w:b/>
        </w:rPr>
        <w:lastRenderedPageBreak/>
        <w:t>EXCESS LEVY APPEAL PETITION – PAGE 2</w:t>
      </w:r>
    </w:p>
    <w:p w14:paraId="1E03370F" w14:textId="5FD0539E" w:rsidR="00F33BF0" w:rsidRPr="005250FE" w:rsidRDefault="00F33BF0" w:rsidP="00F33BF0">
      <w:pPr>
        <w:tabs>
          <w:tab w:val="center" w:pos="-3330"/>
        </w:tabs>
        <w:jc w:val="center"/>
      </w:pPr>
      <w:r w:rsidRPr="005250FE">
        <w:t xml:space="preserve">Shortfall Appeal </w:t>
      </w:r>
    </w:p>
    <w:p w14:paraId="5624BF78" w14:textId="77777777" w:rsidR="00F33BF0" w:rsidRPr="005250FE" w:rsidRDefault="00F33BF0" w:rsidP="00F33BF0">
      <w:pPr>
        <w:tabs>
          <w:tab w:val="center" w:pos="-3330"/>
        </w:tabs>
        <w:jc w:val="center"/>
      </w:pPr>
    </w:p>
    <w:p w14:paraId="35B5A588" w14:textId="28D8BE24" w:rsidR="00D865AB" w:rsidRPr="005250FE" w:rsidRDefault="00D865AB" w:rsidP="008E63F5">
      <w:pPr>
        <w:rPr>
          <w:b/>
          <w:bCs/>
        </w:rPr>
      </w:pPr>
      <w:r w:rsidRPr="005250FE">
        <w:rPr>
          <w:b/>
          <w:bCs/>
        </w:rPr>
        <w:t xml:space="preserve">Section 6 </w:t>
      </w:r>
      <w:r w:rsidR="00E47175" w:rsidRPr="005250FE">
        <w:rPr>
          <w:b/>
          <w:bCs/>
        </w:rPr>
        <w:t>–</w:t>
      </w:r>
      <w:r w:rsidRPr="005250FE">
        <w:rPr>
          <w:b/>
          <w:bCs/>
        </w:rPr>
        <w:t xml:space="preserve"> </w:t>
      </w:r>
      <w:r w:rsidR="00E47175" w:rsidRPr="005250FE">
        <w:rPr>
          <w:b/>
          <w:bCs/>
        </w:rPr>
        <w:t>Justification for Appeal</w:t>
      </w:r>
    </w:p>
    <w:p w14:paraId="572C3B2D" w14:textId="0EA68A98" w:rsidR="00E47175" w:rsidRPr="005250FE" w:rsidRDefault="00E47175" w:rsidP="008E63F5">
      <w:pPr>
        <w:rPr>
          <w:b/>
          <w:bCs/>
        </w:rPr>
      </w:pPr>
    </w:p>
    <w:p w14:paraId="261FAA7C" w14:textId="5F8B08E9" w:rsidR="00E47175" w:rsidRDefault="00C621F9" w:rsidP="008E63F5">
      <w:r w:rsidRPr="005250FE">
        <w:t xml:space="preserve">Justify the financial need for the appeal. </w:t>
      </w:r>
      <w:r w:rsidR="00E47175" w:rsidRPr="005250FE">
        <w:t xml:space="preserve">Include an explanation </w:t>
      </w:r>
      <w:r w:rsidR="00526ED9">
        <w:t xml:space="preserve">of </w:t>
      </w:r>
      <w:r w:rsidR="00E47175" w:rsidRPr="005250FE">
        <w:t>how the unit will be unable to perform its government function without an excess levy.</w:t>
      </w:r>
    </w:p>
    <w:p w14:paraId="73E1C0C9" w14:textId="77777777" w:rsidR="00E25254" w:rsidRPr="005250FE" w:rsidRDefault="00E25254" w:rsidP="008E63F5"/>
    <w:p w14:paraId="45991E7D" w14:textId="3E80ED1D" w:rsidR="00AF5049" w:rsidRPr="009E3A4F" w:rsidRDefault="00FA4325" w:rsidP="00F01183">
      <w:pPr>
        <w:rPr>
          <w:b/>
          <w:u w:val="single"/>
        </w:rPr>
        <w:sectPr w:rsidR="00AF5049" w:rsidRPr="009E3A4F" w:rsidSect="00B718CF">
          <w:type w:val="continuous"/>
          <w:pgSz w:w="12240" w:h="20160" w:code="5"/>
          <w:pgMar w:top="1440" w:right="1440" w:bottom="1440" w:left="1440" w:header="720" w:footer="720" w:gutter="0"/>
          <w:cols w:space="720"/>
          <w:titlePg/>
          <w:docGrid w:linePitch="360"/>
        </w:sectPr>
      </w:pPr>
      <w:r w:rsidRPr="005250FE">
        <w:rPr>
          <w:noProof/>
        </w:rPr>
        <mc:AlternateContent>
          <mc:Choice Requires="wps">
            <w:drawing>
              <wp:inline distT="0" distB="0" distL="0" distR="0" wp14:anchorId="3C40CA63" wp14:editId="627938F5">
                <wp:extent cx="5953125" cy="9163050"/>
                <wp:effectExtent l="0" t="0" r="28575"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9163050"/>
                        </a:xfrm>
                        <a:prstGeom prst="rect">
                          <a:avLst/>
                        </a:prstGeom>
                        <a:solidFill>
                          <a:srgbClr val="FFFFFF"/>
                        </a:solidFill>
                        <a:ln w="9525">
                          <a:solidFill>
                            <a:srgbClr val="000000"/>
                          </a:solidFill>
                          <a:miter lim="800000"/>
                          <a:headEnd/>
                          <a:tailEnd/>
                        </a:ln>
                      </wps:spPr>
                      <wps:txbx>
                        <w:txbxContent>
                          <w:p w14:paraId="60914BFE" w14:textId="77777777" w:rsidR="00FA4325" w:rsidRDefault="00FA4325" w:rsidP="00D7313A">
                            <w:pPr>
                              <w:rPr>
                                <w:sz w:val="28"/>
                              </w:rPr>
                            </w:pPr>
                          </w:p>
                        </w:txbxContent>
                      </wps:txbx>
                      <wps:bodyPr rot="0" vert="horz" wrap="square" lIns="91440" tIns="45720" rIns="91440" bIns="45720" anchor="t" anchorCtr="0" upright="1">
                        <a:noAutofit/>
                      </wps:bodyPr>
                    </wps:wsp>
                  </a:graphicData>
                </a:graphic>
              </wp:inline>
            </w:drawing>
          </mc:Choice>
          <mc:Fallback>
            <w:pict>
              <v:shapetype w14:anchorId="3C40CA63" id="_x0000_t202" coordsize="21600,21600" o:spt="202" path="m,l,21600r21600,l21600,xe">
                <v:stroke joinstyle="miter"/>
                <v:path gradientshapeok="t" o:connecttype="rect"/>
              </v:shapetype>
              <v:shape id="Text Box 2" o:spid="_x0000_s1026" type="#_x0000_t202" style="width:468.75pt;height:7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">
                <v:textbox>
                  <w:txbxContent>
                    <w:p w14:paraId="60914BFE" w14:textId="77777777" w:rsidR="00FA4325" w:rsidRDefault="00FA4325" w:rsidP="00D7313A">
                      <w:pPr>
                        <w:rPr>
                          <w:sz w:val="28"/>
                        </w:rPr>
                      </w:pPr>
                    </w:p>
                  </w:txbxContent>
                </v:textbox>
                <w10:anchorlock/>
              </v:shape>
            </w:pict>
          </mc:Fallback>
        </mc:AlternateContent>
      </w:r>
    </w:p>
    <w:p w14:paraId="5E831E53" w14:textId="43D1BB17" w:rsidR="00393D45" w:rsidRPr="005250FE" w:rsidRDefault="00393D45" w:rsidP="00393D45">
      <w:pPr>
        <w:jc w:val="center"/>
        <w:rPr>
          <w:b/>
        </w:rPr>
      </w:pPr>
      <w:r w:rsidRPr="005250FE">
        <w:rPr>
          <w:b/>
        </w:rPr>
        <w:lastRenderedPageBreak/>
        <w:t xml:space="preserve">EXCESS LEVY APPEAL PETITION – PAGE </w:t>
      </w:r>
      <w:r w:rsidR="00F33BF0" w:rsidRPr="005250FE">
        <w:rPr>
          <w:b/>
        </w:rPr>
        <w:t>3</w:t>
      </w:r>
    </w:p>
    <w:p w14:paraId="672F3DED" w14:textId="5938A815" w:rsidR="00393D45" w:rsidRPr="005250FE" w:rsidRDefault="00393D45" w:rsidP="00393D45">
      <w:pPr>
        <w:tabs>
          <w:tab w:val="center" w:pos="-3330"/>
        </w:tabs>
        <w:jc w:val="center"/>
      </w:pPr>
      <w:r w:rsidRPr="005250FE">
        <w:t xml:space="preserve">Shortfall Appeal </w:t>
      </w:r>
      <w:r w:rsidR="00D16382" w:rsidRPr="005250FE">
        <w:t xml:space="preserve">Under </w:t>
      </w:r>
      <w:r w:rsidR="00D225D6" w:rsidRPr="000D70D5">
        <w:rPr>
          <w:bCs/>
        </w:rPr>
        <w:t xml:space="preserve">Ind. Code § </w:t>
      </w:r>
      <w:r w:rsidR="00D16382" w:rsidRPr="005250FE">
        <w:t>6-1.1-18.5-16(b)</w:t>
      </w:r>
    </w:p>
    <w:p w14:paraId="48F17887" w14:textId="77777777" w:rsidR="00DA2FC0" w:rsidRPr="005250FE" w:rsidRDefault="00DA2FC0" w:rsidP="00F01183"/>
    <w:tbl>
      <w:tblPr>
        <w:tblpPr w:leftFromText="180" w:rightFromText="180" w:vertAnchor="text" w:horzAnchor="margin" w:tblpY="64"/>
        <w:tblW w:w="17756" w:type="dxa"/>
        <w:tblLayout w:type="fixed"/>
        <w:tblCellMar>
          <w:left w:w="0" w:type="dxa"/>
          <w:right w:w="0" w:type="dxa"/>
        </w:tblCellMar>
        <w:tblLook w:val="04A0" w:firstRow="1" w:lastRow="0" w:firstColumn="1" w:lastColumn="0" w:noHBand="0" w:noVBand="1"/>
      </w:tblPr>
      <w:tblGrid>
        <w:gridCol w:w="4840"/>
        <w:gridCol w:w="1420"/>
        <w:gridCol w:w="2035"/>
        <w:gridCol w:w="2070"/>
        <w:gridCol w:w="1710"/>
        <w:gridCol w:w="1890"/>
        <w:gridCol w:w="1890"/>
        <w:gridCol w:w="1901"/>
      </w:tblGrid>
      <w:tr w:rsidR="000F5C1D" w:rsidRPr="005250FE" w14:paraId="78EEC10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9BF63" w14:textId="77777777" w:rsidR="00DA2FC0" w:rsidRPr="009E3A4F" w:rsidRDefault="00DA2FC0"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202BD4"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3E4F63"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786E0B"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27730"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32216"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7F81ED"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A85C6D" w14:textId="77777777" w:rsidR="00DA2FC0" w:rsidRPr="009E3A4F" w:rsidRDefault="00DA2FC0" w:rsidP="00F01183">
            <w:pPr>
              <w:rPr>
                <w:color w:val="000000"/>
              </w:rPr>
            </w:pPr>
          </w:p>
        </w:tc>
      </w:tr>
      <w:tr w:rsidR="000F5C1D" w:rsidRPr="005250FE" w14:paraId="3FF6DDFE" w14:textId="77777777" w:rsidTr="000F5C1D">
        <w:trPr>
          <w:trHeight w:val="21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0E882" w14:textId="77777777" w:rsidR="00DA2FC0" w:rsidRPr="009E3A4F" w:rsidRDefault="007E1DA0" w:rsidP="008E63F5">
            <w:pPr>
              <w:jc w:val="center"/>
              <w:rPr>
                <w:color w:val="000000"/>
              </w:rPr>
            </w:pPr>
            <w:r w:rsidRPr="009E3A4F">
              <w:rPr>
                <w:color w:val="000000"/>
              </w:rPr>
              <w:t>District # and Name</w:t>
            </w: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94CCDE" w14:textId="77777777" w:rsidR="00DA2FC0" w:rsidRPr="009E3A4F" w:rsidRDefault="007E1DA0" w:rsidP="008E63F5">
            <w:pPr>
              <w:jc w:val="center"/>
              <w:rPr>
                <w:color w:val="000000"/>
              </w:rPr>
            </w:pPr>
            <w:r w:rsidRPr="009E3A4F">
              <w:rPr>
                <w:color w:val="000000"/>
              </w:rPr>
              <w:t>District Net Error Amount</w:t>
            </w: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845469" w14:textId="77777777" w:rsidR="00DA2FC0" w:rsidRPr="009E3A4F" w:rsidRDefault="007E1DA0" w:rsidP="008E63F5">
            <w:pPr>
              <w:jc w:val="center"/>
              <w:rPr>
                <w:color w:val="000000"/>
              </w:rPr>
            </w:pPr>
            <w:r w:rsidRPr="009E3A4F">
              <w:rPr>
                <w:color w:val="000000"/>
              </w:rPr>
              <w:t>District Net</w:t>
            </w:r>
          </w:p>
          <w:p w14:paraId="72A73255" w14:textId="77777777" w:rsidR="00DA2FC0" w:rsidRPr="009E3A4F" w:rsidRDefault="007E1DA0" w:rsidP="008E63F5">
            <w:pPr>
              <w:jc w:val="center"/>
              <w:rPr>
                <w:color w:val="000000"/>
              </w:rPr>
            </w:pPr>
            <w:r w:rsidRPr="009E3A4F">
              <w:rPr>
                <w:color w:val="000000"/>
              </w:rPr>
              <w:t>Refund Amount</w:t>
            </w: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E031" w14:textId="77777777" w:rsidR="00DA2FC0" w:rsidRPr="009E3A4F" w:rsidRDefault="007E1DA0" w:rsidP="008E63F5">
            <w:pPr>
              <w:jc w:val="center"/>
              <w:rPr>
                <w:color w:val="000000"/>
              </w:rPr>
            </w:pPr>
            <w:r w:rsidRPr="009E3A4F">
              <w:rPr>
                <w:color w:val="000000"/>
              </w:rPr>
              <w:t>Total District</w:t>
            </w:r>
          </w:p>
          <w:p w14:paraId="079F6E47" w14:textId="77777777" w:rsidR="00DA2FC0" w:rsidRPr="009E3A4F" w:rsidRDefault="007E1DA0" w:rsidP="008E63F5">
            <w:pPr>
              <w:jc w:val="center"/>
              <w:rPr>
                <w:color w:val="000000"/>
              </w:rPr>
            </w:pPr>
            <w:r w:rsidRPr="009E3A4F">
              <w:rPr>
                <w:color w:val="000000"/>
              </w:rPr>
              <w:t>Errors &amp; Refunds</w:t>
            </w: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4F4C" w14:textId="77777777" w:rsidR="00DA2FC0" w:rsidRPr="009E3A4F" w:rsidRDefault="007E1DA0" w:rsidP="008E63F5">
            <w:pPr>
              <w:jc w:val="center"/>
              <w:rPr>
                <w:color w:val="000000"/>
              </w:rPr>
            </w:pPr>
            <w:r w:rsidRPr="009E3A4F">
              <w:rPr>
                <w:color w:val="000000"/>
              </w:rPr>
              <w:t>District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2CBE3F" w14:textId="77777777" w:rsidR="00DA2FC0" w:rsidRPr="009E3A4F" w:rsidRDefault="007E1DA0" w:rsidP="008E63F5">
            <w:pPr>
              <w:jc w:val="center"/>
              <w:rPr>
                <w:color w:val="000000"/>
              </w:rPr>
            </w:pPr>
            <w:r w:rsidRPr="009E3A4F">
              <w:rPr>
                <w:color w:val="000000"/>
              </w:rPr>
              <w:t>Unit’s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8B5419" w14:textId="77777777" w:rsidR="00DA2FC0" w:rsidRPr="009E3A4F" w:rsidRDefault="007E1DA0" w:rsidP="008E63F5">
            <w:pPr>
              <w:jc w:val="center"/>
              <w:rPr>
                <w:color w:val="000000"/>
              </w:rPr>
            </w:pPr>
            <w:r w:rsidRPr="009E3A4F">
              <w:rPr>
                <w:color w:val="000000"/>
              </w:rPr>
              <w:t>Unit’s Percent of District Rate</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61B6C" w14:textId="77777777" w:rsidR="00DA2FC0" w:rsidRPr="009E3A4F" w:rsidRDefault="007E1DA0" w:rsidP="008E63F5">
            <w:pPr>
              <w:jc w:val="center"/>
              <w:rPr>
                <w:color w:val="000000"/>
              </w:rPr>
            </w:pPr>
            <w:r w:rsidRPr="009E3A4F">
              <w:rPr>
                <w:color w:val="000000"/>
              </w:rPr>
              <w:t>Unit’s Portion of Errors &amp; Refunds</w:t>
            </w:r>
          </w:p>
        </w:tc>
      </w:tr>
      <w:tr w:rsidR="000F5C1D" w:rsidRPr="005250FE" w14:paraId="2A17E64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F385B" w14:textId="77777777" w:rsidR="006B4484" w:rsidRPr="009E3A4F" w:rsidRDefault="006B4484" w:rsidP="008E63F5">
            <w:pPr>
              <w:jc w:val="cente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11E827" w14:textId="77777777" w:rsidR="00DA2FC0" w:rsidRPr="009E3A4F" w:rsidRDefault="00DA2FC0" w:rsidP="008E63F5">
            <w:pPr>
              <w:jc w:val="cente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040BFD" w14:textId="77777777" w:rsidR="00DA2FC0" w:rsidRPr="009E3A4F" w:rsidRDefault="00DA2FC0" w:rsidP="008E63F5">
            <w:pPr>
              <w:jc w:val="cente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CD15D" w14:textId="77777777" w:rsidR="00DA2FC0" w:rsidRPr="009E3A4F" w:rsidRDefault="00DA2FC0" w:rsidP="008E63F5">
            <w:pPr>
              <w:jc w:val="cente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08985A" w14:textId="77777777" w:rsidR="00DA2FC0" w:rsidRPr="009E3A4F" w:rsidRDefault="00DA2FC0" w:rsidP="008E63F5">
            <w:pPr>
              <w:jc w:val="cente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C99E0B" w14:textId="77777777" w:rsidR="00DA2FC0" w:rsidRPr="009E3A4F" w:rsidRDefault="00DA2FC0" w:rsidP="008E63F5">
            <w:pPr>
              <w:jc w:val="cente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C0F4AB" w14:textId="77777777" w:rsidR="00DA2FC0" w:rsidRPr="009E3A4F" w:rsidRDefault="00DA2FC0" w:rsidP="008E63F5">
            <w:pPr>
              <w:jc w:val="cente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73ACE" w14:textId="77777777" w:rsidR="00DA2FC0" w:rsidRPr="009E3A4F" w:rsidRDefault="00DA2FC0" w:rsidP="008E63F5">
            <w:pPr>
              <w:jc w:val="center"/>
              <w:rPr>
                <w:color w:val="000000"/>
              </w:rPr>
            </w:pPr>
          </w:p>
        </w:tc>
      </w:tr>
      <w:tr w:rsidR="000F5C1D" w:rsidRPr="005250FE" w14:paraId="10DF6C5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E8F0ED"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6F9F79"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5A3AD"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A4D898"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163A9F"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D3EC42"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1B7B9E"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2157F" w14:textId="77777777" w:rsidR="00DA2FC0" w:rsidRPr="009E3A4F" w:rsidRDefault="00DA2FC0" w:rsidP="00F01183">
            <w:pPr>
              <w:rPr>
                <w:color w:val="000000"/>
              </w:rPr>
            </w:pPr>
          </w:p>
        </w:tc>
      </w:tr>
      <w:tr w:rsidR="000F5C1D" w:rsidRPr="005250FE" w14:paraId="59FE40E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4C698C"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7A0A2F"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57D40"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2C15D"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C0E0B5"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794403"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331323"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71FCDC" w14:textId="77777777" w:rsidR="00DA2FC0" w:rsidRPr="009E3A4F" w:rsidRDefault="00DA2FC0" w:rsidP="00F01183">
            <w:pPr>
              <w:rPr>
                <w:color w:val="000000"/>
              </w:rPr>
            </w:pPr>
          </w:p>
        </w:tc>
      </w:tr>
      <w:tr w:rsidR="000F5C1D" w:rsidRPr="005250FE" w14:paraId="7E106201"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0D254E"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5CE213"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9CA58"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B46AD5"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578D"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F2A4D3"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A9FC01"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35ABE6" w14:textId="77777777" w:rsidR="00DA2FC0" w:rsidRPr="009E3A4F" w:rsidRDefault="00DA2FC0" w:rsidP="00F01183">
            <w:pPr>
              <w:rPr>
                <w:color w:val="000000"/>
              </w:rPr>
            </w:pPr>
          </w:p>
        </w:tc>
      </w:tr>
      <w:tr w:rsidR="000F5C1D" w:rsidRPr="005250FE" w14:paraId="4D43EC4D"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8CBD31"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F252"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EE63"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40117"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AA0E0"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EAA330"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36544"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D0D339" w14:textId="77777777" w:rsidR="00DA2FC0" w:rsidRPr="009E3A4F" w:rsidRDefault="00DA2FC0" w:rsidP="00F01183">
            <w:pPr>
              <w:rPr>
                <w:color w:val="000000"/>
              </w:rPr>
            </w:pPr>
          </w:p>
        </w:tc>
      </w:tr>
      <w:tr w:rsidR="000F5C1D" w:rsidRPr="005250FE" w14:paraId="02955FB4"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CD2176"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897D63"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C30C8"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083F33"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6D597F"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0F5267"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8F729"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EAD26" w14:textId="77777777" w:rsidR="00DA2FC0" w:rsidRPr="009E3A4F" w:rsidRDefault="00DA2FC0" w:rsidP="00F01183">
            <w:pPr>
              <w:rPr>
                <w:color w:val="000000"/>
              </w:rPr>
            </w:pPr>
          </w:p>
        </w:tc>
      </w:tr>
      <w:tr w:rsidR="000F5C1D" w:rsidRPr="005250FE" w14:paraId="0BE1294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852826"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216A6"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B8471"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E4CE5A"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CD0A5E"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13906A"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980B4D"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F645D1" w14:textId="77777777" w:rsidR="00DA2FC0" w:rsidRPr="009E3A4F" w:rsidRDefault="00DA2FC0" w:rsidP="00F01183">
            <w:pPr>
              <w:rPr>
                <w:color w:val="000000"/>
              </w:rPr>
            </w:pPr>
          </w:p>
        </w:tc>
      </w:tr>
      <w:tr w:rsidR="000F5C1D" w:rsidRPr="005250FE" w14:paraId="56C548DB"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F9B580"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B4E37E"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81325"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533907"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BF7911"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944B81"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2174E4"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8E57A6" w14:textId="77777777" w:rsidR="00DA2FC0" w:rsidRPr="009E3A4F" w:rsidRDefault="00DA2FC0" w:rsidP="00F01183">
            <w:pPr>
              <w:rPr>
                <w:color w:val="000000"/>
              </w:rPr>
            </w:pPr>
          </w:p>
        </w:tc>
      </w:tr>
      <w:tr w:rsidR="000F5C1D" w:rsidRPr="005250FE" w14:paraId="62BC8CE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8D352"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FE1DB"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286C11"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6BC64"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3617AC"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72F66"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23718"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861CA" w14:textId="77777777" w:rsidR="00DA2FC0" w:rsidRPr="009E3A4F" w:rsidRDefault="00DA2FC0" w:rsidP="00F01183">
            <w:pPr>
              <w:rPr>
                <w:color w:val="000000"/>
              </w:rPr>
            </w:pPr>
          </w:p>
        </w:tc>
      </w:tr>
      <w:tr w:rsidR="000F5C1D" w:rsidRPr="005250FE" w14:paraId="31812732"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73464"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21C76E"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EC9E66"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85AE48"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BEA55"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D9811D"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3B2540"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1101DD" w14:textId="77777777" w:rsidR="00DA2FC0" w:rsidRPr="009E3A4F" w:rsidRDefault="00DA2FC0" w:rsidP="00F01183">
            <w:pPr>
              <w:rPr>
                <w:color w:val="000000"/>
              </w:rPr>
            </w:pPr>
          </w:p>
        </w:tc>
      </w:tr>
      <w:tr w:rsidR="000F5C1D" w:rsidRPr="005250FE" w14:paraId="67DF45DF"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96D93"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7D7406" w14:textId="77777777" w:rsidR="00DA2FC0" w:rsidRPr="009E3A4F"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D8D8EF" w14:textId="77777777" w:rsidR="00DA2FC0" w:rsidRPr="009E3A4F"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06F8A0" w14:textId="77777777" w:rsidR="00DA2FC0" w:rsidRPr="009E3A4F"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7D0DFB"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8E39B1" w14:textId="77777777" w:rsidR="00DA2FC0" w:rsidRPr="009E3A4F"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47F72B" w14:textId="77777777" w:rsidR="00DA2FC0" w:rsidRPr="009E3A4F"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E20B7B" w14:textId="77777777" w:rsidR="00DA2FC0" w:rsidRPr="009E3A4F" w:rsidRDefault="00DA2FC0" w:rsidP="00F01183">
            <w:pPr>
              <w:rPr>
                <w:color w:val="000000"/>
              </w:rPr>
            </w:pPr>
          </w:p>
        </w:tc>
      </w:tr>
      <w:tr w:rsidR="000F5C1D" w:rsidRPr="005250FE" w14:paraId="6F5B4F0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887432" w14:textId="77777777" w:rsidR="006B4484" w:rsidRPr="009E3A4F"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DE897E" w14:textId="77777777" w:rsidR="006B4484" w:rsidRPr="009E3A4F" w:rsidRDefault="006B4484"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4D6CD5" w14:textId="77777777" w:rsidR="006B4484" w:rsidRPr="009E3A4F" w:rsidRDefault="006B4484"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54FAD9" w14:textId="77777777" w:rsidR="006B4484" w:rsidRPr="009E3A4F" w:rsidRDefault="006B4484"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283E02" w14:textId="77777777" w:rsidR="006B4484" w:rsidRPr="009E3A4F" w:rsidRDefault="006B4484"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FB137" w14:textId="77777777" w:rsidR="006B4484" w:rsidRPr="009E3A4F" w:rsidRDefault="006B4484"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9E4055" w14:textId="77777777" w:rsidR="006B4484" w:rsidRPr="009E3A4F" w:rsidRDefault="006B4484"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16BCF1" w14:textId="77777777" w:rsidR="00DA2FC0" w:rsidRPr="009E3A4F" w:rsidRDefault="00DA2FC0" w:rsidP="00F01183">
            <w:pPr>
              <w:rPr>
                <w:color w:val="000000"/>
              </w:rPr>
            </w:pPr>
          </w:p>
        </w:tc>
      </w:tr>
      <w:tr w:rsidR="000F5C1D" w:rsidRPr="005250FE" w14:paraId="7322171D" w14:textId="77777777" w:rsidTr="000F5C1D">
        <w:trPr>
          <w:trHeight w:val="315"/>
        </w:trPr>
        <w:tc>
          <w:tcPr>
            <w:tcW w:w="48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CF2B0F5" w14:textId="77777777" w:rsidR="00DA2FC0" w:rsidRPr="009E3A4F" w:rsidRDefault="00DA2FC0" w:rsidP="00F01183">
            <w:pPr>
              <w:rPr>
                <w:b/>
                <w:bCs/>
                <w:color w:val="000000"/>
              </w:rPr>
            </w:pPr>
          </w:p>
        </w:tc>
        <w:tc>
          <w:tcPr>
            <w:tcW w:w="1420" w:type="dxa"/>
            <w:tcBorders>
              <w:top w:val="single" w:sz="4" w:space="0" w:color="auto"/>
              <w:left w:val="nil"/>
            </w:tcBorders>
            <w:shd w:val="clear" w:color="auto" w:fill="auto"/>
            <w:noWrap/>
            <w:tcMar>
              <w:top w:w="15" w:type="dxa"/>
              <w:left w:w="15" w:type="dxa"/>
              <w:bottom w:w="0" w:type="dxa"/>
              <w:right w:w="15" w:type="dxa"/>
            </w:tcMar>
            <w:vAlign w:val="bottom"/>
            <w:hideMark/>
          </w:tcPr>
          <w:p w14:paraId="257B6785" w14:textId="77777777" w:rsidR="00DA2FC0" w:rsidRPr="009E3A4F" w:rsidRDefault="00DA2FC0" w:rsidP="00F01183">
            <w:pPr>
              <w:rPr>
                <w:b/>
                <w:bCs/>
                <w:color w:val="000000"/>
              </w:rPr>
            </w:pPr>
          </w:p>
        </w:tc>
        <w:tc>
          <w:tcPr>
            <w:tcW w:w="2035" w:type="dxa"/>
            <w:tcBorders>
              <w:top w:val="single" w:sz="4" w:space="0" w:color="auto"/>
            </w:tcBorders>
            <w:shd w:val="clear" w:color="auto" w:fill="auto"/>
            <w:noWrap/>
            <w:tcMar>
              <w:top w:w="15" w:type="dxa"/>
              <w:left w:w="15" w:type="dxa"/>
              <w:bottom w:w="0" w:type="dxa"/>
              <w:right w:w="15" w:type="dxa"/>
            </w:tcMar>
            <w:vAlign w:val="bottom"/>
            <w:hideMark/>
          </w:tcPr>
          <w:p w14:paraId="0A3F1BDB" w14:textId="77777777" w:rsidR="00DA2FC0" w:rsidRPr="009E3A4F" w:rsidRDefault="00DA2FC0" w:rsidP="00F01183">
            <w:pPr>
              <w:rPr>
                <w:b/>
                <w:bCs/>
                <w:color w:val="000000"/>
              </w:rPr>
            </w:pPr>
          </w:p>
        </w:tc>
        <w:tc>
          <w:tcPr>
            <w:tcW w:w="2070" w:type="dxa"/>
            <w:tcBorders>
              <w:top w:val="single" w:sz="4" w:space="0" w:color="auto"/>
            </w:tcBorders>
            <w:shd w:val="clear" w:color="auto" w:fill="auto"/>
            <w:noWrap/>
            <w:tcMar>
              <w:top w:w="15" w:type="dxa"/>
              <w:left w:w="15" w:type="dxa"/>
              <w:bottom w:w="0" w:type="dxa"/>
              <w:right w:w="15" w:type="dxa"/>
            </w:tcMar>
            <w:vAlign w:val="bottom"/>
            <w:hideMark/>
          </w:tcPr>
          <w:p w14:paraId="321C5F6D" w14:textId="77777777" w:rsidR="00DA2FC0" w:rsidRPr="009E3A4F" w:rsidRDefault="00DA2FC0" w:rsidP="00F01183">
            <w:pPr>
              <w:rPr>
                <w:b/>
                <w:bCs/>
                <w:color w:val="000000"/>
              </w:rPr>
            </w:pPr>
          </w:p>
        </w:tc>
        <w:tc>
          <w:tcPr>
            <w:tcW w:w="1710" w:type="dxa"/>
            <w:tcBorders>
              <w:top w:val="single" w:sz="4" w:space="0" w:color="auto"/>
            </w:tcBorders>
            <w:shd w:val="clear" w:color="auto" w:fill="auto"/>
            <w:noWrap/>
            <w:tcMar>
              <w:top w:w="15" w:type="dxa"/>
              <w:left w:w="15" w:type="dxa"/>
              <w:bottom w:w="0" w:type="dxa"/>
              <w:right w:w="15" w:type="dxa"/>
            </w:tcMar>
            <w:vAlign w:val="bottom"/>
            <w:hideMark/>
          </w:tcPr>
          <w:p w14:paraId="05859B4A" w14:textId="77777777" w:rsidR="00DA2FC0" w:rsidRPr="009E3A4F" w:rsidRDefault="00DA2FC0" w:rsidP="00F01183">
            <w:pPr>
              <w:rPr>
                <w:b/>
                <w:bCs/>
                <w:color w:val="000000"/>
              </w:rPr>
            </w:pPr>
          </w:p>
        </w:tc>
        <w:tc>
          <w:tcPr>
            <w:tcW w:w="1890" w:type="dxa"/>
            <w:tcBorders>
              <w:top w:val="single" w:sz="4" w:space="0" w:color="auto"/>
            </w:tcBorders>
            <w:shd w:val="clear" w:color="auto" w:fill="auto"/>
            <w:noWrap/>
            <w:tcMar>
              <w:top w:w="15" w:type="dxa"/>
              <w:left w:w="15" w:type="dxa"/>
              <w:bottom w:w="0" w:type="dxa"/>
              <w:right w:w="15" w:type="dxa"/>
            </w:tcMar>
            <w:vAlign w:val="bottom"/>
            <w:hideMark/>
          </w:tcPr>
          <w:p w14:paraId="71A30C51" w14:textId="77777777" w:rsidR="006B4484" w:rsidRPr="009E3A4F" w:rsidRDefault="006B4484" w:rsidP="00F01183">
            <w:pPr>
              <w:rPr>
                <w:b/>
                <w:bCs/>
                <w:color w:val="000000"/>
              </w:rPr>
            </w:pPr>
          </w:p>
        </w:tc>
        <w:tc>
          <w:tcPr>
            <w:tcW w:w="1890"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171C8699" w14:textId="77777777" w:rsidR="00DA2FC0" w:rsidRPr="009E3A4F" w:rsidRDefault="007E1DA0" w:rsidP="00F01183">
            <w:pPr>
              <w:rPr>
                <w:b/>
                <w:bCs/>
                <w:color w:val="000000"/>
              </w:rPr>
            </w:pPr>
            <w:r w:rsidRPr="009E3A4F">
              <w:rPr>
                <w:b/>
                <w:bCs/>
                <w:color w:val="000000"/>
              </w:rPr>
              <w:t>Total</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646922" w14:textId="77777777" w:rsidR="00DA2FC0" w:rsidRPr="009E3A4F" w:rsidRDefault="00DA2FC0" w:rsidP="00F01183">
            <w:pPr>
              <w:rPr>
                <w:b/>
                <w:bCs/>
                <w:color w:val="000000"/>
              </w:rPr>
            </w:pPr>
          </w:p>
        </w:tc>
      </w:tr>
    </w:tbl>
    <w:p w14:paraId="1E0F874D" w14:textId="77777777" w:rsidR="007D3452" w:rsidRPr="005250FE" w:rsidRDefault="007E1DA0" w:rsidP="00F01183">
      <w:r w:rsidRPr="005250FE">
        <w:t>Notes:</w:t>
      </w:r>
      <w:r w:rsidR="0018122F" w:rsidRPr="005250FE">
        <w:t xml:space="preserve"> </w:t>
      </w:r>
      <w:r w:rsidR="00CF08B8" w:rsidRPr="005250FE">
        <w:t xml:space="preserve">Column A: List all the </w:t>
      </w:r>
      <w:r w:rsidR="000F5C1D" w:rsidRPr="005250FE">
        <w:t>taxing d</w:t>
      </w:r>
      <w:r w:rsidRPr="005250FE">
        <w:t>istricts of which the unit is a part.</w:t>
      </w:r>
    </w:p>
    <w:p w14:paraId="54C66718" w14:textId="77777777" w:rsidR="007D3452" w:rsidRPr="005250FE" w:rsidRDefault="007E1DA0" w:rsidP="00F01183">
      <w:r w:rsidRPr="005250FE">
        <w:tab/>
        <w:t>Column B: Enter the amount from the net column for that district from the 127</w:t>
      </w:r>
      <w:r w:rsidR="00737E21" w:rsidRPr="005250FE">
        <w:t>-</w:t>
      </w:r>
      <w:r w:rsidRPr="005250FE">
        <w:t>CER report.</w:t>
      </w:r>
    </w:p>
    <w:p w14:paraId="5A6DE08E" w14:textId="77777777" w:rsidR="007D3452" w:rsidRPr="005250FE" w:rsidRDefault="007E1DA0" w:rsidP="00F01183">
      <w:r w:rsidRPr="005250FE">
        <w:tab/>
        <w:t>Column C: Enter the amount from the net column for that district from the 17</w:t>
      </w:r>
      <w:r w:rsidR="00737E21" w:rsidRPr="005250FE">
        <w:t>-</w:t>
      </w:r>
      <w:r w:rsidRPr="005250FE">
        <w:t>TC report.</w:t>
      </w:r>
    </w:p>
    <w:p w14:paraId="444C8373" w14:textId="77777777" w:rsidR="007D3452" w:rsidRPr="005250FE" w:rsidRDefault="007E1DA0" w:rsidP="00F01183">
      <w:r w:rsidRPr="005250FE">
        <w:tab/>
        <w:t>Column D: Add columns B and C.</w:t>
      </w:r>
    </w:p>
    <w:p w14:paraId="465BA0C7" w14:textId="2F7A9890" w:rsidR="00DA2FC0" w:rsidRPr="005250FE" w:rsidRDefault="007E1DA0" w:rsidP="00F01183">
      <w:r w:rsidRPr="005250FE">
        <w:tab/>
        <w:t>Column E: This information can be found on the Department</w:t>
      </w:r>
      <w:r w:rsidR="00526ED9">
        <w:t>'s</w:t>
      </w:r>
      <w:r w:rsidRPr="005250FE">
        <w:t xml:space="preserve"> website; it is a page that is submitted with the Certified Budget Order.</w:t>
      </w:r>
    </w:p>
    <w:p w14:paraId="4433CF81" w14:textId="77777777" w:rsidR="00DA2FC0" w:rsidRPr="005250FE" w:rsidRDefault="007E1DA0" w:rsidP="00F01183">
      <w:r w:rsidRPr="005250FE">
        <w:tab/>
        <w:t xml:space="preserve">Column F: This is the unit’s total rate of all </w:t>
      </w:r>
      <w:r w:rsidRPr="005250FE">
        <w:rPr>
          <w:u w:val="single"/>
        </w:rPr>
        <w:t>qualifying</w:t>
      </w:r>
      <w:r w:rsidR="00CF08B8" w:rsidRPr="005250FE">
        <w:t xml:space="preserve"> funds; it is the total rate from column C of the calculation in step 2.</w:t>
      </w:r>
    </w:p>
    <w:p w14:paraId="12AC6035" w14:textId="77777777" w:rsidR="00DA2FC0" w:rsidRPr="005250FE" w:rsidRDefault="00CF08B8" w:rsidP="00F01183">
      <w:r w:rsidRPr="005250FE">
        <w:tab/>
        <w:t>Column G: Divide column F by column E.</w:t>
      </w:r>
    </w:p>
    <w:p w14:paraId="79F38AA5" w14:textId="3C2AB056" w:rsidR="00DA2FC0" w:rsidRPr="005250FE" w:rsidRDefault="00CF08B8" w:rsidP="00F01183">
      <w:pPr>
        <w:sectPr w:rsidR="00DA2FC0" w:rsidRPr="005250FE" w:rsidSect="00B718CF">
          <w:type w:val="continuous"/>
          <w:pgSz w:w="20160" w:h="12240" w:orient="landscape" w:code="5"/>
          <w:pgMar w:top="1440" w:right="1440" w:bottom="1440" w:left="1440" w:header="720" w:footer="720" w:gutter="0"/>
          <w:cols w:space="720"/>
          <w:titlePg/>
          <w:docGrid w:linePitch="360"/>
        </w:sectPr>
      </w:pPr>
      <w:r w:rsidRPr="005250FE">
        <w:tab/>
        <w:t>Column H: M</w:t>
      </w:r>
      <w:r w:rsidR="00164208" w:rsidRPr="005250FE">
        <w:t>ultiply column D by colu</w:t>
      </w:r>
      <w:r w:rsidR="004C1B0D" w:rsidRPr="005250FE">
        <w:t>mn.</w:t>
      </w:r>
    </w:p>
    <w:p w14:paraId="56F94F1C" w14:textId="77777777" w:rsidR="001D0A0D" w:rsidRPr="005250FE" w:rsidRDefault="001D0A0D" w:rsidP="001D0A0D">
      <w:pPr>
        <w:jc w:val="center"/>
        <w:rPr>
          <w:b/>
          <w:u w:val="single"/>
        </w:rPr>
      </w:pPr>
      <w:r w:rsidRPr="005250FE">
        <w:rPr>
          <w:b/>
          <w:u w:val="single"/>
        </w:rPr>
        <w:lastRenderedPageBreak/>
        <w:t>PETITION TO APPEAL FOR AN INCREASE ABOVE THE MAXIMUM LEVY</w:t>
      </w:r>
    </w:p>
    <w:p w14:paraId="355CC335" w14:textId="77777777" w:rsidR="001D0A0D" w:rsidRPr="005250FE" w:rsidRDefault="001D0A0D" w:rsidP="001D0A0D"/>
    <w:p w14:paraId="42B9A085" w14:textId="77777777" w:rsidR="001D0A0D" w:rsidRPr="005250FE" w:rsidRDefault="001D0A0D" w:rsidP="001D0A0D"/>
    <w:p w14:paraId="664FE71B" w14:textId="77777777" w:rsidR="001D0A0D" w:rsidRPr="005250FE" w:rsidRDefault="001D0A0D" w:rsidP="001D0A0D">
      <w:r w:rsidRPr="005250FE">
        <w:t xml:space="preserve">The _____________________________________ of ____________________________, </w:t>
      </w:r>
      <w:r w:rsidRPr="005250FE">
        <w:tab/>
        <w:t xml:space="preserve"> </w:t>
      </w:r>
    </w:p>
    <w:p w14:paraId="2261DA04" w14:textId="7E53C5EE" w:rsidR="001D0A0D" w:rsidRPr="005250FE" w:rsidRDefault="001D0A0D" w:rsidP="001D0A0D">
      <w:pPr>
        <w:ind w:left="720" w:firstLine="720"/>
      </w:pPr>
      <w:r w:rsidRPr="005250FE">
        <w:t>(Fiscal Body)</w:t>
      </w:r>
      <w:r w:rsidR="009E3A4F">
        <w:tab/>
      </w:r>
      <w:r w:rsidR="009E3A4F">
        <w:tab/>
      </w:r>
      <w:r w:rsidR="009E3A4F">
        <w:tab/>
      </w:r>
      <w:r w:rsidR="009E3A4F">
        <w:tab/>
      </w:r>
      <w:r w:rsidR="009E3A4F">
        <w:tab/>
      </w:r>
      <w:r w:rsidRPr="005250FE">
        <w:t>(Taxing Unit)</w:t>
      </w:r>
    </w:p>
    <w:p w14:paraId="1EF591D0" w14:textId="77777777" w:rsidR="001D0A0D" w:rsidRPr="005250FE" w:rsidRDefault="001D0A0D" w:rsidP="001D0A0D"/>
    <w:p w14:paraId="4DE7A18B" w14:textId="77777777" w:rsidR="001D0A0D" w:rsidRPr="005250FE" w:rsidRDefault="001D0A0D" w:rsidP="001D0A0D">
      <w:r w:rsidRPr="005250FE">
        <w:t xml:space="preserve">__________________________ County, State of Indiana, has determined to appeal to the </w:t>
      </w:r>
    </w:p>
    <w:p w14:paraId="4A2D2830" w14:textId="77777777" w:rsidR="001D0A0D" w:rsidRPr="005250FE" w:rsidRDefault="001D0A0D" w:rsidP="001D0A0D">
      <w:r w:rsidRPr="005250FE">
        <w:tab/>
        <w:t>(County Name)</w:t>
      </w:r>
    </w:p>
    <w:p w14:paraId="416B9959" w14:textId="77777777" w:rsidR="001D0A0D" w:rsidRPr="005250FE" w:rsidRDefault="001D0A0D" w:rsidP="001D0A0D"/>
    <w:p w14:paraId="57E6B1FD" w14:textId="77777777" w:rsidR="001D0A0D" w:rsidRPr="005250FE" w:rsidRDefault="001D0A0D" w:rsidP="001D0A0D">
      <w:r w:rsidRPr="005250FE">
        <w:t xml:space="preserve">Department of Local Government Finance for an excess property tax levy. </w:t>
      </w:r>
    </w:p>
    <w:p w14:paraId="48471BC3" w14:textId="77777777" w:rsidR="001D0A0D" w:rsidRPr="005250FE" w:rsidRDefault="001D0A0D" w:rsidP="001D0A0D"/>
    <w:p w14:paraId="6B00F469" w14:textId="77777777" w:rsidR="001D0A0D" w:rsidRPr="005250FE" w:rsidRDefault="001D0A0D" w:rsidP="001D0A0D">
      <w:r w:rsidRPr="005250FE">
        <w:tab/>
      </w:r>
    </w:p>
    <w:tbl>
      <w:tblPr>
        <w:tblStyle w:val="TableGrid"/>
        <w:tblW w:w="0" w:type="auto"/>
        <w:tblInd w:w="985" w:type="dxa"/>
        <w:tblLook w:val="04A0" w:firstRow="1" w:lastRow="0" w:firstColumn="1" w:lastColumn="0" w:noHBand="0" w:noVBand="1"/>
      </w:tblPr>
      <w:tblGrid>
        <w:gridCol w:w="4359"/>
        <w:gridCol w:w="2661"/>
      </w:tblGrid>
      <w:tr w:rsidR="001D0A0D" w:rsidRPr="005250FE" w14:paraId="0071E6B2" w14:textId="77777777" w:rsidTr="001E52C3">
        <w:tc>
          <w:tcPr>
            <w:tcW w:w="4359" w:type="dxa"/>
          </w:tcPr>
          <w:p w14:paraId="1EAD418E" w14:textId="77777777" w:rsidR="001D0A0D" w:rsidRPr="005250FE" w:rsidRDefault="001D0A0D" w:rsidP="001E52C3">
            <w:pPr>
              <w:jc w:val="center"/>
            </w:pPr>
            <w:r w:rsidRPr="005250FE">
              <w:t>Appeal Type</w:t>
            </w:r>
          </w:p>
        </w:tc>
        <w:tc>
          <w:tcPr>
            <w:tcW w:w="2661" w:type="dxa"/>
          </w:tcPr>
          <w:p w14:paraId="77B89D27" w14:textId="77777777" w:rsidR="001D0A0D" w:rsidRPr="005250FE" w:rsidRDefault="001D0A0D" w:rsidP="001E52C3">
            <w:pPr>
              <w:jc w:val="center"/>
            </w:pPr>
            <w:r w:rsidRPr="005250FE">
              <w:t>Appeal Amount</w:t>
            </w:r>
          </w:p>
        </w:tc>
      </w:tr>
      <w:tr w:rsidR="001D0A0D" w:rsidRPr="005250FE" w14:paraId="4C7CF822" w14:textId="77777777" w:rsidTr="001E52C3">
        <w:tc>
          <w:tcPr>
            <w:tcW w:w="4359" w:type="dxa"/>
          </w:tcPr>
          <w:p w14:paraId="2CABE227" w14:textId="7732F438" w:rsidR="001D0A0D" w:rsidRPr="005250FE" w:rsidRDefault="001D0A0D" w:rsidP="001D0A0D">
            <w:pPr>
              <w:jc w:val="center"/>
            </w:pPr>
            <w:r w:rsidRPr="005250FE">
              <w:t>SHORTFALL</w:t>
            </w:r>
          </w:p>
        </w:tc>
        <w:tc>
          <w:tcPr>
            <w:tcW w:w="2661" w:type="dxa"/>
          </w:tcPr>
          <w:p w14:paraId="590FC171" w14:textId="77777777" w:rsidR="001D0A0D" w:rsidRPr="005250FE" w:rsidRDefault="001D0A0D" w:rsidP="001E52C3"/>
        </w:tc>
      </w:tr>
    </w:tbl>
    <w:p w14:paraId="71481E0B" w14:textId="77777777" w:rsidR="001D0A0D" w:rsidRPr="005250FE" w:rsidRDefault="001D0A0D" w:rsidP="001D0A0D"/>
    <w:p w14:paraId="76B58933" w14:textId="77777777" w:rsidR="001D0A0D" w:rsidRPr="005250FE" w:rsidRDefault="001D0A0D" w:rsidP="001D0A0D"/>
    <w:p w14:paraId="2D5D5773" w14:textId="77777777" w:rsidR="001D0A0D" w:rsidRPr="005250FE" w:rsidRDefault="001D0A0D" w:rsidP="001D0A0D">
      <w:r w:rsidRPr="005250FE">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70F09C3C" w14:textId="77777777" w:rsidR="001D0A0D" w:rsidRPr="005250FE" w:rsidRDefault="001D0A0D" w:rsidP="001D0A0D"/>
    <w:p w14:paraId="59A6923F" w14:textId="77777777" w:rsidR="001D0A0D" w:rsidRPr="005250FE" w:rsidRDefault="001D0A0D" w:rsidP="001D0A0D">
      <w:r w:rsidRPr="005250FE">
        <w:t>Adopted this _________ day of ___________, 20____</w:t>
      </w:r>
    </w:p>
    <w:p w14:paraId="66455CD1" w14:textId="77777777" w:rsidR="001D0A0D" w:rsidRPr="005250FE" w:rsidRDefault="001D0A0D" w:rsidP="001D0A0D"/>
    <w:p w14:paraId="0E06A747" w14:textId="77777777" w:rsidR="001D0A0D" w:rsidRPr="005250FE" w:rsidRDefault="001D0A0D" w:rsidP="001D0A0D">
      <w:pPr>
        <w:jc w:val="center"/>
      </w:pPr>
    </w:p>
    <w:tbl>
      <w:tblPr>
        <w:tblStyle w:val="TableGrid"/>
        <w:tblW w:w="0" w:type="auto"/>
        <w:tblLook w:val="04A0" w:firstRow="1" w:lastRow="0" w:firstColumn="1" w:lastColumn="0" w:noHBand="0" w:noVBand="1"/>
      </w:tblPr>
      <w:tblGrid>
        <w:gridCol w:w="4627"/>
        <w:gridCol w:w="4723"/>
      </w:tblGrid>
      <w:tr w:rsidR="001D0A0D" w:rsidRPr="005250FE" w14:paraId="34202C67" w14:textId="77777777" w:rsidTr="001E52C3">
        <w:tc>
          <w:tcPr>
            <w:tcW w:w="5395" w:type="dxa"/>
          </w:tcPr>
          <w:p w14:paraId="304C111B" w14:textId="77777777" w:rsidR="001D0A0D" w:rsidRPr="005250FE" w:rsidRDefault="001D0A0D" w:rsidP="001E52C3">
            <w:pPr>
              <w:jc w:val="center"/>
            </w:pPr>
            <w:r w:rsidRPr="005250FE">
              <w:t>FOR</w:t>
            </w:r>
          </w:p>
        </w:tc>
        <w:tc>
          <w:tcPr>
            <w:tcW w:w="5395" w:type="dxa"/>
          </w:tcPr>
          <w:p w14:paraId="71390921" w14:textId="77777777" w:rsidR="001D0A0D" w:rsidRPr="005250FE" w:rsidRDefault="001D0A0D" w:rsidP="001E52C3">
            <w:pPr>
              <w:jc w:val="center"/>
            </w:pPr>
            <w:r w:rsidRPr="005250FE">
              <w:t>AGAINST</w:t>
            </w:r>
          </w:p>
        </w:tc>
      </w:tr>
      <w:tr w:rsidR="001D0A0D" w:rsidRPr="005250FE" w14:paraId="62A8E43F" w14:textId="77777777" w:rsidTr="001E52C3">
        <w:tc>
          <w:tcPr>
            <w:tcW w:w="5395" w:type="dxa"/>
          </w:tcPr>
          <w:p w14:paraId="5154372B" w14:textId="77777777" w:rsidR="001D0A0D" w:rsidRPr="005250FE" w:rsidRDefault="001D0A0D" w:rsidP="001E52C3"/>
        </w:tc>
        <w:tc>
          <w:tcPr>
            <w:tcW w:w="5395" w:type="dxa"/>
          </w:tcPr>
          <w:p w14:paraId="26D55EF7" w14:textId="77777777" w:rsidR="001D0A0D" w:rsidRPr="005250FE" w:rsidRDefault="001D0A0D" w:rsidP="001E52C3"/>
        </w:tc>
      </w:tr>
      <w:tr w:rsidR="001D0A0D" w:rsidRPr="005250FE" w14:paraId="34FF68B2" w14:textId="77777777" w:rsidTr="001E52C3">
        <w:tc>
          <w:tcPr>
            <w:tcW w:w="5395" w:type="dxa"/>
          </w:tcPr>
          <w:p w14:paraId="04493FC6" w14:textId="77777777" w:rsidR="001D0A0D" w:rsidRPr="005250FE" w:rsidRDefault="001D0A0D" w:rsidP="001E52C3"/>
        </w:tc>
        <w:tc>
          <w:tcPr>
            <w:tcW w:w="5395" w:type="dxa"/>
          </w:tcPr>
          <w:p w14:paraId="09203E37" w14:textId="77777777" w:rsidR="001D0A0D" w:rsidRPr="005250FE" w:rsidRDefault="001D0A0D" w:rsidP="001E52C3"/>
        </w:tc>
      </w:tr>
      <w:tr w:rsidR="001D0A0D" w:rsidRPr="005250FE" w14:paraId="5C3340F0" w14:textId="77777777" w:rsidTr="001E52C3">
        <w:tc>
          <w:tcPr>
            <w:tcW w:w="5395" w:type="dxa"/>
          </w:tcPr>
          <w:p w14:paraId="45604EA7" w14:textId="77777777" w:rsidR="001D0A0D" w:rsidRPr="005250FE" w:rsidRDefault="001D0A0D" w:rsidP="001E52C3"/>
        </w:tc>
        <w:tc>
          <w:tcPr>
            <w:tcW w:w="5395" w:type="dxa"/>
          </w:tcPr>
          <w:p w14:paraId="1AB63C47" w14:textId="77777777" w:rsidR="001D0A0D" w:rsidRPr="005250FE" w:rsidRDefault="001D0A0D" w:rsidP="001E52C3"/>
        </w:tc>
      </w:tr>
      <w:tr w:rsidR="001D0A0D" w:rsidRPr="005250FE" w14:paraId="7EA5E43D" w14:textId="77777777" w:rsidTr="001E52C3">
        <w:tc>
          <w:tcPr>
            <w:tcW w:w="5395" w:type="dxa"/>
          </w:tcPr>
          <w:p w14:paraId="354F2C87" w14:textId="77777777" w:rsidR="001D0A0D" w:rsidRPr="005250FE" w:rsidRDefault="001D0A0D" w:rsidP="001E52C3"/>
        </w:tc>
        <w:tc>
          <w:tcPr>
            <w:tcW w:w="5395" w:type="dxa"/>
          </w:tcPr>
          <w:p w14:paraId="396BFBC1" w14:textId="77777777" w:rsidR="001D0A0D" w:rsidRPr="005250FE" w:rsidRDefault="001D0A0D" w:rsidP="001E52C3"/>
        </w:tc>
      </w:tr>
      <w:tr w:rsidR="001D0A0D" w:rsidRPr="005250FE" w14:paraId="6C6EA704" w14:textId="77777777" w:rsidTr="001E52C3">
        <w:tc>
          <w:tcPr>
            <w:tcW w:w="5395" w:type="dxa"/>
          </w:tcPr>
          <w:p w14:paraId="3D320327" w14:textId="77777777" w:rsidR="001D0A0D" w:rsidRPr="005250FE" w:rsidRDefault="001D0A0D" w:rsidP="001E52C3"/>
        </w:tc>
        <w:tc>
          <w:tcPr>
            <w:tcW w:w="5395" w:type="dxa"/>
          </w:tcPr>
          <w:p w14:paraId="42AFC6E9" w14:textId="77777777" w:rsidR="001D0A0D" w:rsidRPr="005250FE" w:rsidRDefault="001D0A0D" w:rsidP="001E52C3"/>
        </w:tc>
      </w:tr>
      <w:tr w:rsidR="001D0A0D" w:rsidRPr="005250FE" w14:paraId="636288F1" w14:textId="77777777" w:rsidTr="001E52C3">
        <w:tc>
          <w:tcPr>
            <w:tcW w:w="5395" w:type="dxa"/>
          </w:tcPr>
          <w:p w14:paraId="6C0A4481" w14:textId="77777777" w:rsidR="001D0A0D" w:rsidRPr="005250FE" w:rsidRDefault="001D0A0D" w:rsidP="001E52C3"/>
        </w:tc>
        <w:tc>
          <w:tcPr>
            <w:tcW w:w="5395" w:type="dxa"/>
          </w:tcPr>
          <w:p w14:paraId="60F2F309" w14:textId="77777777" w:rsidR="001D0A0D" w:rsidRPr="005250FE" w:rsidRDefault="001D0A0D" w:rsidP="001E52C3"/>
        </w:tc>
      </w:tr>
      <w:tr w:rsidR="001D0A0D" w:rsidRPr="005250FE" w14:paraId="3899864C" w14:textId="77777777" w:rsidTr="001E52C3">
        <w:tc>
          <w:tcPr>
            <w:tcW w:w="5395" w:type="dxa"/>
          </w:tcPr>
          <w:p w14:paraId="562C7C3C" w14:textId="77777777" w:rsidR="001D0A0D" w:rsidRPr="005250FE" w:rsidRDefault="001D0A0D" w:rsidP="001E52C3"/>
        </w:tc>
        <w:tc>
          <w:tcPr>
            <w:tcW w:w="5395" w:type="dxa"/>
          </w:tcPr>
          <w:p w14:paraId="03A6FF37" w14:textId="77777777" w:rsidR="001D0A0D" w:rsidRPr="005250FE" w:rsidRDefault="001D0A0D" w:rsidP="001E52C3"/>
        </w:tc>
      </w:tr>
      <w:tr w:rsidR="001D0A0D" w:rsidRPr="005250FE" w14:paraId="56405390" w14:textId="77777777" w:rsidTr="001E52C3">
        <w:tc>
          <w:tcPr>
            <w:tcW w:w="5395" w:type="dxa"/>
          </w:tcPr>
          <w:p w14:paraId="74C1D69E" w14:textId="77777777" w:rsidR="001D0A0D" w:rsidRPr="005250FE" w:rsidRDefault="001D0A0D" w:rsidP="001E52C3"/>
        </w:tc>
        <w:tc>
          <w:tcPr>
            <w:tcW w:w="5395" w:type="dxa"/>
          </w:tcPr>
          <w:p w14:paraId="4B535067" w14:textId="77777777" w:rsidR="001D0A0D" w:rsidRPr="005250FE" w:rsidRDefault="001D0A0D" w:rsidP="001E52C3"/>
        </w:tc>
      </w:tr>
      <w:tr w:rsidR="001D0A0D" w:rsidRPr="005250FE" w14:paraId="79E8BA8D" w14:textId="77777777" w:rsidTr="001E52C3">
        <w:tc>
          <w:tcPr>
            <w:tcW w:w="5395" w:type="dxa"/>
          </w:tcPr>
          <w:p w14:paraId="7CD29479" w14:textId="77777777" w:rsidR="001D0A0D" w:rsidRPr="005250FE" w:rsidRDefault="001D0A0D" w:rsidP="001E52C3"/>
        </w:tc>
        <w:tc>
          <w:tcPr>
            <w:tcW w:w="5395" w:type="dxa"/>
          </w:tcPr>
          <w:p w14:paraId="3596EC01" w14:textId="77777777" w:rsidR="001D0A0D" w:rsidRPr="005250FE" w:rsidRDefault="001D0A0D" w:rsidP="001E52C3"/>
        </w:tc>
      </w:tr>
      <w:tr w:rsidR="001D0A0D" w:rsidRPr="005250FE" w14:paraId="510EA43B" w14:textId="77777777" w:rsidTr="001E52C3">
        <w:tc>
          <w:tcPr>
            <w:tcW w:w="5395" w:type="dxa"/>
          </w:tcPr>
          <w:p w14:paraId="7049AB68" w14:textId="77777777" w:rsidR="001D0A0D" w:rsidRPr="005250FE" w:rsidRDefault="001D0A0D" w:rsidP="001E52C3"/>
        </w:tc>
        <w:tc>
          <w:tcPr>
            <w:tcW w:w="5395" w:type="dxa"/>
          </w:tcPr>
          <w:p w14:paraId="55419C1B" w14:textId="77777777" w:rsidR="001D0A0D" w:rsidRPr="005250FE" w:rsidRDefault="001D0A0D" w:rsidP="001E52C3"/>
        </w:tc>
      </w:tr>
      <w:tr w:rsidR="001D0A0D" w:rsidRPr="005250FE" w14:paraId="52FF7621" w14:textId="77777777" w:rsidTr="001E52C3">
        <w:tc>
          <w:tcPr>
            <w:tcW w:w="5395" w:type="dxa"/>
          </w:tcPr>
          <w:p w14:paraId="39BF3EE8" w14:textId="77777777" w:rsidR="001D0A0D" w:rsidRPr="005250FE" w:rsidRDefault="001D0A0D" w:rsidP="001E52C3"/>
        </w:tc>
        <w:tc>
          <w:tcPr>
            <w:tcW w:w="5395" w:type="dxa"/>
          </w:tcPr>
          <w:p w14:paraId="78DD0B17" w14:textId="77777777" w:rsidR="001D0A0D" w:rsidRPr="005250FE" w:rsidRDefault="001D0A0D" w:rsidP="001E52C3"/>
        </w:tc>
      </w:tr>
      <w:tr w:rsidR="001D0A0D" w:rsidRPr="005250FE" w14:paraId="1BEE47C4" w14:textId="77777777" w:rsidTr="001E52C3">
        <w:tc>
          <w:tcPr>
            <w:tcW w:w="5395" w:type="dxa"/>
          </w:tcPr>
          <w:p w14:paraId="2D63A4BC" w14:textId="77777777" w:rsidR="001D0A0D" w:rsidRPr="005250FE" w:rsidRDefault="001D0A0D" w:rsidP="001E52C3"/>
        </w:tc>
        <w:tc>
          <w:tcPr>
            <w:tcW w:w="5395" w:type="dxa"/>
          </w:tcPr>
          <w:p w14:paraId="62B3847B" w14:textId="77777777" w:rsidR="001D0A0D" w:rsidRPr="005250FE" w:rsidRDefault="001D0A0D" w:rsidP="001E52C3"/>
        </w:tc>
      </w:tr>
      <w:tr w:rsidR="001D0A0D" w:rsidRPr="005250FE" w14:paraId="1A4618A3" w14:textId="77777777" w:rsidTr="001E52C3">
        <w:tc>
          <w:tcPr>
            <w:tcW w:w="5395" w:type="dxa"/>
          </w:tcPr>
          <w:p w14:paraId="1F43DEF4" w14:textId="77777777" w:rsidR="001D0A0D" w:rsidRPr="005250FE" w:rsidRDefault="001D0A0D" w:rsidP="001E52C3"/>
        </w:tc>
        <w:tc>
          <w:tcPr>
            <w:tcW w:w="5395" w:type="dxa"/>
          </w:tcPr>
          <w:p w14:paraId="09CD0BB0" w14:textId="77777777" w:rsidR="001D0A0D" w:rsidRPr="005250FE" w:rsidRDefault="001D0A0D" w:rsidP="001E52C3"/>
        </w:tc>
      </w:tr>
    </w:tbl>
    <w:p w14:paraId="0E2BD373" w14:textId="77777777" w:rsidR="001D0A0D" w:rsidRPr="005250FE" w:rsidRDefault="001D0A0D" w:rsidP="001D0A0D"/>
    <w:p w14:paraId="425B9907" w14:textId="77777777" w:rsidR="001D0A0D" w:rsidRPr="005250FE" w:rsidRDefault="001D0A0D" w:rsidP="001D0A0D"/>
    <w:p w14:paraId="4F0A6880" w14:textId="77777777" w:rsidR="001D0A0D" w:rsidRPr="005250FE" w:rsidRDefault="001D0A0D" w:rsidP="001D0A0D">
      <w:r w:rsidRPr="005250FE">
        <w:t>ATTEST: _____________________________</w:t>
      </w:r>
    </w:p>
    <w:p w14:paraId="5D57D0DD" w14:textId="77777777" w:rsidR="001D0A0D" w:rsidRPr="005250FE" w:rsidRDefault="001D0A0D" w:rsidP="001D0A0D"/>
    <w:p w14:paraId="0CF48A60" w14:textId="77777777" w:rsidR="001D0A0D" w:rsidRPr="005250FE" w:rsidRDefault="001D0A0D" w:rsidP="001D0A0D">
      <w:r w:rsidRPr="005250FE">
        <w:br w:type="page"/>
      </w:r>
    </w:p>
    <w:p w14:paraId="1C6D416B" w14:textId="77777777" w:rsidR="001D0A0D" w:rsidRPr="009E3A4F" w:rsidRDefault="001D0A0D" w:rsidP="001D0A0D">
      <w:pPr>
        <w:jc w:val="center"/>
        <w:rPr>
          <w:b/>
          <w:u w:val="single"/>
        </w:rPr>
      </w:pPr>
      <w:r w:rsidRPr="009E3A4F">
        <w:rPr>
          <w:b/>
          <w:u w:val="single"/>
        </w:rPr>
        <w:lastRenderedPageBreak/>
        <w:t>CERTIFICATION</w:t>
      </w:r>
    </w:p>
    <w:p w14:paraId="267376B8" w14:textId="77777777" w:rsidR="001D0A0D" w:rsidRPr="005250FE" w:rsidRDefault="001D0A0D" w:rsidP="001D0A0D"/>
    <w:p w14:paraId="369E4A4F" w14:textId="77777777" w:rsidR="001D0A0D" w:rsidRPr="005250FE" w:rsidRDefault="001D0A0D" w:rsidP="001D0A0D">
      <w:pPr>
        <w:rPr>
          <w:b/>
        </w:rPr>
      </w:pPr>
      <w:r w:rsidRPr="005250FE">
        <w:t>I, the undersigned, hereby certify that the attached appeal information and supporting documentation is correct to the best of my knowledge and belief.</w:t>
      </w:r>
    </w:p>
    <w:p w14:paraId="71958DE4" w14:textId="77777777" w:rsidR="001D0A0D" w:rsidRPr="005250FE" w:rsidRDefault="001D0A0D" w:rsidP="001D0A0D">
      <w:pPr>
        <w:rPr>
          <w:bCs/>
          <w:noProof/>
        </w:rPr>
      </w:pPr>
    </w:p>
    <w:p w14:paraId="117151D3" w14:textId="77777777" w:rsidR="001D0A0D" w:rsidRPr="005250FE" w:rsidRDefault="001D0A0D" w:rsidP="001D0A0D">
      <w:pPr>
        <w:rPr>
          <w:bCs/>
          <w:noProof/>
        </w:rPr>
      </w:pPr>
    </w:p>
    <w:p w14:paraId="435CD801" w14:textId="77777777" w:rsidR="001D0A0D" w:rsidRPr="005250FE" w:rsidRDefault="001D0A0D" w:rsidP="001D0A0D">
      <w:pPr>
        <w:rPr>
          <w:bCs/>
          <w:noProof/>
        </w:rPr>
      </w:pPr>
      <w:r w:rsidRPr="005250FE">
        <w:rPr>
          <w:bCs/>
          <w:noProof/>
        </w:rPr>
        <w:t>Signed this _________ day of ________________________, 20 _____</w:t>
      </w:r>
    </w:p>
    <w:p w14:paraId="5BD77BB9" w14:textId="77777777" w:rsidR="001D0A0D" w:rsidRPr="005250FE" w:rsidRDefault="001D0A0D" w:rsidP="001D0A0D">
      <w:pPr>
        <w:rPr>
          <w:b/>
          <w:bCs/>
          <w:noProof/>
        </w:rPr>
      </w:pPr>
    </w:p>
    <w:p w14:paraId="74B24E7B" w14:textId="77777777" w:rsidR="001D0A0D" w:rsidRPr="005250FE" w:rsidRDefault="001D0A0D" w:rsidP="001D0A0D">
      <w:pPr>
        <w:rPr>
          <w:b/>
          <w:bCs/>
          <w:noProof/>
        </w:rPr>
      </w:pPr>
    </w:p>
    <w:p w14:paraId="7779C28F" w14:textId="77777777" w:rsidR="001D0A0D" w:rsidRPr="005250FE" w:rsidRDefault="001D0A0D" w:rsidP="001D0A0D">
      <w:pPr>
        <w:jc w:val="right"/>
        <w:rPr>
          <w:noProof/>
        </w:rPr>
      </w:pPr>
      <w:r w:rsidRPr="005250FE">
        <w:rPr>
          <w:noProof/>
        </w:rPr>
        <w:t>________________________________________________</w:t>
      </w:r>
    </w:p>
    <w:p w14:paraId="1529EE26" w14:textId="7DCCDE76" w:rsidR="001D0A0D" w:rsidRPr="005250FE" w:rsidRDefault="001D0A0D" w:rsidP="001D0A0D">
      <w:pPr>
        <w:rPr>
          <w:noProof/>
        </w:rPr>
      </w:pPr>
      <w:r w:rsidRPr="005250FE">
        <w:rPr>
          <w:noProof/>
        </w:rPr>
        <w:tab/>
      </w:r>
      <w:r w:rsidRPr="005250FE">
        <w:rPr>
          <w:noProof/>
        </w:rPr>
        <w:tab/>
      </w:r>
      <w:r w:rsidRPr="005250FE">
        <w:rPr>
          <w:noProof/>
        </w:rPr>
        <w:tab/>
      </w:r>
      <w:r w:rsidRPr="005250FE">
        <w:rPr>
          <w:noProof/>
        </w:rPr>
        <w:tab/>
      </w:r>
      <w:r w:rsidRPr="005250FE">
        <w:rPr>
          <w:noProof/>
        </w:rPr>
        <w:tab/>
        <w:t>(Printed Name of Fiscal Officer)</w:t>
      </w:r>
    </w:p>
    <w:p w14:paraId="04A1E793" w14:textId="77777777" w:rsidR="001D0A0D" w:rsidRPr="005250FE" w:rsidRDefault="001D0A0D" w:rsidP="001D0A0D">
      <w:pPr>
        <w:jc w:val="right"/>
        <w:rPr>
          <w:noProof/>
        </w:rPr>
      </w:pPr>
    </w:p>
    <w:p w14:paraId="523D959E" w14:textId="77777777" w:rsidR="001D0A0D" w:rsidRPr="005250FE" w:rsidRDefault="001D0A0D" w:rsidP="001D0A0D">
      <w:pPr>
        <w:jc w:val="right"/>
        <w:rPr>
          <w:noProof/>
        </w:rPr>
      </w:pPr>
    </w:p>
    <w:p w14:paraId="1FA1B67A" w14:textId="77777777" w:rsidR="001D0A0D" w:rsidRPr="005250FE" w:rsidRDefault="001D0A0D" w:rsidP="001D0A0D">
      <w:pPr>
        <w:jc w:val="right"/>
        <w:rPr>
          <w:noProof/>
        </w:rPr>
      </w:pPr>
    </w:p>
    <w:p w14:paraId="19E22543" w14:textId="77777777" w:rsidR="001D0A0D" w:rsidRPr="005250FE" w:rsidRDefault="001D0A0D" w:rsidP="001D0A0D">
      <w:pPr>
        <w:jc w:val="right"/>
        <w:rPr>
          <w:noProof/>
        </w:rPr>
      </w:pPr>
      <w:r w:rsidRPr="005250FE">
        <w:rPr>
          <w:noProof/>
        </w:rPr>
        <w:tab/>
      </w:r>
      <w:r w:rsidRPr="005250FE">
        <w:rPr>
          <w:noProof/>
        </w:rPr>
        <w:tab/>
      </w:r>
      <w:r w:rsidRPr="005250FE">
        <w:rPr>
          <w:noProof/>
        </w:rPr>
        <w:tab/>
      </w:r>
      <w:r w:rsidRPr="005250FE">
        <w:rPr>
          <w:noProof/>
        </w:rPr>
        <w:tab/>
      </w:r>
      <w:r w:rsidRPr="005250FE">
        <w:rPr>
          <w:noProof/>
        </w:rPr>
        <w:tab/>
        <w:t>________________________________________________</w:t>
      </w:r>
    </w:p>
    <w:p w14:paraId="13BC44FF" w14:textId="55D44E5F" w:rsidR="001D0A0D" w:rsidRPr="005250FE" w:rsidRDefault="001D0A0D" w:rsidP="001D0A0D">
      <w:pPr>
        <w:rPr>
          <w:noProof/>
        </w:rPr>
      </w:pPr>
      <w:r w:rsidRPr="005250FE">
        <w:rPr>
          <w:noProof/>
        </w:rPr>
        <w:tab/>
      </w:r>
      <w:r w:rsidRPr="005250FE">
        <w:rPr>
          <w:noProof/>
        </w:rPr>
        <w:tab/>
      </w:r>
      <w:r w:rsidRPr="005250FE">
        <w:rPr>
          <w:noProof/>
        </w:rPr>
        <w:tab/>
      </w:r>
      <w:r w:rsidRPr="005250FE">
        <w:rPr>
          <w:noProof/>
        </w:rPr>
        <w:tab/>
      </w:r>
      <w:r w:rsidRPr="005250FE">
        <w:rPr>
          <w:noProof/>
        </w:rPr>
        <w:tab/>
        <w:t>(Signature)</w:t>
      </w:r>
    </w:p>
    <w:p w14:paraId="38AFB351" w14:textId="77777777" w:rsidR="001D0A0D" w:rsidRPr="005250FE" w:rsidRDefault="001D0A0D" w:rsidP="001D0A0D">
      <w:pPr>
        <w:jc w:val="right"/>
        <w:rPr>
          <w:noProof/>
        </w:rPr>
      </w:pPr>
    </w:p>
    <w:p w14:paraId="477F0B9C" w14:textId="77777777" w:rsidR="001D0A0D" w:rsidRPr="005250FE" w:rsidRDefault="001D0A0D" w:rsidP="001D0A0D">
      <w:pPr>
        <w:jc w:val="right"/>
        <w:rPr>
          <w:noProof/>
        </w:rPr>
      </w:pPr>
    </w:p>
    <w:p w14:paraId="6FED29B3" w14:textId="77777777" w:rsidR="001D0A0D" w:rsidRPr="005250FE" w:rsidRDefault="001D0A0D" w:rsidP="001D0A0D">
      <w:pPr>
        <w:jc w:val="right"/>
        <w:rPr>
          <w:noProof/>
        </w:rPr>
      </w:pPr>
    </w:p>
    <w:p w14:paraId="7865A38C" w14:textId="77777777" w:rsidR="001D0A0D" w:rsidRPr="005250FE" w:rsidRDefault="001D0A0D" w:rsidP="001D0A0D">
      <w:pPr>
        <w:jc w:val="right"/>
        <w:rPr>
          <w:noProof/>
        </w:rPr>
      </w:pPr>
      <w:r w:rsidRPr="005250FE">
        <w:rPr>
          <w:noProof/>
        </w:rPr>
        <w:tab/>
      </w:r>
      <w:r w:rsidRPr="005250FE">
        <w:rPr>
          <w:noProof/>
        </w:rPr>
        <w:tab/>
      </w:r>
      <w:r w:rsidRPr="005250FE">
        <w:rPr>
          <w:noProof/>
        </w:rPr>
        <w:tab/>
      </w:r>
      <w:r w:rsidRPr="005250FE">
        <w:rPr>
          <w:noProof/>
        </w:rPr>
        <w:tab/>
      </w:r>
      <w:r w:rsidRPr="005250FE">
        <w:rPr>
          <w:noProof/>
        </w:rPr>
        <w:tab/>
        <w:t>________________________________________________</w:t>
      </w:r>
    </w:p>
    <w:p w14:paraId="6E4024DF" w14:textId="77D99CD5" w:rsidR="001D0A0D" w:rsidRPr="005250FE" w:rsidRDefault="001D0A0D" w:rsidP="001D0A0D">
      <w:pPr>
        <w:rPr>
          <w:noProof/>
        </w:rPr>
      </w:pPr>
      <w:r w:rsidRPr="005250FE">
        <w:rPr>
          <w:noProof/>
        </w:rPr>
        <w:tab/>
      </w:r>
      <w:r w:rsidRPr="005250FE">
        <w:rPr>
          <w:noProof/>
        </w:rPr>
        <w:tab/>
      </w:r>
      <w:r w:rsidRPr="005250FE">
        <w:rPr>
          <w:noProof/>
        </w:rPr>
        <w:tab/>
      </w:r>
      <w:r w:rsidRPr="005250FE">
        <w:rPr>
          <w:noProof/>
        </w:rPr>
        <w:tab/>
      </w:r>
      <w:r w:rsidRPr="005250FE">
        <w:rPr>
          <w:noProof/>
        </w:rPr>
        <w:tab/>
        <w:t>(Title)</w:t>
      </w:r>
    </w:p>
    <w:p w14:paraId="2DD37852" w14:textId="77777777" w:rsidR="001D0A0D" w:rsidRPr="005250FE" w:rsidRDefault="001D0A0D" w:rsidP="001D0A0D">
      <w:pPr>
        <w:jc w:val="right"/>
        <w:rPr>
          <w:noProof/>
        </w:rPr>
      </w:pPr>
    </w:p>
    <w:p w14:paraId="24BBBEA1" w14:textId="77777777" w:rsidR="001D0A0D" w:rsidRPr="005250FE" w:rsidRDefault="001D0A0D" w:rsidP="001D0A0D">
      <w:pPr>
        <w:jc w:val="right"/>
        <w:rPr>
          <w:noProof/>
        </w:rPr>
      </w:pPr>
    </w:p>
    <w:p w14:paraId="518CDBFD" w14:textId="77777777" w:rsidR="001D0A0D" w:rsidRPr="005250FE" w:rsidRDefault="001D0A0D" w:rsidP="001D0A0D">
      <w:pPr>
        <w:jc w:val="right"/>
        <w:rPr>
          <w:noProof/>
        </w:rPr>
      </w:pPr>
    </w:p>
    <w:p w14:paraId="23E046EA" w14:textId="77777777" w:rsidR="001D0A0D" w:rsidRPr="005250FE" w:rsidRDefault="001D0A0D" w:rsidP="001D0A0D">
      <w:pPr>
        <w:jc w:val="right"/>
        <w:rPr>
          <w:noProof/>
        </w:rPr>
      </w:pPr>
      <w:r w:rsidRPr="005250FE">
        <w:rPr>
          <w:noProof/>
        </w:rPr>
        <w:t>________________________________________________</w:t>
      </w:r>
    </w:p>
    <w:p w14:paraId="6E0D35DA" w14:textId="2AE994C5" w:rsidR="001D0A0D" w:rsidRPr="005250FE" w:rsidRDefault="001D0A0D" w:rsidP="001D0A0D">
      <w:pPr>
        <w:rPr>
          <w:noProof/>
        </w:rPr>
      </w:pPr>
      <w:r w:rsidRPr="005250FE">
        <w:rPr>
          <w:noProof/>
        </w:rPr>
        <w:tab/>
      </w:r>
      <w:r w:rsidRPr="005250FE">
        <w:rPr>
          <w:noProof/>
        </w:rPr>
        <w:tab/>
      </w:r>
      <w:r w:rsidRPr="005250FE">
        <w:rPr>
          <w:noProof/>
        </w:rPr>
        <w:tab/>
      </w:r>
      <w:r w:rsidRPr="005250FE">
        <w:rPr>
          <w:noProof/>
        </w:rPr>
        <w:tab/>
      </w:r>
      <w:r w:rsidRPr="005250FE">
        <w:rPr>
          <w:noProof/>
        </w:rPr>
        <w:tab/>
        <w:t>(Email)</w:t>
      </w:r>
    </w:p>
    <w:p w14:paraId="0BD7EAE7" w14:textId="77777777" w:rsidR="001D0A0D" w:rsidRPr="005250FE" w:rsidRDefault="001D0A0D" w:rsidP="001D0A0D">
      <w:pPr>
        <w:jc w:val="right"/>
        <w:rPr>
          <w:noProof/>
        </w:rPr>
      </w:pPr>
    </w:p>
    <w:p w14:paraId="755B5963" w14:textId="77777777" w:rsidR="001D0A0D" w:rsidRPr="005250FE" w:rsidRDefault="001D0A0D" w:rsidP="001D0A0D">
      <w:pPr>
        <w:jc w:val="right"/>
        <w:rPr>
          <w:noProof/>
        </w:rPr>
      </w:pPr>
    </w:p>
    <w:p w14:paraId="4C811104" w14:textId="77777777" w:rsidR="001D0A0D" w:rsidRPr="005250FE" w:rsidRDefault="001D0A0D" w:rsidP="001D0A0D">
      <w:pPr>
        <w:jc w:val="right"/>
        <w:rPr>
          <w:noProof/>
        </w:rPr>
      </w:pPr>
      <w:r w:rsidRPr="005250FE">
        <w:rPr>
          <w:noProof/>
        </w:rPr>
        <w:tab/>
      </w:r>
      <w:r w:rsidRPr="005250FE">
        <w:rPr>
          <w:noProof/>
        </w:rPr>
        <w:tab/>
      </w:r>
      <w:r w:rsidRPr="005250FE">
        <w:rPr>
          <w:noProof/>
        </w:rPr>
        <w:tab/>
      </w:r>
      <w:r w:rsidRPr="005250FE">
        <w:rPr>
          <w:noProof/>
        </w:rPr>
        <w:tab/>
      </w:r>
      <w:r w:rsidRPr="005250FE">
        <w:rPr>
          <w:noProof/>
        </w:rPr>
        <w:tab/>
      </w:r>
      <w:r w:rsidRPr="005250FE">
        <w:rPr>
          <w:noProof/>
        </w:rPr>
        <w:tab/>
      </w:r>
      <w:r w:rsidRPr="005250FE">
        <w:rPr>
          <w:noProof/>
        </w:rPr>
        <w:tab/>
        <w:t>________________________________________________</w:t>
      </w:r>
    </w:p>
    <w:p w14:paraId="0E76AF95" w14:textId="0FFE7336" w:rsidR="001D0A0D" w:rsidRPr="009E3A4F" w:rsidRDefault="001D0A0D" w:rsidP="001D0A0D">
      <w:pPr>
        <w:rPr>
          <w:noProof/>
        </w:rPr>
      </w:pPr>
      <w:r w:rsidRPr="005250FE">
        <w:rPr>
          <w:noProof/>
        </w:rPr>
        <w:tab/>
      </w:r>
      <w:r w:rsidRPr="005250FE">
        <w:rPr>
          <w:noProof/>
        </w:rPr>
        <w:tab/>
      </w:r>
      <w:r w:rsidRPr="005250FE">
        <w:rPr>
          <w:noProof/>
        </w:rPr>
        <w:tab/>
      </w:r>
      <w:r w:rsidRPr="005250FE">
        <w:rPr>
          <w:noProof/>
        </w:rPr>
        <w:tab/>
      </w:r>
      <w:r w:rsidRPr="005250FE">
        <w:rPr>
          <w:noProof/>
        </w:rPr>
        <w:tab/>
      </w:r>
      <w:r w:rsidRPr="009E3A4F">
        <w:rPr>
          <w:noProof/>
        </w:rPr>
        <w:t>(Printed Name of Financial Advisor/Consultant)</w:t>
      </w:r>
    </w:p>
    <w:p w14:paraId="7A3A9488" w14:textId="77777777" w:rsidR="001D0A0D" w:rsidRPr="005250FE" w:rsidRDefault="001D0A0D" w:rsidP="001D0A0D">
      <w:pPr>
        <w:jc w:val="right"/>
        <w:rPr>
          <w:noProof/>
        </w:rPr>
      </w:pPr>
    </w:p>
    <w:p w14:paraId="34612875" w14:textId="77777777" w:rsidR="001D0A0D" w:rsidRPr="005250FE" w:rsidRDefault="001D0A0D" w:rsidP="001D0A0D">
      <w:pPr>
        <w:jc w:val="right"/>
        <w:rPr>
          <w:noProof/>
        </w:rPr>
      </w:pPr>
    </w:p>
    <w:p w14:paraId="0E59DE82" w14:textId="77777777" w:rsidR="001D0A0D" w:rsidRPr="005250FE" w:rsidRDefault="001D0A0D" w:rsidP="001D0A0D">
      <w:pPr>
        <w:jc w:val="right"/>
        <w:rPr>
          <w:noProof/>
        </w:rPr>
      </w:pPr>
    </w:p>
    <w:p w14:paraId="28B9D813" w14:textId="77777777" w:rsidR="001D0A0D" w:rsidRPr="005250FE" w:rsidRDefault="001D0A0D" w:rsidP="001D0A0D">
      <w:pPr>
        <w:jc w:val="right"/>
        <w:rPr>
          <w:noProof/>
        </w:rPr>
      </w:pPr>
      <w:r w:rsidRPr="005250FE">
        <w:rPr>
          <w:noProof/>
        </w:rPr>
        <w:tab/>
      </w:r>
      <w:r w:rsidRPr="005250FE">
        <w:rPr>
          <w:noProof/>
        </w:rPr>
        <w:tab/>
      </w:r>
      <w:r w:rsidRPr="005250FE">
        <w:rPr>
          <w:noProof/>
        </w:rPr>
        <w:tab/>
      </w:r>
      <w:r w:rsidRPr="005250FE">
        <w:rPr>
          <w:noProof/>
        </w:rPr>
        <w:tab/>
      </w:r>
      <w:r w:rsidRPr="005250FE">
        <w:rPr>
          <w:noProof/>
        </w:rPr>
        <w:tab/>
        <w:t>________________________________________________</w:t>
      </w:r>
    </w:p>
    <w:p w14:paraId="7CA3293D" w14:textId="27926892" w:rsidR="001D0A0D" w:rsidRPr="005250FE" w:rsidRDefault="001D0A0D" w:rsidP="001D0A0D">
      <w:pPr>
        <w:rPr>
          <w:noProof/>
        </w:rPr>
      </w:pPr>
      <w:r w:rsidRPr="005250FE">
        <w:rPr>
          <w:noProof/>
        </w:rPr>
        <w:tab/>
      </w:r>
      <w:r w:rsidRPr="005250FE">
        <w:rPr>
          <w:noProof/>
        </w:rPr>
        <w:tab/>
      </w:r>
      <w:r w:rsidRPr="005250FE">
        <w:rPr>
          <w:noProof/>
        </w:rPr>
        <w:tab/>
      </w:r>
      <w:r w:rsidRPr="005250FE">
        <w:rPr>
          <w:noProof/>
        </w:rPr>
        <w:tab/>
      </w:r>
      <w:r w:rsidRPr="005250FE">
        <w:rPr>
          <w:noProof/>
        </w:rPr>
        <w:tab/>
        <w:t>(Signature)</w:t>
      </w:r>
    </w:p>
    <w:p w14:paraId="1A720F49" w14:textId="77777777" w:rsidR="001D0A0D" w:rsidRPr="005250FE" w:rsidRDefault="001D0A0D" w:rsidP="001D0A0D">
      <w:pPr>
        <w:jc w:val="right"/>
        <w:rPr>
          <w:noProof/>
        </w:rPr>
      </w:pPr>
    </w:p>
    <w:p w14:paraId="24C11C64" w14:textId="77777777" w:rsidR="001D0A0D" w:rsidRPr="005250FE" w:rsidRDefault="001D0A0D" w:rsidP="001D0A0D">
      <w:pPr>
        <w:jc w:val="right"/>
        <w:rPr>
          <w:noProof/>
        </w:rPr>
      </w:pPr>
    </w:p>
    <w:p w14:paraId="1F6AFD00" w14:textId="77777777" w:rsidR="001D0A0D" w:rsidRPr="005250FE" w:rsidRDefault="001D0A0D" w:rsidP="001D0A0D">
      <w:pPr>
        <w:jc w:val="right"/>
        <w:rPr>
          <w:noProof/>
        </w:rPr>
      </w:pPr>
    </w:p>
    <w:p w14:paraId="6678A637" w14:textId="77777777" w:rsidR="001D0A0D" w:rsidRPr="005250FE" w:rsidRDefault="001D0A0D" w:rsidP="001D0A0D">
      <w:pPr>
        <w:jc w:val="right"/>
        <w:rPr>
          <w:noProof/>
        </w:rPr>
      </w:pPr>
      <w:r w:rsidRPr="005250FE">
        <w:rPr>
          <w:noProof/>
        </w:rPr>
        <w:t>________________________________________________</w:t>
      </w:r>
    </w:p>
    <w:p w14:paraId="787FB88C" w14:textId="1B55CB72" w:rsidR="00DA2FC0" w:rsidRPr="005250FE" w:rsidRDefault="001D0A0D" w:rsidP="00164208">
      <w:r w:rsidRPr="005250FE">
        <w:rPr>
          <w:noProof/>
        </w:rPr>
        <w:tab/>
      </w:r>
      <w:r w:rsidRPr="005250FE">
        <w:rPr>
          <w:noProof/>
        </w:rPr>
        <w:tab/>
      </w:r>
      <w:r w:rsidRPr="005250FE">
        <w:rPr>
          <w:noProof/>
        </w:rPr>
        <w:tab/>
      </w:r>
      <w:r w:rsidRPr="005250FE">
        <w:rPr>
          <w:noProof/>
        </w:rPr>
        <w:tab/>
      </w:r>
      <w:r w:rsidRPr="005250FE">
        <w:rPr>
          <w:noProof/>
        </w:rPr>
        <w:tab/>
        <w:t>(Email)</w:t>
      </w:r>
    </w:p>
    <w:sectPr w:rsidR="00DA2FC0" w:rsidRPr="005250FE" w:rsidSect="00B718CF">
      <w:footerReference w:type="even" r:id="rId9"/>
      <w:footerReference w:type="default" r:id="rId10"/>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1C7DD" w14:textId="77777777" w:rsidR="00BD1689" w:rsidRDefault="00BD1689">
      <w:r>
        <w:separator/>
      </w:r>
    </w:p>
  </w:endnote>
  <w:endnote w:type="continuationSeparator" w:id="0">
    <w:p w14:paraId="019B0B10" w14:textId="77777777" w:rsidR="00BD1689" w:rsidRDefault="00BD1689">
      <w:r>
        <w:continuationSeparator/>
      </w:r>
    </w:p>
  </w:endnote>
  <w:endnote w:type="continuationNotice" w:id="1">
    <w:p w14:paraId="07CDAE84" w14:textId="77777777" w:rsidR="00B07B7A" w:rsidRDefault="00B07B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383B6" w14:textId="77777777" w:rsidR="006D4B2F" w:rsidRPr="00A42BA4" w:rsidRDefault="006D4B2F" w:rsidP="00A42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45F3B" w14:textId="77777777" w:rsidR="006D4B2F" w:rsidRPr="00307038" w:rsidRDefault="006D4B2F" w:rsidP="00307038">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D09F8" w14:textId="77777777" w:rsidR="00BD1689" w:rsidRDefault="00BD1689">
      <w:r>
        <w:separator/>
      </w:r>
    </w:p>
  </w:footnote>
  <w:footnote w:type="continuationSeparator" w:id="0">
    <w:p w14:paraId="16F982E3" w14:textId="77777777" w:rsidR="00BD1689" w:rsidRDefault="00BD1689">
      <w:r>
        <w:continuationSeparator/>
      </w:r>
    </w:p>
  </w:footnote>
  <w:footnote w:type="continuationNotice" w:id="1">
    <w:p w14:paraId="506DCC7B" w14:textId="77777777" w:rsidR="00B07B7A" w:rsidRDefault="00B07B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DA3sjQ1MAJShko6SsGpxcWZ+XkgBaa1AP+YbcUsAAAA"/>
  </w:docVars>
  <w:rsids>
    <w:rsidRoot w:val="00B561F4"/>
    <w:rsid w:val="00000128"/>
    <w:rsid w:val="00000749"/>
    <w:rsid w:val="0000178E"/>
    <w:rsid w:val="00005C00"/>
    <w:rsid w:val="0001278E"/>
    <w:rsid w:val="00020307"/>
    <w:rsid w:val="00020B35"/>
    <w:rsid w:val="00022E74"/>
    <w:rsid w:val="00023F70"/>
    <w:rsid w:val="000338BD"/>
    <w:rsid w:val="00043363"/>
    <w:rsid w:val="00043673"/>
    <w:rsid w:val="00043ECC"/>
    <w:rsid w:val="000451AB"/>
    <w:rsid w:val="000460D5"/>
    <w:rsid w:val="00046F64"/>
    <w:rsid w:val="000500B8"/>
    <w:rsid w:val="000627AA"/>
    <w:rsid w:val="00063A30"/>
    <w:rsid w:val="000775D8"/>
    <w:rsid w:val="00085D6D"/>
    <w:rsid w:val="00086502"/>
    <w:rsid w:val="00090601"/>
    <w:rsid w:val="000910E1"/>
    <w:rsid w:val="00095B86"/>
    <w:rsid w:val="000A2BD0"/>
    <w:rsid w:val="000A3235"/>
    <w:rsid w:val="000A4153"/>
    <w:rsid w:val="000B4168"/>
    <w:rsid w:val="000C4B41"/>
    <w:rsid w:val="000C6698"/>
    <w:rsid w:val="000D3829"/>
    <w:rsid w:val="000D7A7B"/>
    <w:rsid w:val="000E7586"/>
    <w:rsid w:val="000E7B67"/>
    <w:rsid w:val="000F1DDE"/>
    <w:rsid w:val="000F4550"/>
    <w:rsid w:val="000F5C1D"/>
    <w:rsid w:val="000F7E8F"/>
    <w:rsid w:val="00100106"/>
    <w:rsid w:val="00102AC8"/>
    <w:rsid w:val="00107A2F"/>
    <w:rsid w:val="00110B3D"/>
    <w:rsid w:val="001113EB"/>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32F0"/>
    <w:rsid w:val="001C6602"/>
    <w:rsid w:val="001D0A0D"/>
    <w:rsid w:val="001E4377"/>
    <w:rsid w:val="001E482F"/>
    <w:rsid w:val="001F1D92"/>
    <w:rsid w:val="001F203F"/>
    <w:rsid w:val="001F2A76"/>
    <w:rsid w:val="00200C36"/>
    <w:rsid w:val="00210B0A"/>
    <w:rsid w:val="002124D9"/>
    <w:rsid w:val="0021491C"/>
    <w:rsid w:val="00215F4B"/>
    <w:rsid w:val="00216E2E"/>
    <w:rsid w:val="002211EA"/>
    <w:rsid w:val="002226F0"/>
    <w:rsid w:val="002305CC"/>
    <w:rsid w:val="00233377"/>
    <w:rsid w:val="002337CD"/>
    <w:rsid w:val="002404A5"/>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0406"/>
    <w:rsid w:val="002D23CA"/>
    <w:rsid w:val="002D6ABD"/>
    <w:rsid w:val="002D727A"/>
    <w:rsid w:val="002E3648"/>
    <w:rsid w:val="002E386D"/>
    <w:rsid w:val="002E7F40"/>
    <w:rsid w:val="002F0128"/>
    <w:rsid w:val="003028D4"/>
    <w:rsid w:val="00306D4A"/>
    <w:rsid w:val="00307038"/>
    <w:rsid w:val="00307190"/>
    <w:rsid w:val="00321295"/>
    <w:rsid w:val="0032239E"/>
    <w:rsid w:val="00324065"/>
    <w:rsid w:val="0032728A"/>
    <w:rsid w:val="0033018D"/>
    <w:rsid w:val="003316E7"/>
    <w:rsid w:val="003327C4"/>
    <w:rsid w:val="00333953"/>
    <w:rsid w:val="003406B1"/>
    <w:rsid w:val="00347438"/>
    <w:rsid w:val="003529EB"/>
    <w:rsid w:val="00354EBD"/>
    <w:rsid w:val="00356EB9"/>
    <w:rsid w:val="0036312F"/>
    <w:rsid w:val="003716ED"/>
    <w:rsid w:val="00372C23"/>
    <w:rsid w:val="00373017"/>
    <w:rsid w:val="00382207"/>
    <w:rsid w:val="0038534B"/>
    <w:rsid w:val="0039227B"/>
    <w:rsid w:val="00393D45"/>
    <w:rsid w:val="0039495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152E7"/>
    <w:rsid w:val="00422B07"/>
    <w:rsid w:val="00426562"/>
    <w:rsid w:val="00430392"/>
    <w:rsid w:val="00430BE8"/>
    <w:rsid w:val="00431305"/>
    <w:rsid w:val="00431BA9"/>
    <w:rsid w:val="0043415F"/>
    <w:rsid w:val="00440DDA"/>
    <w:rsid w:val="00444B2A"/>
    <w:rsid w:val="00445CE3"/>
    <w:rsid w:val="00446EAB"/>
    <w:rsid w:val="00450CAE"/>
    <w:rsid w:val="00453BCB"/>
    <w:rsid w:val="00461689"/>
    <w:rsid w:val="00461F4D"/>
    <w:rsid w:val="00466036"/>
    <w:rsid w:val="00467EDA"/>
    <w:rsid w:val="004701DE"/>
    <w:rsid w:val="00473BA0"/>
    <w:rsid w:val="00477E8D"/>
    <w:rsid w:val="00491E51"/>
    <w:rsid w:val="004928AA"/>
    <w:rsid w:val="004955AC"/>
    <w:rsid w:val="00495F7E"/>
    <w:rsid w:val="004A409C"/>
    <w:rsid w:val="004A7144"/>
    <w:rsid w:val="004B4707"/>
    <w:rsid w:val="004B781C"/>
    <w:rsid w:val="004C18E5"/>
    <w:rsid w:val="004C1B0D"/>
    <w:rsid w:val="004C389B"/>
    <w:rsid w:val="004C4F8E"/>
    <w:rsid w:val="004C75D6"/>
    <w:rsid w:val="004D2EAA"/>
    <w:rsid w:val="004D38C8"/>
    <w:rsid w:val="004D400A"/>
    <w:rsid w:val="004E1BCE"/>
    <w:rsid w:val="004E1CA0"/>
    <w:rsid w:val="004E34EA"/>
    <w:rsid w:val="004E3852"/>
    <w:rsid w:val="004F4C71"/>
    <w:rsid w:val="004F53E0"/>
    <w:rsid w:val="00501590"/>
    <w:rsid w:val="00505B2D"/>
    <w:rsid w:val="00512AC9"/>
    <w:rsid w:val="005232E4"/>
    <w:rsid w:val="005250FE"/>
    <w:rsid w:val="00526ED9"/>
    <w:rsid w:val="00531B46"/>
    <w:rsid w:val="00531DEE"/>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56E8"/>
    <w:rsid w:val="005B0953"/>
    <w:rsid w:val="005B4C95"/>
    <w:rsid w:val="005B7737"/>
    <w:rsid w:val="005D0852"/>
    <w:rsid w:val="005D24BA"/>
    <w:rsid w:val="005D397A"/>
    <w:rsid w:val="005D516D"/>
    <w:rsid w:val="005D59D9"/>
    <w:rsid w:val="005D7756"/>
    <w:rsid w:val="005E7897"/>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A7C1E"/>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6082"/>
    <w:rsid w:val="007072DB"/>
    <w:rsid w:val="0071021E"/>
    <w:rsid w:val="007208C5"/>
    <w:rsid w:val="007218DF"/>
    <w:rsid w:val="00730ACC"/>
    <w:rsid w:val="00733584"/>
    <w:rsid w:val="00733CD2"/>
    <w:rsid w:val="00737E21"/>
    <w:rsid w:val="0074092D"/>
    <w:rsid w:val="007425B7"/>
    <w:rsid w:val="00743076"/>
    <w:rsid w:val="00747287"/>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B355D"/>
    <w:rsid w:val="007C47F6"/>
    <w:rsid w:val="007D3452"/>
    <w:rsid w:val="007D4C03"/>
    <w:rsid w:val="007E007E"/>
    <w:rsid w:val="007E0DE9"/>
    <w:rsid w:val="007E1DA0"/>
    <w:rsid w:val="007E548B"/>
    <w:rsid w:val="007F7744"/>
    <w:rsid w:val="00802D15"/>
    <w:rsid w:val="00806CC7"/>
    <w:rsid w:val="008115FF"/>
    <w:rsid w:val="00811674"/>
    <w:rsid w:val="00815B4B"/>
    <w:rsid w:val="00826D0E"/>
    <w:rsid w:val="0082719B"/>
    <w:rsid w:val="00827F06"/>
    <w:rsid w:val="0083130E"/>
    <w:rsid w:val="00834295"/>
    <w:rsid w:val="00836785"/>
    <w:rsid w:val="00844A96"/>
    <w:rsid w:val="00846C14"/>
    <w:rsid w:val="00847BA1"/>
    <w:rsid w:val="008554AF"/>
    <w:rsid w:val="00860F59"/>
    <w:rsid w:val="00863678"/>
    <w:rsid w:val="00866377"/>
    <w:rsid w:val="00866A95"/>
    <w:rsid w:val="008806D1"/>
    <w:rsid w:val="00882EEA"/>
    <w:rsid w:val="00886AFE"/>
    <w:rsid w:val="00892008"/>
    <w:rsid w:val="00894B64"/>
    <w:rsid w:val="00894E04"/>
    <w:rsid w:val="008976CA"/>
    <w:rsid w:val="008A09EB"/>
    <w:rsid w:val="008A1CB2"/>
    <w:rsid w:val="008A4928"/>
    <w:rsid w:val="008B3092"/>
    <w:rsid w:val="008B708F"/>
    <w:rsid w:val="008B746F"/>
    <w:rsid w:val="008C1511"/>
    <w:rsid w:val="008C19B9"/>
    <w:rsid w:val="008C2E11"/>
    <w:rsid w:val="008C2E31"/>
    <w:rsid w:val="008C45AB"/>
    <w:rsid w:val="008D2DD2"/>
    <w:rsid w:val="008D4318"/>
    <w:rsid w:val="008E326F"/>
    <w:rsid w:val="008E403D"/>
    <w:rsid w:val="008E481C"/>
    <w:rsid w:val="008E4EBF"/>
    <w:rsid w:val="008E63F5"/>
    <w:rsid w:val="008F041F"/>
    <w:rsid w:val="008F0888"/>
    <w:rsid w:val="00905951"/>
    <w:rsid w:val="009151C0"/>
    <w:rsid w:val="00917FE2"/>
    <w:rsid w:val="0092246C"/>
    <w:rsid w:val="00922DA2"/>
    <w:rsid w:val="00925C07"/>
    <w:rsid w:val="00927FB3"/>
    <w:rsid w:val="00934213"/>
    <w:rsid w:val="00936F18"/>
    <w:rsid w:val="0094284C"/>
    <w:rsid w:val="00963F74"/>
    <w:rsid w:val="009647CD"/>
    <w:rsid w:val="00964B90"/>
    <w:rsid w:val="0096591A"/>
    <w:rsid w:val="00967DB6"/>
    <w:rsid w:val="00974F0D"/>
    <w:rsid w:val="009758C4"/>
    <w:rsid w:val="00976008"/>
    <w:rsid w:val="0098331F"/>
    <w:rsid w:val="00983752"/>
    <w:rsid w:val="009855A0"/>
    <w:rsid w:val="0099221E"/>
    <w:rsid w:val="00992998"/>
    <w:rsid w:val="009941A6"/>
    <w:rsid w:val="00996F9D"/>
    <w:rsid w:val="009A0CC4"/>
    <w:rsid w:val="009A312D"/>
    <w:rsid w:val="009A47D2"/>
    <w:rsid w:val="009B08C2"/>
    <w:rsid w:val="009B2DEE"/>
    <w:rsid w:val="009B4B03"/>
    <w:rsid w:val="009C1206"/>
    <w:rsid w:val="009C30B5"/>
    <w:rsid w:val="009C550C"/>
    <w:rsid w:val="009C55FD"/>
    <w:rsid w:val="009C6902"/>
    <w:rsid w:val="009C7008"/>
    <w:rsid w:val="009D0BB3"/>
    <w:rsid w:val="009E1CEE"/>
    <w:rsid w:val="009E3A4F"/>
    <w:rsid w:val="009F1133"/>
    <w:rsid w:val="009F28C9"/>
    <w:rsid w:val="009F32C0"/>
    <w:rsid w:val="009F54FF"/>
    <w:rsid w:val="009F559A"/>
    <w:rsid w:val="009F58CF"/>
    <w:rsid w:val="009F6CF3"/>
    <w:rsid w:val="009F730E"/>
    <w:rsid w:val="00A22B41"/>
    <w:rsid w:val="00A311C0"/>
    <w:rsid w:val="00A31EF4"/>
    <w:rsid w:val="00A34032"/>
    <w:rsid w:val="00A34EC8"/>
    <w:rsid w:val="00A42BA4"/>
    <w:rsid w:val="00A460D6"/>
    <w:rsid w:val="00A52927"/>
    <w:rsid w:val="00A53EC5"/>
    <w:rsid w:val="00A553B3"/>
    <w:rsid w:val="00A56423"/>
    <w:rsid w:val="00A575DF"/>
    <w:rsid w:val="00A7247E"/>
    <w:rsid w:val="00A751FE"/>
    <w:rsid w:val="00A80D21"/>
    <w:rsid w:val="00A81862"/>
    <w:rsid w:val="00A82E93"/>
    <w:rsid w:val="00A93786"/>
    <w:rsid w:val="00AB1563"/>
    <w:rsid w:val="00AB4055"/>
    <w:rsid w:val="00AB4106"/>
    <w:rsid w:val="00AB6B8B"/>
    <w:rsid w:val="00AC3225"/>
    <w:rsid w:val="00AC4374"/>
    <w:rsid w:val="00AC6F1E"/>
    <w:rsid w:val="00AC79BE"/>
    <w:rsid w:val="00AD2879"/>
    <w:rsid w:val="00AD57F7"/>
    <w:rsid w:val="00AD6D18"/>
    <w:rsid w:val="00AD781A"/>
    <w:rsid w:val="00AE1BF4"/>
    <w:rsid w:val="00AF1722"/>
    <w:rsid w:val="00AF281A"/>
    <w:rsid w:val="00AF4E83"/>
    <w:rsid w:val="00AF5049"/>
    <w:rsid w:val="00AF53B4"/>
    <w:rsid w:val="00AF5873"/>
    <w:rsid w:val="00AF5975"/>
    <w:rsid w:val="00AF7D60"/>
    <w:rsid w:val="00B01DA5"/>
    <w:rsid w:val="00B02206"/>
    <w:rsid w:val="00B034A3"/>
    <w:rsid w:val="00B072BD"/>
    <w:rsid w:val="00B07B7A"/>
    <w:rsid w:val="00B142FE"/>
    <w:rsid w:val="00B148C5"/>
    <w:rsid w:val="00B17D3F"/>
    <w:rsid w:val="00B2672F"/>
    <w:rsid w:val="00B4449F"/>
    <w:rsid w:val="00B47422"/>
    <w:rsid w:val="00B51F72"/>
    <w:rsid w:val="00B51FBB"/>
    <w:rsid w:val="00B561F4"/>
    <w:rsid w:val="00B5681E"/>
    <w:rsid w:val="00B62BB2"/>
    <w:rsid w:val="00B63A1F"/>
    <w:rsid w:val="00B7024D"/>
    <w:rsid w:val="00B70B65"/>
    <w:rsid w:val="00B718CF"/>
    <w:rsid w:val="00B73464"/>
    <w:rsid w:val="00B84B51"/>
    <w:rsid w:val="00B85CC1"/>
    <w:rsid w:val="00B92DE9"/>
    <w:rsid w:val="00B94BEF"/>
    <w:rsid w:val="00BB073C"/>
    <w:rsid w:val="00BB1B17"/>
    <w:rsid w:val="00BB5440"/>
    <w:rsid w:val="00BC1A97"/>
    <w:rsid w:val="00BC22A5"/>
    <w:rsid w:val="00BC2544"/>
    <w:rsid w:val="00BC297B"/>
    <w:rsid w:val="00BC4123"/>
    <w:rsid w:val="00BC65FF"/>
    <w:rsid w:val="00BC795C"/>
    <w:rsid w:val="00BD1510"/>
    <w:rsid w:val="00BD15F3"/>
    <w:rsid w:val="00BD1689"/>
    <w:rsid w:val="00BD6B4A"/>
    <w:rsid w:val="00BE0A32"/>
    <w:rsid w:val="00BE7565"/>
    <w:rsid w:val="00BF6002"/>
    <w:rsid w:val="00C10BEC"/>
    <w:rsid w:val="00C136CD"/>
    <w:rsid w:val="00C17EED"/>
    <w:rsid w:val="00C23F3F"/>
    <w:rsid w:val="00C308A5"/>
    <w:rsid w:val="00C4404C"/>
    <w:rsid w:val="00C51A52"/>
    <w:rsid w:val="00C55B20"/>
    <w:rsid w:val="00C621F9"/>
    <w:rsid w:val="00C63100"/>
    <w:rsid w:val="00C63E91"/>
    <w:rsid w:val="00C67332"/>
    <w:rsid w:val="00C72525"/>
    <w:rsid w:val="00C76198"/>
    <w:rsid w:val="00C76AF1"/>
    <w:rsid w:val="00C84095"/>
    <w:rsid w:val="00C85A15"/>
    <w:rsid w:val="00C86C71"/>
    <w:rsid w:val="00C92DE4"/>
    <w:rsid w:val="00C95942"/>
    <w:rsid w:val="00C96152"/>
    <w:rsid w:val="00CA0096"/>
    <w:rsid w:val="00CB639D"/>
    <w:rsid w:val="00CC085F"/>
    <w:rsid w:val="00CC0F12"/>
    <w:rsid w:val="00CD0B5C"/>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16382"/>
    <w:rsid w:val="00D225D6"/>
    <w:rsid w:val="00D24921"/>
    <w:rsid w:val="00D264E0"/>
    <w:rsid w:val="00D347FE"/>
    <w:rsid w:val="00D350CB"/>
    <w:rsid w:val="00D41333"/>
    <w:rsid w:val="00D474A9"/>
    <w:rsid w:val="00D51288"/>
    <w:rsid w:val="00D632A5"/>
    <w:rsid w:val="00D70345"/>
    <w:rsid w:val="00D7233D"/>
    <w:rsid w:val="00D7313A"/>
    <w:rsid w:val="00D73C32"/>
    <w:rsid w:val="00D74300"/>
    <w:rsid w:val="00D83D3E"/>
    <w:rsid w:val="00D84B4F"/>
    <w:rsid w:val="00D865AB"/>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5254"/>
    <w:rsid w:val="00E279BB"/>
    <w:rsid w:val="00E30CD6"/>
    <w:rsid w:val="00E375D1"/>
    <w:rsid w:val="00E46BED"/>
    <w:rsid w:val="00E47175"/>
    <w:rsid w:val="00E63ACA"/>
    <w:rsid w:val="00E6488D"/>
    <w:rsid w:val="00E65F3F"/>
    <w:rsid w:val="00E669FF"/>
    <w:rsid w:val="00E7037A"/>
    <w:rsid w:val="00E757E4"/>
    <w:rsid w:val="00E80A4C"/>
    <w:rsid w:val="00E84CF5"/>
    <w:rsid w:val="00E84FBC"/>
    <w:rsid w:val="00E9326D"/>
    <w:rsid w:val="00E95D62"/>
    <w:rsid w:val="00E96D2B"/>
    <w:rsid w:val="00E9780E"/>
    <w:rsid w:val="00EA06EC"/>
    <w:rsid w:val="00EA441C"/>
    <w:rsid w:val="00EA5955"/>
    <w:rsid w:val="00EA6767"/>
    <w:rsid w:val="00EA77E9"/>
    <w:rsid w:val="00EB319B"/>
    <w:rsid w:val="00EB375E"/>
    <w:rsid w:val="00EB4384"/>
    <w:rsid w:val="00EC26AE"/>
    <w:rsid w:val="00ED0917"/>
    <w:rsid w:val="00ED0EB2"/>
    <w:rsid w:val="00ED13EA"/>
    <w:rsid w:val="00EE6A49"/>
    <w:rsid w:val="00F01183"/>
    <w:rsid w:val="00F01673"/>
    <w:rsid w:val="00F14B9C"/>
    <w:rsid w:val="00F20EC0"/>
    <w:rsid w:val="00F266FE"/>
    <w:rsid w:val="00F2748A"/>
    <w:rsid w:val="00F27E92"/>
    <w:rsid w:val="00F303B2"/>
    <w:rsid w:val="00F33BF0"/>
    <w:rsid w:val="00F33F41"/>
    <w:rsid w:val="00F3620D"/>
    <w:rsid w:val="00F439CB"/>
    <w:rsid w:val="00F454FA"/>
    <w:rsid w:val="00F53A5D"/>
    <w:rsid w:val="00F561A2"/>
    <w:rsid w:val="00F56375"/>
    <w:rsid w:val="00F66731"/>
    <w:rsid w:val="00F67DF3"/>
    <w:rsid w:val="00F81C39"/>
    <w:rsid w:val="00FA4325"/>
    <w:rsid w:val="00FB24D3"/>
    <w:rsid w:val="00FB3954"/>
    <w:rsid w:val="00FB4E25"/>
    <w:rsid w:val="00FB6C5C"/>
    <w:rsid w:val="00FC011C"/>
    <w:rsid w:val="00FC165A"/>
    <w:rsid w:val="00FC3FA7"/>
    <w:rsid w:val="00FC49AF"/>
    <w:rsid w:val="00FC5919"/>
    <w:rsid w:val="00FE2790"/>
    <w:rsid w:val="00FE37CB"/>
    <w:rsid w:val="00FE51C2"/>
    <w:rsid w:val="00FF1F18"/>
    <w:rsid w:val="00FF69FA"/>
    <w:rsid w:val="57110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UnresolvedMention">
    <w:name w:val="Unresolved Mention"/>
    <w:basedOn w:val="DefaultParagraphFont"/>
    <w:uiPriority w:val="99"/>
    <w:semiHidden/>
    <w:unhideWhenUsed/>
    <w:rsid w:val="000A4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607036134">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7C706-7ED5-4809-B866-0F32FB60F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78</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 Shortfall Template and Petition</dc:title>
  <dc:creator/>
  <cp:lastModifiedBy/>
  <cp:revision>1</cp:revision>
  <dcterms:created xsi:type="dcterms:W3CDTF">2022-08-25T17:24:00Z</dcterms:created>
  <dcterms:modified xsi:type="dcterms:W3CDTF">2022-08-25T17:24:00Z</dcterms:modified>
</cp:coreProperties>
</file>